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8A44A4" w14:textId="77777777" w:rsidR="001B7161" w:rsidRPr="00FB2EA3" w:rsidRDefault="001B7161" w:rsidP="001B7161">
      <w:pPr>
        <w:spacing w:after="0" w:line="240" w:lineRule="auto"/>
        <w:contextualSpacing/>
        <w:jc w:val="both"/>
        <w:outlineLvl w:val="0"/>
        <w:rPr>
          <w:rFonts w:ascii="Calibri" w:eastAsia="Times New Roman" w:hAnsi="Calibri" w:cs="Calibri"/>
          <w:b/>
          <w:bCs/>
          <w:color w:val="5F497A"/>
          <w:kern w:val="0"/>
          <w:sz w:val="36"/>
          <w:szCs w:val="36"/>
          <w:lang w:val="en-US" w:eastAsia="en-US" w:bidi="en-US"/>
          <w14:ligatures w14:val="none"/>
        </w:rPr>
      </w:pPr>
      <w:r w:rsidRPr="00FB2EA3">
        <w:rPr>
          <w:rFonts w:ascii="Calibri" w:eastAsia="SimSun" w:hAnsi="Calibri" w:cs="Calibri"/>
          <w:color w:val="5F497A"/>
          <w:kern w:val="0"/>
          <w:sz w:val="36"/>
          <w:szCs w:val="36"/>
          <w:lang w:val="en-US" w:eastAsia="en-US" w:bidi="en-US"/>
          <w14:ligatures w14:val="none"/>
        </w:rPr>
        <w:t>GEMPASS Education Grants Program</w:t>
      </w:r>
    </w:p>
    <w:p w14:paraId="7C6D93CB" w14:textId="68384C2C" w:rsidR="004924D8" w:rsidRPr="00FB2EA3" w:rsidRDefault="001B7161" w:rsidP="001B7161">
      <w:pPr>
        <w:spacing w:after="0" w:line="240" w:lineRule="auto"/>
        <w:jc w:val="both"/>
        <w:rPr>
          <w:rFonts w:ascii="Calibri" w:eastAsia="SimSun" w:hAnsi="Calibri" w:cs="Calibri"/>
          <w:b/>
          <w:bCs/>
          <w:color w:val="5F497A"/>
          <w:kern w:val="0"/>
          <w:sz w:val="36"/>
          <w:szCs w:val="36"/>
          <w:lang w:val="en-US" w:eastAsia="en-US" w:bidi="en-US"/>
          <w14:ligatures w14:val="none"/>
        </w:rPr>
      </w:pPr>
      <w:r w:rsidRPr="00FB2EA3">
        <w:rPr>
          <w:rFonts w:ascii="Calibri" w:eastAsia="SimSun" w:hAnsi="Calibri" w:cs="Calibri"/>
          <w:b/>
          <w:bCs/>
          <w:color w:val="5F497A"/>
          <w:kern w:val="0"/>
          <w:sz w:val="36"/>
          <w:szCs w:val="36"/>
          <w:lang w:val="en-US" w:eastAsia="en-US" w:bidi="en-US"/>
          <w14:ligatures w14:val="none"/>
        </w:rPr>
        <w:t>Stream 2: Professional Development Initiative Grant</w:t>
      </w:r>
      <w:r w:rsidRPr="00FB2EA3">
        <w:rPr>
          <w:rFonts w:ascii="Calibri" w:eastAsia="SimSun" w:hAnsi="Calibri" w:cs="Calibri"/>
          <w:b/>
          <w:bCs/>
          <w:color w:val="5F497A"/>
          <w:sz w:val="36"/>
          <w:szCs w:val="36"/>
          <w:lang w:val="en-US" w:eastAsia="en-US" w:bidi="en-US"/>
        </w:rPr>
        <w:t>s 2026</w:t>
      </w:r>
    </w:p>
    <w:p w14:paraId="35917605" w14:textId="77777777" w:rsidR="0010325F" w:rsidRPr="00FB2EA3" w:rsidRDefault="0010325F" w:rsidP="005719CE">
      <w:pPr>
        <w:pStyle w:val="NoSpacing"/>
        <w:rPr>
          <w:rFonts w:ascii="Calibri" w:hAnsi="Calibri" w:cs="Calibri"/>
          <w:lang w:val="en-US" w:eastAsia="en-US" w:bidi="en-US"/>
        </w:rPr>
      </w:pPr>
    </w:p>
    <w:p w14:paraId="0E28A98E" w14:textId="14542DCB" w:rsidR="004924D8" w:rsidRPr="00FB2EA3" w:rsidRDefault="004924D8" w:rsidP="003E1CF6">
      <w:pPr>
        <w:pBdr>
          <w:bottom w:val="single" w:sz="12" w:space="1" w:color="auto"/>
        </w:pBdr>
        <w:spacing w:after="0" w:line="240" w:lineRule="auto"/>
        <w:contextualSpacing/>
        <w:outlineLvl w:val="0"/>
        <w:rPr>
          <w:rFonts w:ascii="Calibri" w:eastAsia="SimSun" w:hAnsi="Calibri" w:cs="Calibri"/>
          <w:b/>
          <w:bCs/>
          <w:color w:val="000000" w:themeColor="text1"/>
          <w:kern w:val="0"/>
          <w:sz w:val="28"/>
          <w:szCs w:val="28"/>
          <w:lang w:val="en-US" w:eastAsia="en-US" w:bidi="en-US"/>
          <w14:ligatures w14:val="none"/>
        </w:rPr>
      </w:pPr>
      <w:r w:rsidRPr="00FB2EA3">
        <w:rPr>
          <w:rFonts w:ascii="Calibri" w:eastAsia="SimSun" w:hAnsi="Calibri" w:cs="Calibri"/>
          <w:b/>
          <w:bCs/>
          <w:color w:val="000000" w:themeColor="text1"/>
          <w:kern w:val="0"/>
          <w:sz w:val="28"/>
          <w:szCs w:val="28"/>
          <w:lang w:val="en-US" w:eastAsia="en-US" w:bidi="en-US"/>
          <w14:ligatures w14:val="none"/>
        </w:rPr>
        <w:t>APPLICATION TEMPLATE</w:t>
      </w:r>
    </w:p>
    <w:p w14:paraId="03789B01" w14:textId="77777777" w:rsidR="0010325F" w:rsidRPr="00FB2EA3" w:rsidRDefault="0010325F" w:rsidP="00D911D4">
      <w:pP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24CCD79F" w14:textId="1C25C7CF" w:rsidR="00BB099B" w:rsidRPr="00FB2EA3" w:rsidRDefault="00BB099B" w:rsidP="00D911D4">
      <w:pPr>
        <w:spacing w:after="0" w:line="240" w:lineRule="auto"/>
        <w:rPr>
          <w:rFonts w:ascii="Calibri" w:eastAsia="Century Gothic" w:hAnsi="Calibri" w:cs="Calibri"/>
          <w:kern w:val="0"/>
          <w:lang w:val="en-US" w:eastAsia="en-US" w:bidi="en-US"/>
          <w14:ligatures w14:val="none"/>
        </w:rPr>
      </w:pPr>
      <w:r w:rsidRPr="00FB2EA3">
        <w:rPr>
          <w:rFonts w:ascii="Calibri" w:hAnsi="Calibri" w:cs="Calibri"/>
          <w:sz w:val="22"/>
          <w:szCs w:val="22"/>
        </w:rPr>
        <w:t>Please refer to the GEMPASS Professional Development Initiative Grant</w:t>
      </w:r>
      <w:r w:rsidR="158AC8D5" w:rsidRPr="00FB2EA3">
        <w:rPr>
          <w:rFonts w:ascii="Calibri" w:hAnsi="Calibri" w:cs="Calibri"/>
          <w:sz w:val="22"/>
          <w:szCs w:val="22"/>
        </w:rPr>
        <w:t>s</w:t>
      </w:r>
      <w:r w:rsidRPr="00FB2EA3">
        <w:rPr>
          <w:rFonts w:ascii="Calibri" w:hAnsi="Calibri" w:cs="Calibri"/>
          <w:sz w:val="22"/>
          <w:szCs w:val="22"/>
        </w:rPr>
        <w:t xml:space="preserve"> </w:t>
      </w:r>
      <w:hyperlink r:id="rId11" w:history="1">
        <w:r w:rsidRPr="00686A5F">
          <w:rPr>
            <w:rStyle w:val="Hyperlink"/>
            <w:rFonts w:ascii="Calibri" w:eastAsia="Century Gothic" w:hAnsi="Calibri" w:cs="Calibri"/>
            <w:kern w:val="0"/>
            <w:sz w:val="22"/>
            <w:szCs w:val="22"/>
            <w:lang w:val="en-US" w:eastAsia="en-US" w:bidi="en-US"/>
            <w14:ligatures w14:val="none"/>
          </w:rPr>
          <w:t>Guidelines</w:t>
        </w:r>
      </w:hyperlink>
      <w:r w:rsidRPr="00FB2EA3">
        <w:rPr>
          <w:rFonts w:ascii="Calibri" w:hAnsi="Calibri" w:cs="Calibri"/>
          <w:sz w:val="22"/>
          <w:szCs w:val="22"/>
        </w:rPr>
        <w:t xml:space="preserve"> </w:t>
      </w:r>
      <w:r w:rsidR="00F404E6" w:rsidRPr="00FB2EA3">
        <w:rPr>
          <w:rFonts w:ascii="Calibri" w:hAnsi="Calibri" w:cs="Calibri"/>
          <w:sz w:val="22"/>
          <w:szCs w:val="22"/>
        </w:rPr>
        <w:t xml:space="preserve">when completing this </w:t>
      </w:r>
      <w:r w:rsidR="00DF7019" w:rsidRPr="00FB2EA3">
        <w:rPr>
          <w:rFonts w:ascii="Calibri" w:hAnsi="Calibri" w:cs="Calibri"/>
          <w:sz w:val="22"/>
          <w:szCs w:val="22"/>
        </w:rPr>
        <w:t>application template.</w:t>
      </w:r>
      <w:r w:rsidR="00F404E6" w:rsidRPr="00FB2EA3">
        <w:rPr>
          <w:rFonts w:ascii="Calibri" w:hAnsi="Calibri" w:cs="Calibri"/>
          <w:sz w:val="22"/>
          <w:szCs w:val="22"/>
        </w:rPr>
        <w:t xml:space="preserve"> </w:t>
      </w:r>
    </w:p>
    <w:p w14:paraId="6C0BCECC" w14:textId="77777777" w:rsidR="00BB099B" w:rsidRPr="00FB2EA3" w:rsidRDefault="00BB099B" w:rsidP="00D911D4">
      <w:pPr>
        <w:spacing w:after="0" w:line="240" w:lineRule="auto"/>
        <w:rPr>
          <w:rFonts w:ascii="Calibri" w:eastAsia="Century Gothic" w:hAnsi="Calibri" w:cs="Calibri"/>
          <w:kern w:val="0"/>
          <w:sz w:val="28"/>
          <w:szCs w:val="28"/>
          <w:lang w:val="en-US" w:eastAsia="en-US" w:bidi="en-US"/>
          <w14:ligatures w14:val="none"/>
        </w:rPr>
      </w:pPr>
    </w:p>
    <w:p w14:paraId="5F5D2882" w14:textId="4C70FBEE" w:rsidR="00D911D4" w:rsidRPr="00FB2EA3" w:rsidRDefault="00D911D4" w:rsidP="00D911D4">
      <w:pPr>
        <w:spacing w:after="0" w:line="240" w:lineRule="auto"/>
        <w:rPr>
          <w:rFonts w:ascii="Calibri" w:eastAsia="Century Gothic" w:hAnsi="Calibri" w:cs="Calibri"/>
          <w:b/>
          <w:bCs/>
          <w:smallCaps/>
          <w:kern w:val="0"/>
          <w:lang w:val="en-US" w:eastAsia="en-US" w:bidi="en-US"/>
          <w14:ligatures w14:val="none"/>
        </w:rPr>
      </w:pPr>
      <w:r w:rsidRPr="00FB2EA3">
        <w:rPr>
          <w:rFonts w:ascii="Calibri" w:eastAsia="Century Gothic" w:hAnsi="Calibri" w:cs="Calibri"/>
          <w:b/>
          <w:bCs/>
          <w:kern w:val="0"/>
          <w:lang w:val="en-US" w:eastAsia="en-US" w:bidi="en-US"/>
          <w14:ligatures w14:val="none"/>
        </w:rPr>
        <w:t xml:space="preserve">PART A: </w:t>
      </w:r>
      <w:r w:rsidR="006E0BF5" w:rsidRPr="00FB2EA3">
        <w:rPr>
          <w:rFonts w:ascii="Calibri" w:eastAsia="Century Gothic" w:hAnsi="Calibri" w:cs="Calibri"/>
          <w:b/>
          <w:bCs/>
          <w:kern w:val="0"/>
          <w:lang w:val="en-US" w:eastAsia="en-US" w:bidi="en-US"/>
          <w14:ligatures w14:val="none"/>
        </w:rPr>
        <w:t>ADMINISTRATIVE SUMMARY</w:t>
      </w:r>
      <w:r w:rsidRPr="00FB2EA3">
        <w:rPr>
          <w:rFonts w:ascii="Calibri" w:eastAsia="Century Gothic" w:hAnsi="Calibri" w:cs="Calibri"/>
          <w:b/>
          <w:bCs/>
          <w:kern w:val="0"/>
          <w:lang w:val="en-US" w:eastAsia="en-US" w:bidi="en-US"/>
          <w14:ligatures w14:val="none"/>
        </w:rPr>
        <w:t xml:space="preserve"> </w:t>
      </w:r>
    </w:p>
    <w:p w14:paraId="13E7F0ED" w14:textId="77777777" w:rsidR="00D911D4" w:rsidRPr="00FB2EA3" w:rsidRDefault="00D911D4" w:rsidP="00D911D4">
      <w:pPr>
        <w:spacing w:after="0" w:line="240" w:lineRule="auto"/>
        <w:rPr>
          <w:rFonts w:ascii="Calibri" w:eastAsia="Century Gothic" w:hAnsi="Calibri" w:cs="Calibri"/>
          <w:smallCaps/>
          <w:kern w:val="0"/>
          <w:sz w:val="22"/>
          <w:szCs w:val="22"/>
          <w:lang w:val="en-US" w:eastAsia="en-US" w:bidi="en-US"/>
          <w14:ligatures w14:val="none"/>
        </w:rPr>
      </w:pPr>
    </w:p>
    <w:p w14:paraId="44126494" w14:textId="77777777" w:rsidR="00D911D4" w:rsidRPr="00FB2EA3" w:rsidRDefault="00D911D4" w:rsidP="00D911D4">
      <w:pPr>
        <w:spacing w:after="0" w:line="240" w:lineRule="auto"/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</w:pPr>
      <w:r w:rsidRPr="00FB2EA3"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  <w:t xml:space="preserve">A1: Title </w:t>
      </w:r>
    </w:p>
    <w:p w14:paraId="10A94940" w14:textId="7C188E78" w:rsidR="00D911D4" w:rsidRDefault="00D911D4" w:rsidP="5CFC6019">
      <w:pPr>
        <w:spacing w:after="0" w:line="240" w:lineRule="auto"/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</w:pP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Provide </w:t>
      </w:r>
      <w:r w:rsidR="0A7A5F26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the project</w:t>
      </w: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 title </w:t>
      </w:r>
      <w:r w:rsidR="00127D0C" w:rsidRPr="00FB2EA3">
        <w:rPr>
          <w:rFonts w:ascii="Calibri" w:eastAsia="Century Gothic" w:hAnsi="Calibri" w:cs="Calibri"/>
          <w:i/>
          <w:iCs/>
          <w:sz w:val="22"/>
          <w:szCs w:val="22"/>
          <w:lang w:val="en-US" w:eastAsia="en-US" w:bidi="en-US"/>
        </w:rPr>
        <w:t xml:space="preserve">(Maximum </w:t>
      </w: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10 words</w:t>
      </w:r>
      <w:r w:rsidR="00127D0C" w:rsidRPr="00FB2EA3">
        <w:rPr>
          <w:rFonts w:ascii="Calibri" w:eastAsia="Century Gothic" w:hAnsi="Calibri" w:cs="Calibri"/>
          <w:i/>
          <w:iCs/>
          <w:sz w:val="22"/>
          <w:szCs w:val="22"/>
          <w:lang w:val="en-US" w:eastAsia="en-US" w:bidi="en-US"/>
        </w:rPr>
        <w:t>)</w:t>
      </w: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.</w:t>
      </w:r>
    </w:p>
    <w:p w14:paraId="5579F7DA" w14:textId="77777777" w:rsidR="000B01F3" w:rsidRPr="00FB2EA3" w:rsidRDefault="000B01F3" w:rsidP="5CFC6019">
      <w:pPr>
        <w:spacing w:after="0" w:line="240" w:lineRule="auto"/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017"/>
      </w:tblGrid>
      <w:tr w:rsidR="00D911D4" w:rsidRPr="00FB2EA3" w14:paraId="49B0915C" w14:textId="77777777" w:rsidTr="003069F0">
        <w:trPr>
          <w:trHeight w:val="417"/>
        </w:trPr>
        <w:tc>
          <w:tcPr>
            <w:tcW w:w="9017" w:type="dxa"/>
          </w:tcPr>
          <w:p w14:paraId="496BDAAA" w14:textId="6818F572" w:rsidR="00D911D4" w:rsidRPr="00FB2EA3" w:rsidRDefault="00D911D4" w:rsidP="00D911D4">
            <w:pPr>
              <w:rPr>
                <w:rFonts w:ascii="Calibri" w:hAnsi="Calibri" w:cs="Calibri"/>
                <w:sz w:val="22"/>
                <w:szCs w:val="22"/>
                <w:lang w:val="en-US" w:eastAsia="en-US" w:bidi="en-US"/>
              </w:rPr>
            </w:pPr>
          </w:p>
        </w:tc>
      </w:tr>
    </w:tbl>
    <w:p w14:paraId="20CF2A1E" w14:textId="77777777" w:rsidR="00CB3DE2" w:rsidRPr="00FB2EA3" w:rsidRDefault="00CB3DE2" w:rsidP="00D911D4">
      <w:pPr>
        <w:spacing w:after="0" w:line="240" w:lineRule="auto"/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</w:pPr>
    </w:p>
    <w:p w14:paraId="4F6557D6" w14:textId="6FC45C69" w:rsidR="00D911D4" w:rsidRPr="00FB2EA3" w:rsidRDefault="00D911D4" w:rsidP="00D911D4">
      <w:pPr>
        <w:spacing w:after="0" w:line="240" w:lineRule="auto"/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</w:pPr>
      <w:r w:rsidRPr="00FB2EA3"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  <w:t xml:space="preserve">A2: </w:t>
      </w:r>
      <w:r w:rsidR="008A6DCB" w:rsidRPr="00FB2EA3"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  <w:t>Applicant</w:t>
      </w:r>
      <w:r w:rsidR="009A11D5" w:rsidRPr="00FB2EA3"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  <w:t>s</w:t>
      </w:r>
    </w:p>
    <w:p w14:paraId="7DE78F6B" w14:textId="554AC14B" w:rsidR="00D911D4" w:rsidRPr="00FB2EA3" w:rsidRDefault="00D911D4" w:rsidP="00D911D4">
      <w:pPr>
        <w:spacing w:after="0" w:line="240" w:lineRule="auto"/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</w:pP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Add all named </w:t>
      </w:r>
      <w:r w:rsidR="00025542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applicants</w:t>
      </w: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. </w:t>
      </w:r>
      <w:r w:rsidR="00CC0F37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Lead Applicant</w:t>
      </w:r>
      <w:r w:rsidR="002D074A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 should be listed</w:t>
      </w:r>
      <w:r w:rsidR="00CC0F37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 in the first row. </w:t>
      </w: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Add more rows if required.</w:t>
      </w:r>
    </w:p>
    <w:p w14:paraId="6B4926F5" w14:textId="77777777" w:rsidR="007E0549" w:rsidRPr="00FB2EA3" w:rsidRDefault="007E0549" w:rsidP="00D911D4">
      <w:pPr>
        <w:spacing w:after="0" w:line="240" w:lineRule="auto"/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</w:pPr>
    </w:p>
    <w:tbl>
      <w:tblPr>
        <w:tblStyle w:val="TableGrid2"/>
        <w:tblW w:w="5000" w:type="pct"/>
        <w:tblLook w:val="04A0" w:firstRow="1" w:lastRow="0" w:firstColumn="1" w:lastColumn="0" w:noHBand="0" w:noVBand="1"/>
      </w:tblPr>
      <w:tblGrid>
        <w:gridCol w:w="440"/>
        <w:gridCol w:w="3383"/>
        <w:gridCol w:w="2561"/>
        <w:gridCol w:w="2633"/>
      </w:tblGrid>
      <w:tr w:rsidR="00D57D7D" w:rsidRPr="00FB2EA3" w14:paraId="52001441" w14:textId="77777777" w:rsidTr="00FB2EA3">
        <w:tc>
          <w:tcPr>
            <w:tcW w:w="244" w:type="pct"/>
            <w:shd w:val="clear" w:color="auto" w:fill="D2C8DE"/>
          </w:tcPr>
          <w:p w14:paraId="7237C3E8" w14:textId="14CCA8D4" w:rsidR="00785C8E" w:rsidRPr="00FB2EA3" w:rsidRDefault="00FB2EA3" w:rsidP="00F406F0">
            <w:pPr>
              <w:rPr>
                <w:rFonts w:ascii="Calibri" w:hAnsi="Calibri" w:cs="Calibri"/>
                <w:color w:val="000000"/>
                <w:sz w:val="22"/>
                <w:szCs w:val="22"/>
                <w:lang w:val="en-US" w:eastAsia="en-US" w:bidi="en-US"/>
              </w:rPr>
            </w:pPr>
            <w:r w:rsidRPr="00FB2EA3">
              <w:rPr>
                <w:rFonts w:ascii="Calibri" w:hAnsi="Calibri" w:cs="Calibri"/>
                <w:color w:val="000000"/>
                <w:sz w:val="22"/>
                <w:szCs w:val="22"/>
                <w:lang w:val="en-US" w:eastAsia="en-US" w:bidi="en-US"/>
              </w:rPr>
              <w:t>#</w:t>
            </w:r>
          </w:p>
        </w:tc>
        <w:tc>
          <w:tcPr>
            <w:tcW w:w="1876" w:type="pct"/>
            <w:shd w:val="clear" w:color="auto" w:fill="D2C8DE"/>
            <w:vAlign w:val="center"/>
          </w:tcPr>
          <w:p w14:paraId="60637EDC" w14:textId="77777777" w:rsidR="00785C8E" w:rsidRPr="00FB2EA3" w:rsidRDefault="00785C8E" w:rsidP="00F406F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 w:eastAsia="en-US" w:bidi="en-US"/>
              </w:rPr>
            </w:pPr>
            <w:r w:rsidRPr="00FB2EA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 w:eastAsia="en-US" w:bidi="en-US"/>
              </w:rPr>
              <w:t>Title and Name</w:t>
            </w:r>
          </w:p>
        </w:tc>
        <w:tc>
          <w:tcPr>
            <w:tcW w:w="1420" w:type="pct"/>
            <w:shd w:val="clear" w:color="auto" w:fill="D2C8DE"/>
            <w:vAlign w:val="center"/>
          </w:tcPr>
          <w:p w14:paraId="6406A732" w14:textId="77777777" w:rsidR="00785C8E" w:rsidRPr="00FB2EA3" w:rsidRDefault="00785C8E" w:rsidP="00F406F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 w:eastAsia="en-US" w:bidi="en-US"/>
              </w:rPr>
            </w:pPr>
            <w:proofErr w:type="spellStart"/>
            <w:r w:rsidRPr="00FB2EA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 w:eastAsia="en-US" w:bidi="en-US"/>
              </w:rPr>
              <w:t>Organisation</w:t>
            </w:r>
            <w:proofErr w:type="spellEnd"/>
          </w:p>
        </w:tc>
        <w:tc>
          <w:tcPr>
            <w:tcW w:w="1460" w:type="pct"/>
            <w:shd w:val="clear" w:color="auto" w:fill="D2C8DE"/>
            <w:vAlign w:val="center"/>
          </w:tcPr>
          <w:p w14:paraId="6E490ADE" w14:textId="3DAB9886" w:rsidR="00785C8E" w:rsidRPr="00FB2EA3" w:rsidRDefault="00785C8E" w:rsidP="00F406F0">
            <w:pPr>
              <w:tabs>
                <w:tab w:val="right" w:pos="2192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 w:eastAsia="en-US" w:bidi="en-US"/>
              </w:rPr>
            </w:pPr>
            <w:r w:rsidRPr="00FB2EA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 w:eastAsia="en-US" w:bidi="en-US"/>
              </w:rPr>
              <w:t>Email address</w:t>
            </w:r>
          </w:p>
        </w:tc>
      </w:tr>
      <w:tr w:rsidR="00D57D7D" w:rsidRPr="00FB2EA3" w14:paraId="7AE8C742" w14:textId="77777777" w:rsidTr="003069F0">
        <w:tc>
          <w:tcPr>
            <w:tcW w:w="244" w:type="pct"/>
          </w:tcPr>
          <w:p w14:paraId="6815D7C8" w14:textId="77777777" w:rsidR="00785C8E" w:rsidRPr="00FB2EA3" w:rsidRDefault="00785C8E" w:rsidP="00F406F0">
            <w:pPr>
              <w:rPr>
                <w:rFonts w:ascii="Calibri" w:hAnsi="Calibri" w:cs="Calibri"/>
                <w:color w:val="000000"/>
                <w:sz w:val="22"/>
                <w:szCs w:val="22"/>
                <w:lang w:val="en-US" w:eastAsia="en-US" w:bidi="en-US"/>
              </w:rPr>
            </w:pPr>
            <w:r w:rsidRPr="00FB2EA3">
              <w:rPr>
                <w:rFonts w:ascii="Calibri" w:hAnsi="Calibri" w:cs="Calibri"/>
                <w:color w:val="000000"/>
                <w:sz w:val="22"/>
                <w:szCs w:val="22"/>
                <w:lang w:val="en-US" w:eastAsia="en-US" w:bidi="en-US"/>
              </w:rPr>
              <w:t>1</w:t>
            </w:r>
          </w:p>
        </w:tc>
        <w:sdt>
          <w:sdtPr>
            <w:rPr>
              <w:rFonts w:ascii="Calibri" w:hAnsi="Calibri" w:cs="Calibri"/>
              <w:color w:val="000000"/>
              <w:sz w:val="22"/>
              <w:szCs w:val="22"/>
              <w:lang w:val="en-US" w:eastAsia="en-US" w:bidi="en-US"/>
            </w:rPr>
            <w:alias w:val=".."/>
            <w:id w:val="653033039"/>
            <w:placeholder>
              <w:docPart w:val="C24E650309344B82AF0444CC3C4074EB"/>
            </w:placeholder>
            <w15:appearance w15:val="hidden"/>
            <w:text w:multiLine="1"/>
          </w:sdtPr>
          <w:sdtContent>
            <w:tc>
              <w:tcPr>
                <w:tcW w:w="1876" w:type="pct"/>
              </w:tcPr>
              <w:p w14:paraId="29040027" w14:textId="77777777" w:rsidR="00785C8E" w:rsidRPr="00FB2EA3" w:rsidRDefault="00785C8E" w:rsidP="00F406F0">
                <w:pPr>
                  <w:rPr>
                    <w:rFonts w:ascii="Calibri" w:hAnsi="Calibri" w:cs="Calibri"/>
                    <w:color w:val="000000"/>
                    <w:sz w:val="22"/>
                    <w:szCs w:val="22"/>
                    <w:lang w:val="en-US" w:eastAsia="en-US" w:bidi="en-US"/>
                  </w:rPr>
                </w:pPr>
                <w:r w:rsidRPr="00FB2EA3">
                  <w:rPr>
                    <w:rFonts w:ascii="Calibri" w:hAnsi="Calibri" w:cs="Calibri"/>
                    <w:color w:val="000000"/>
                    <w:sz w:val="22"/>
                    <w:szCs w:val="22"/>
                    <w:lang w:val="en-US" w:eastAsia="en-US" w:bidi="en-US"/>
                  </w:rPr>
                  <w:t xml:space="preserve">  </w:t>
                </w:r>
              </w:p>
            </w:tc>
          </w:sdtContent>
        </w:sdt>
        <w:sdt>
          <w:sdtPr>
            <w:rPr>
              <w:rFonts w:ascii="Calibri" w:hAnsi="Calibri" w:cs="Calibri"/>
              <w:color w:val="000000"/>
              <w:sz w:val="22"/>
              <w:szCs w:val="22"/>
              <w:lang w:val="en-US" w:eastAsia="en-US" w:bidi="en-US"/>
            </w:rPr>
            <w:alias w:val=".."/>
            <w:id w:val="99460087"/>
            <w:placeholder>
              <w:docPart w:val="087B7A008CF246B1BDB4EF608B7D5926"/>
            </w:placeholder>
            <w15:appearance w15:val="hidden"/>
            <w:text w:multiLine="1"/>
          </w:sdtPr>
          <w:sdtContent>
            <w:tc>
              <w:tcPr>
                <w:tcW w:w="1420" w:type="pct"/>
              </w:tcPr>
              <w:p w14:paraId="1986B29C" w14:textId="77777777" w:rsidR="00785C8E" w:rsidRPr="00FB2EA3" w:rsidRDefault="00785C8E" w:rsidP="00F406F0">
                <w:pPr>
                  <w:rPr>
                    <w:rFonts w:ascii="Calibri" w:hAnsi="Calibri" w:cs="Calibri"/>
                    <w:color w:val="000000"/>
                    <w:sz w:val="22"/>
                    <w:szCs w:val="22"/>
                    <w:lang w:val="en-US" w:eastAsia="en-US" w:bidi="en-US"/>
                  </w:rPr>
                </w:pPr>
                <w:r w:rsidRPr="00FB2EA3">
                  <w:rPr>
                    <w:rFonts w:ascii="Calibri" w:hAnsi="Calibri" w:cs="Calibri"/>
                    <w:color w:val="000000"/>
                    <w:sz w:val="22"/>
                    <w:szCs w:val="22"/>
                    <w:lang w:val="en-US" w:eastAsia="en-US" w:bidi="en-US"/>
                  </w:rPr>
                  <w:t xml:space="preserve">   </w:t>
                </w:r>
              </w:p>
            </w:tc>
          </w:sdtContent>
        </w:sdt>
        <w:sdt>
          <w:sdtPr>
            <w:rPr>
              <w:rFonts w:ascii="Calibri" w:hAnsi="Calibri" w:cs="Calibri"/>
              <w:color w:val="000000"/>
              <w:sz w:val="22"/>
              <w:szCs w:val="22"/>
              <w:lang w:val="en-US" w:eastAsia="en-US" w:bidi="en-US"/>
            </w:rPr>
            <w:alias w:val=".."/>
            <w:id w:val="-1736008977"/>
            <w:placeholder>
              <w:docPart w:val="54D28F9A9A4B4E108A3511C0F583BD0B"/>
            </w:placeholder>
            <w15:appearance w15:val="hidden"/>
            <w:text w:multiLine="1"/>
          </w:sdtPr>
          <w:sdtContent>
            <w:tc>
              <w:tcPr>
                <w:tcW w:w="1460" w:type="pct"/>
              </w:tcPr>
              <w:p w14:paraId="5F7EC75D" w14:textId="77777777" w:rsidR="00785C8E" w:rsidRPr="00FB2EA3" w:rsidRDefault="00785C8E" w:rsidP="00F406F0">
                <w:pPr>
                  <w:rPr>
                    <w:rFonts w:ascii="Calibri" w:hAnsi="Calibri" w:cs="Calibri"/>
                    <w:color w:val="000000"/>
                    <w:sz w:val="22"/>
                    <w:szCs w:val="22"/>
                    <w:lang w:val="en-US" w:eastAsia="en-US" w:bidi="en-US"/>
                  </w:rPr>
                </w:pPr>
                <w:r w:rsidRPr="00FB2EA3">
                  <w:rPr>
                    <w:rFonts w:ascii="Calibri" w:hAnsi="Calibri" w:cs="Calibri"/>
                    <w:color w:val="000000"/>
                    <w:sz w:val="22"/>
                    <w:szCs w:val="22"/>
                    <w:lang w:val="en-US" w:eastAsia="en-US" w:bidi="en-US"/>
                  </w:rPr>
                  <w:t xml:space="preserve">  </w:t>
                </w:r>
              </w:p>
            </w:tc>
          </w:sdtContent>
        </w:sdt>
      </w:tr>
      <w:tr w:rsidR="00D57D7D" w:rsidRPr="00FB2EA3" w14:paraId="5DA9AAD3" w14:textId="77777777" w:rsidTr="003069F0">
        <w:tc>
          <w:tcPr>
            <w:tcW w:w="244" w:type="pct"/>
          </w:tcPr>
          <w:p w14:paraId="4F312B48" w14:textId="77777777" w:rsidR="00785C8E" w:rsidRPr="00FB2EA3" w:rsidRDefault="00785C8E" w:rsidP="00F406F0">
            <w:pPr>
              <w:rPr>
                <w:rFonts w:ascii="Calibri" w:hAnsi="Calibri" w:cs="Calibri"/>
                <w:color w:val="000000"/>
                <w:sz w:val="22"/>
                <w:szCs w:val="22"/>
                <w:lang w:val="en-US" w:eastAsia="en-US" w:bidi="en-US"/>
              </w:rPr>
            </w:pPr>
            <w:r w:rsidRPr="00FB2EA3">
              <w:rPr>
                <w:rFonts w:ascii="Calibri" w:hAnsi="Calibri" w:cs="Calibri"/>
                <w:color w:val="000000"/>
                <w:sz w:val="22"/>
                <w:szCs w:val="22"/>
                <w:lang w:val="en-US" w:eastAsia="en-US" w:bidi="en-US"/>
              </w:rPr>
              <w:t>2</w:t>
            </w:r>
          </w:p>
        </w:tc>
        <w:sdt>
          <w:sdtPr>
            <w:rPr>
              <w:rFonts w:ascii="Calibri" w:hAnsi="Calibri" w:cs="Calibri"/>
              <w:szCs w:val="22"/>
              <w:lang w:val="en-US" w:eastAsia="en-US" w:bidi="en-US"/>
            </w:rPr>
            <w:alias w:val=".."/>
            <w:id w:val="351386021"/>
            <w:placeholder>
              <w:docPart w:val="28099BDB44554F7FBCC5FB07797C2A46"/>
            </w:placeholder>
            <w:showingPlcHdr/>
            <w15:appearance w15:val="hidden"/>
            <w:text w:multiLine="1"/>
          </w:sdtPr>
          <w:sdtEndPr>
            <w:rPr>
              <w:sz w:val="22"/>
            </w:rPr>
          </w:sdtEndPr>
          <w:sdtContent>
            <w:tc>
              <w:tcPr>
                <w:tcW w:w="1876" w:type="pct"/>
              </w:tcPr>
              <w:p w14:paraId="2C56502F" w14:textId="77777777" w:rsidR="00785C8E" w:rsidRPr="00FB2EA3" w:rsidRDefault="00785C8E" w:rsidP="00F406F0">
                <w:pPr>
                  <w:rPr>
                    <w:rFonts w:ascii="Calibri" w:hAnsi="Calibri" w:cs="Calibri"/>
                    <w:color w:val="000000"/>
                    <w:sz w:val="22"/>
                    <w:szCs w:val="22"/>
                    <w:lang w:val="en-US" w:eastAsia="en-US" w:bidi="en-US"/>
                  </w:rPr>
                </w:pPr>
                <w:r w:rsidRPr="00FB2EA3">
                  <w:rPr>
                    <w:rFonts w:ascii="Calibri" w:hAnsi="Calibri" w:cs="Calibri"/>
                    <w:szCs w:val="22"/>
                    <w:lang w:val="en-US" w:eastAsia="en-US" w:bidi="en-US"/>
                  </w:rPr>
                  <w:t xml:space="preserve">  </w:t>
                </w:r>
              </w:p>
            </w:tc>
          </w:sdtContent>
        </w:sdt>
        <w:sdt>
          <w:sdtPr>
            <w:rPr>
              <w:rFonts w:ascii="Calibri" w:hAnsi="Calibri" w:cs="Calibri"/>
              <w:szCs w:val="22"/>
              <w:lang w:val="en-US" w:eastAsia="en-US" w:bidi="en-US"/>
            </w:rPr>
            <w:alias w:val=".."/>
            <w:id w:val="1173677686"/>
            <w:placeholder>
              <w:docPart w:val="87FAC0028ADB4985B8F4258698569C2C"/>
            </w:placeholder>
            <w:showingPlcHdr/>
            <w15:appearance w15:val="hidden"/>
            <w:text w:multiLine="1"/>
          </w:sdtPr>
          <w:sdtEndPr>
            <w:rPr>
              <w:sz w:val="22"/>
            </w:rPr>
          </w:sdtEndPr>
          <w:sdtContent>
            <w:tc>
              <w:tcPr>
                <w:tcW w:w="1420" w:type="pct"/>
              </w:tcPr>
              <w:p w14:paraId="064EEB8D" w14:textId="77777777" w:rsidR="00785C8E" w:rsidRPr="00FB2EA3" w:rsidRDefault="00785C8E" w:rsidP="00F406F0">
                <w:pPr>
                  <w:rPr>
                    <w:rFonts w:ascii="Calibri" w:hAnsi="Calibri" w:cs="Calibri"/>
                    <w:color w:val="000000"/>
                    <w:sz w:val="22"/>
                    <w:szCs w:val="22"/>
                    <w:lang w:val="en-US" w:eastAsia="en-US" w:bidi="en-US"/>
                  </w:rPr>
                </w:pPr>
                <w:r w:rsidRPr="00FB2EA3">
                  <w:rPr>
                    <w:rFonts w:ascii="Calibri" w:hAnsi="Calibri" w:cs="Calibri"/>
                    <w:szCs w:val="22"/>
                    <w:lang w:val="en-US" w:eastAsia="en-US" w:bidi="en-US"/>
                  </w:rPr>
                  <w:t xml:space="preserve">  </w:t>
                </w:r>
              </w:p>
            </w:tc>
          </w:sdtContent>
        </w:sdt>
        <w:sdt>
          <w:sdtPr>
            <w:rPr>
              <w:rFonts w:ascii="Calibri" w:hAnsi="Calibri" w:cs="Calibri"/>
              <w:color w:val="000000"/>
              <w:sz w:val="22"/>
              <w:szCs w:val="22"/>
              <w:lang w:val="en-US" w:eastAsia="en-US" w:bidi="en-US"/>
            </w:rPr>
            <w:alias w:val=".."/>
            <w:id w:val="-1366749065"/>
            <w:placeholder>
              <w:docPart w:val="28F154BA608C493A98A24F3FA37B2A84"/>
            </w:placeholder>
            <w15:appearance w15:val="hidden"/>
            <w:text w:multiLine="1"/>
          </w:sdtPr>
          <w:sdtContent>
            <w:tc>
              <w:tcPr>
                <w:tcW w:w="1460" w:type="pct"/>
              </w:tcPr>
              <w:p w14:paraId="1CAF36D9" w14:textId="77777777" w:rsidR="00785C8E" w:rsidRPr="00FB2EA3" w:rsidRDefault="00785C8E" w:rsidP="00F406F0">
                <w:pPr>
                  <w:rPr>
                    <w:rFonts w:ascii="Calibri" w:hAnsi="Calibri" w:cs="Calibri"/>
                    <w:color w:val="000000"/>
                    <w:sz w:val="22"/>
                    <w:szCs w:val="22"/>
                    <w:lang w:val="en-US" w:eastAsia="en-US" w:bidi="en-US"/>
                  </w:rPr>
                </w:pPr>
                <w:r w:rsidRPr="00FB2EA3">
                  <w:rPr>
                    <w:rFonts w:ascii="Calibri" w:hAnsi="Calibri" w:cs="Calibri"/>
                    <w:color w:val="000000"/>
                    <w:sz w:val="22"/>
                    <w:szCs w:val="22"/>
                    <w:lang w:val="en-US" w:eastAsia="en-US" w:bidi="en-US"/>
                  </w:rPr>
                  <w:t xml:space="preserve">   </w:t>
                </w:r>
              </w:p>
            </w:tc>
          </w:sdtContent>
        </w:sdt>
      </w:tr>
    </w:tbl>
    <w:p w14:paraId="52311206" w14:textId="77777777" w:rsidR="003E7D04" w:rsidRPr="00FB2EA3" w:rsidRDefault="003E7D04" w:rsidP="003E7D04">
      <w:pPr>
        <w:pStyle w:val="NoSpacing"/>
        <w:rPr>
          <w:rFonts w:ascii="Calibri" w:hAnsi="Calibri" w:cs="Calibri"/>
        </w:rPr>
      </w:pPr>
    </w:p>
    <w:p w14:paraId="60B6DA8B" w14:textId="2C7F64DB" w:rsidR="00D911D4" w:rsidRPr="00FB2EA3" w:rsidRDefault="00D911D4" w:rsidP="00D911D4">
      <w:pPr>
        <w:spacing w:after="0" w:line="240" w:lineRule="auto"/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</w:pPr>
      <w:r w:rsidRPr="00FB2EA3"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  <w:t>A3: Application Summary</w:t>
      </w:r>
    </w:p>
    <w:p w14:paraId="61EAE62E" w14:textId="5ED8FAD8" w:rsidR="00D911D4" w:rsidRPr="00FB2EA3" w:rsidRDefault="00D911D4" w:rsidP="5CFC6019">
      <w:pPr>
        <w:spacing w:after="0" w:line="240" w:lineRule="auto"/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</w:pP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Provide an application summary, including the </w:t>
      </w:r>
      <w:r w:rsidR="006C0BC5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project </w:t>
      </w: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aim(s), significance, expected outcomes and benefits to GEMPASS member schools and medical education more broadly. If the application is successful, the application summary will be used for communication purposes. </w:t>
      </w:r>
      <w:r w:rsidR="001F5405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(</w:t>
      </w: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Maximum 200 words</w:t>
      </w:r>
      <w:r w:rsidR="005E0B4F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)</w:t>
      </w: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.</w:t>
      </w:r>
    </w:p>
    <w:p w14:paraId="0B8D4AD5" w14:textId="77777777" w:rsidR="00D911D4" w:rsidRPr="00FB2EA3" w:rsidRDefault="00D911D4" w:rsidP="00D911D4">
      <w:pPr>
        <w:spacing w:after="0" w:line="240" w:lineRule="auto"/>
        <w:rPr>
          <w:rFonts w:ascii="Calibri" w:eastAsia="Century Gothic" w:hAnsi="Calibri" w:cs="Calibri"/>
          <w:color w:val="000000"/>
          <w:kern w:val="0"/>
          <w:lang w:val="en-US" w:eastAsia="en-US" w:bidi="en-US"/>
          <w14:ligatures w14:val="none"/>
        </w:rPr>
      </w:pPr>
    </w:p>
    <w:tbl>
      <w:tblPr>
        <w:tblStyle w:val="TableGrid"/>
        <w:tblW w:w="9032" w:type="dxa"/>
        <w:tblLook w:val="04A0" w:firstRow="1" w:lastRow="0" w:firstColumn="1" w:lastColumn="0" w:noHBand="0" w:noVBand="1"/>
      </w:tblPr>
      <w:tblGrid>
        <w:gridCol w:w="2263"/>
        <w:gridCol w:w="6769"/>
      </w:tblGrid>
      <w:tr w:rsidR="001B5142" w:rsidRPr="00FB2EA3" w14:paraId="176BD434" w14:textId="77777777" w:rsidTr="003069F0">
        <w:trPr>
          <w:trHeight w:val="370"/>
        </w:trPr>
        <w:tc>
          <w:tcPr>
            <w:tcW w:w="2263" w:type="dxa"/>
            <w:shd w:val="clear" w:color="auto" w:fill="D2C8DE"/>
          </w:tcPr>
          <w:p w14:paraId="7EF6C153" w14:textId="22F3C14C" w:rsidR="001B5142" w:rsidRPr="00FB2EA3" w:rsidRDefault="001B5142" w:rsidP="00D911D4">
            <w:pPr>
              <w:rPr>
                <w:rFonts w:ascii="Calibri" w:eastAsia="Century Gothic" w:hAnsi="Calibri" w:cs="Calibri"/>
                <w:b/>
                <w:bCs/>
                <w:color w:val="000000"/>
                <w:kern w:val="0"/>
                <w:lang w:val="en-US" w:eastAsia="en-US" w:bidi="en-US"/>
                <w14:ligatures w14:val="none"/>
              </w:rPr>
            </w:pPr>
            <w:r w:rsidRPr="00FB2EA3">
              <w:rPr>
                <w:rFonts w:ascii="Calibri" w:eastAsia="Century Gothic" w:hAnsi="Calibri" w:cs="Calibri"/>
                <w:b/>
                <w:bCs/>
                <w:color w:val="000000"/>
                <w:kern w:val="0"/>
                <w:lang w:val="en-US" w:eastAsia="en-US" w:bidi="en-US"/>
                <w14:ligatures w14:val="none"/>
              </w:rPr>
              <w:t>Aim</w:t>
            </w:r>
          </w:p>
        </w:tc>
        <w:tc>
          <w:tcPr>
            <w:tcW w:w="6769" w:type="dxa"/>
          </w:tcPr>
          <w:p w14:paraId="5B639C30" w14:textId="77777777" w:rsidR="001B5142" w:rsidRPr="00FB2EA3" w:rsidRDefault="001B5142" w:rsidP="00D911D4">
            <w:pPr>
              <w:rPr>
                <w:rFonts w:ascii="Calibri" w:eastAsia="Century Gothic" w:hAnsi="Calibri" w:cs="Calibri"/>
                <w:color w:val="000000"/>
                <w:kern w:val="0"/>
                <w:lang w:val="en-US" w:eastAsia="en-US" w:bidi="en-US"/>
                <w14:ligatures w14:val="none"/>
              </w:rPr>
            </w:pPr>
          </w:p>
        </w:tc>
      </w:tr>
      <w:tr w:rsidR="001B5142" w:rsidRPr="00FB2EA3" w14:paraId="4F0D3641" w14:textId="77777777" w:rsidTr="003069F0">
        <w:trPr>
          <w:trHeight w:val="370"/>
        </w:trPr>
        <w:tc>
          <w:tcPr>
            <w:tcW w:w="2263" w:type="dxa"/>
            <w:shd w:val="clear" w:color="auto" w:fill="D2C8DE"/>
          </w:tcPr>
          <w:p w14:paraId="1EB87E8C" w14:textId="6EE3B148" w:rsidR="001B5142" w:rsidRPr="00FB2EA3" w:rsidRDefault="001B5142" w:rsidP="00D911D4">
            <w:pPr>
              <w:rPr>
                <w:rFonts w:ascii="Calibri" w:eastAsia="Century Gothic" w:hAnsi="Calibri" w:cs="Calibri"/>
                <w:b/>
                <w:bCs/>
                <w:color w:val="000000"/>
                <w:kern w:val="0"/>
                <w:lang w:val="en-US" w:eastAsia="en-US" w:bidi="en-US"/>
                <w14:ligatures w14:val="none"/>
              </w:rPr>
            </w:pPr>
            <w:r w:rsidRPr="00FB2EA3">
              <w:rPr>
                <w:rFonts w:ascii="Calibri" w:eastAsia="Century Gothic" w:hAnsi="Calibri" w:cs="Calibri"/>
                <w:b/>
                <w:bCs/>
                <w:color w:val="000000"/>
                <w:kern w:val="0"/>
                <w:lang w:val="en-US" w:eastAsia="en-US" w:bidi="en-US"/>
                <w14:ligatures w14:val="none"/>
              </w:rPr>
              <w:t>Significance</w:t>
            </w:r>
          </w:p>
        </w:tc>
        <w:tc>
          <w:tcPr>
            <w:tcW w:w="6769" w:type="dxa"/>
          </w:tcPr>
          <w:p w14:paraId="26DB886B" w14:textId="77777777" w:rsidR="001B5142" w:rsidRPr="00FB2EA3" w:rsidRDefault="001B5142" w:rsidP="00D911D4">
            <w:pPr>
              <w:rPr>
                <w:rFonts w:ascii="Calibri" w:eastAsia="Century Gothic" w:hAnsi="Calibri" w:cs="Calibri"/>
                <w:color w:val="000000"/>
                <w:kern w:val="0"/>
                <w:lang w:val="en-US" w:eastAsia="en-US" w:bidi="en-US"/>
                <w14:ligatures w14:val="none"/>
              </w:rPr>
            </w:pPr>
          </w:p>
        </w:tc>
      </w:tr>
      <w:tr w:rsidR="001B5142" w:rsidRPr="00FB2EA3" w14:paraId="5B6E59CC" w14:textId="77777777" w:rsidTr="003069F0">
        <w:trPr>
          <w:trHeight w:val="389"/>
        </w:trPr>
        <w:tc>
          <w:tcPr>
            <w:tcW w:w="2263" w:type="dxa"/>
            <w:shd w:val="clear" w:color="auto" w:fill="D2C8DE"/>
          </w:tcPr>
          <w:p w14:paraId="48E73D18" w14:textId="2F9E960C" w:rsidR="001B5142" w:rsidRPr="00FB2EA3" w:rsidRDefault="00F91117" w:rsidP="00D911D4">
            <w:pPr>
              <w:rPr>
                <w:rFonts w:ascii="Calibri" w:eastAsia="Century Gothic" w:hAnsi="Calibri" w:cs="Calibri"/>
                <w:b/>
                <w:bCs/>
                <w:color w:val="000000"/>
                <w:kern w:val="0"/>
                <w:lang w:val="en-US" w:eastAsia="en-US" w:bidi="en-US"/>
                <w14:ligatures w14:val="none"/>
              </w:rPr>
            </w:pPr>
            <w:r w:rsidRPr="00FB2EA3">
              <w:rPr>
                <w:rFonts w:ascii="Calibri" w:eastAsia="Century Gothic" w:hAnsi="Calibri" w:cs="Calibri"/>
                <w:b/>
                <w:bCs/>
                <w:color w:val="000000"/>
                <w:kern w:val="0"/>
                <w:lang w:val="en-US" w:eastAsia="en-US" w:bidi="en-US"/>
                <w14:ligatures w14:val="none"/>
              </w:rPr>
              <w:t>Expected Outcomes</w:t>
            </w:r>
          </w:p>
        </w:tc>
        <w:tc>
          <w:tcPr>
            <w:tcW w:w="6769" w:type="dxa"/>
          </w:tcPr>
          <w:p w14:paraId="6A1FA79E" w14:textId="77777777" w:rsidR="001B5142" w:rsidRPr="00FB2EA3" w:rsidRDefault="001B5142" w:rsidP="00D911D4">
            <w:pPr>
              <w:rPr>
                <w:rFonts w:ascii="Calibri" w:eastAsia="Century Gothic" w:hAnsi="Calibri" w:cs="Calibri"/>
                <w:color w:val="000000"/>
                <w:kern w:val="0"/>
                <w:lang w:val="en-US" w:eastAsia="en-US" w:bidi="en-US"/>
                <w14:ligatures w14:val="none"/>
              </w:rPr>
            </w:pPr>
          </w:p>
        </w:tc>
      </w:tr>
      <w:tr w:rsidR="001B5142" w:rsidRPr="00FB2EA3" w14:paraId="484049DA" w14:textId="77777777" w:rsidTr="003069F0">
        <w:trPr>
          <w:trHeight w:val="350"/>
        </w:trPr>
        <w:tc>
          <w:tcPr>
            <w:tcW w:w="2263" w:type="dxa"/>
            <w:shd w:val="clear" w:color="auto" w:fill="D2C8DE"/>
          </w:tcPr>
          <w:p w14:paraId="3377DB8D" w14:textId="6CE7BF13" w:rsidR="001B5142" w:rsidRPr="00FB2EA3" w:rsidRDefault="00F91117" w:rsidP="00D911D4">
            <w:pPr>
              <w:rPr>
                <w:rFonts w:ascii="Calibri" w:eastAsia="Century Gothic" w:hAnsi="Calibri" w:cs="Calibri"/>
                <w:b/>
                <w:bCs/>
                <w:color w:val="000000"/>
                <w:kern w:val="0"/>
                <w:lang w:val="en-US" w:eastAsia="en-US" w:bidi="en-US"/>
                <w14:ligatures w14:val="none"/>
              </w:rPr>
            </w:pPr>
            <w:r w:rsidRPr="00FB2EA3">
              <w:rPr>
                <w:rFonts w:ascii="Calibri" w:eastAsia="Century Gothic" w:hAnsi="Calibri" w:cs="Calibri"/>
                <w:b/>
                <w:bCs/>
                <w:color w:val="000000"/>
                <w:kern w:val="0"/>
                <w:lang w:val="en-US" w:eastAsia="en-US" w:bidi="en-US"/>
                <w14:ligatures w14:val="none"/>
              </w:rPr>
              <w:t>Benefits</w:t>
            </w:r>
          </w:p>
        </w:tc>
        <w:tc>
          <w:tcPr>
            <w:tcW w:w="6769" w:type="dxa"/>
          </w:tcPr>
          <w:p w14:paraId="182E6E0B" w14:textId="77777777" w:rsidR="001B5142" w:rsidRPr="00FB2EA3" w:rsidRDefault="001B5142" w:rsidP="00D911D4">
            <w:pPr>
              <w:rPr>
                <w:rFonts w:ascii="Calibri" w:eastAsia="Century Gothic" w:hAnsi="Calibri" w:cs="Calibri"/>
                <w:color w:val="000000"/>
                <w:kern w:val="0"/>
                <w:lang w:val="en-US" w:eastAsia="en-US" w:bidi="en-US"/>
                <w14:ligatures w14:val="none"/>
              </w:rPr>
            </w:pPr>
          </w:p>
        </w:tc>
      </w:tr>
    </w:tbl>
    <w:p w14:paraId="075D52B3" w14:textId="77777777" w:rsidR="009303E0" w:rsidRPr="00FB2EA3" w:rsidRDefault="009303E0" w:rsidP="00D911D4">
      <w:pPr>
        <w:spacing w:after="0" w:line="240" w:lineRule="auto"/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</w:pPr>
    </w:p>
    <w:p w14:paraId="7755E905" w14:textId="51F0AABF" w:rsidR="003F44DF" w:rsidRPr="00FB2EA3" w:rsidRDefault="003F44DF" w:rsidP="003F44DF">
      <w:pPr>
        <w:rPr>
          <w:rFonts w:ascii="Calibri" w:hAnsi="Calibri" w:cs="Calibri"/>
          <w:b/>
          <w:bCs/>
        </w:rPr>
      </w:pPr>
      <w:r w:rsidRPr="00FB2EA3">
        <w:rPr>
          <w:rFonts w:ascii="Calibri" w:hAnsi="Calibri" w:cs="Calibri"/>
          <w:b/>
          <w:bCs/>
        </w:rPr>
        <w:t xml:space="preserve">A4: Signature(s) of </w:t>
      </w:r>
      <w:r w:rsidR="00D6482D">
        <w:rPr>
          <w:rFonts w:ascii="Calibri" w:hAnsi="Calibri" w:cs="Calibri"/>
          <w:b/>
          <w:bCs/>
        </w:rPr>
        <w:t>I</w:t>
      </w:r>
      <w:r w:rsidRPr="00FB2EA3">
        <w:rPr>
          <w:rFonts w:ascii="Calibri" w:hAnsi="Calibri" w:cs="Calibri"/>
          <w:b/>
          <w:bCs/>
        </w:rPr>
        <w:t>nvestigators</w:t>
      </w:r>
    </w:p>
    <w:p w14:paraId="35D96D90" w14:textId="061E0AC6" w:rsidR="003F44DF" w:rsidRPr="00FB2EA3" w:rsidRDefault="003F44DF" w:rsidP="003F44DF">
      <w:pPr>
        <w:rPr>
          <w:rFonts w:ascii="Calibri" w:hAnsi="Calibri" w:cs="Calibri"/>
          <w:i/>
          <w:iCs/>
        </w:rPr>
      </w:pPr>
      <w:r w:rsidRPr="00FB2EA3">
        <w:rPr>
          <w:rFonts w:ascii="Calibri" w:hAnsi="Calibri" w:cs="Calibri"/>
          <w:i/>
          <w:iCs/>
        </w:rPr>
        <w:t>Please insert signature</w:t>
      </w:r>
      <w:r w:rsidR="00785C8E" w:rsidRPr="00FB2EA3">
        <w:rPr>
          <w:rFonts w:ascii="Calibri" w:hAnsi="Calibri" w:cs="Calibri"/>
          <w:i/>
          <w:iCs/>
        </w:rPr>
        <w:t xml:space="preserve">s for each Investigator listed in A2. </w:t>
      </w:r>
      <w:r w:rsidRPr="00FB2EA3">
        <w:rPr>
          <w:rFonts w:ascii="Calibri" w:hAnsi="Calibri" w:cs="Calibri"/>
          <w:i/>
          <w:iCs/>
        </w:rPr>
        <w:t>Add more rows if required.</w:t>
      </w:r>
    </w:p>
    <w:tbl>
      <w:tblPr>
        <w:tblStyle w:val="TableGrid"/>
        <w:tblpPr w:leftFromText="180" w:rightFromText="180" w:vertAnchor="text" w:horzAnchor="margin" w:tblpY="170"/>
        <w:tblW w:w="9067" w:type="dxa"/>
        <w:tblLook w:val="04A0" w:firstRow="1" w:lastRow="0" w:firstColumn="1" w:lastColumn="0" w:noHBand="0" w:noVBand="1"/>
      </w:tblPr>
      <w:tblGrid>
        <w:gridCol w:w="3827"/>
        <w:gridCol w:w="3256"/>
        <w:gridCol w:w="1984"/>
      </w:tblGrid>
      <w:tr w:rsidR="00A56F49" w:rsidRPr="00FB2EA3" w14:paraId="2081030D" w14:textId="77777777" w:rsidTr="00A82F0F">
        <w:trPr>
          <w:trHeight w:val="265"/>
        </w:trPr>
        <w:tc>
          <w:tcPr>
            <w:tcW w:w="3827" w:type="dxa"/>
            <w:shd w:val="clear" w:color="auto" w:fill="D2C8DE"/>
          </w:tcPr>
          <w:p w14:paraId="714CF3D1" w14:textId="22DC9BA1" w:rsidR="003F44DF" w:rsidRPr="00FB2EA3" w:rsidRDefault="003F44DF" w:rsidP="00A82F0F">
            <w:pPr>
              <w:rPr>
                <w:rFonts w:ascii="Calibri" w:hAnsi="Calibri" w:cs="Calibri"/>
                <w:b/>
                <w:bCs/>
                <w:color w:val="000000" w:themeColor="text1"/>
              </w:rPr>
            </w:pPr>
            <w:r w:rsidRPr="00FB2EA3">
              <w:rPr>
                <w:rFonts w:ascii="Calibri" w:hAnsi="Calibri" w:cs="Calibri"/>
                <w:b/>
                <w:bCs/>
                <w:color w:val="000000" w:themeColor="text1"/>
              </w:rPr>
              <w:t xml:space="preserve">Name of </w:t>
            </w:r>
            <w:r w:rsidR="00D6482D">
              <w:rPr>
                <w:rFonts w:ascii="Calibri" w:hAnsi="Calibri" w:cs="Calibri"/>
                <w:b/>
                <w:bCs/>
                <w:color w:val="000000" w:themeColor="text1"/>
              </w:rPr>
              <w:t>I</w:t>
            </w:r>
            <w:r w:rsidRPr="00FB2EA3">
              <w:rPr>
                <w:rFonts w:ascii="Calibri" w:hAnsi="Calibri" w:cs="Calibri"/>
                <w:b/>
                <w:bCs/>
                <w:color w:val="000000" w:themeColor="text1"/>
              </w:rPr>
              <w:t>nvestigator</w:t>
            </w:r>
          </w:p>
        </w:tc>
        <w:tc>
          <w:tcPr>
            <w:tcW w:w="3256" w:type="dxa"/>
            <w:shd w:val="clear" w:color="auto" w:fill="D2C8DE"/>
          </w:tcPr>
          <w:p w14:paraId="30329635" w14:textId="77777777" w:rsidR="003F44DF" w:rsidRPr="00FB2EA3" w:rsidRDefault="003F44DF" w:rsidP="00A82F0F">
            <w:pPr>
              <w:rPr>
                <w:rFonts w:ascii="Calibri" w:hAnsi="Calibri" w:cs="Calibri"/>
                <w:b/>
                <w:bCs/>
                <w:color w:val="000000" w:themeColor="text1"/>
              </w:rPr>
            </w:pPr>
            <w:r w:rsidRPr="00FB2EA3">
              <w:rPr>
                <w:rFonts w:ascii="Calibri" w:hAnsi="Calibri" w:cs="Calibri"/>
                <w:b/>
                <w:bCs/>
                <w:color w:val="000000" w:themeColor="text1"/>
              </w:rPr>
              <w:t>Signature</w:t>
            </w:r>
          </w:p>
        </w:tc>
        <w:tc>
          <w:tcPr>
            <w:tcW w:w="1984" w:type="dxa"/>
            <w:shd w:val="clear" w:color="auto" w:fill="D2C8DE"/>
          </w:tcPr>
          <w:p w14:paraId="1FB93DB5" w14:textId="77777777" w:rsidR="003F44DF" w:rsidRPr="00FB2EA3" w:rsidRDefault="003F44DF" w:rsidP="00A82F0F">
            <w:pPr>
              <w:rPr>
                <w:rFonts w:ascii="Calibri" w:hAnsi="Calibri" w:cs="Calibri"/>
                <w:b/>
                <w:bCs/>
                <w:color w:val="000000" w:themeColor="text1"/>
              </w:rPr>
            </w:pPr>
            <w:r w:rsidRPr="00FB2EA3">
              <w:rPr>
                <w:rFonts w:ascii="Calibri" w:hAnsi="Calibri" w:cs="Calibri"/>
                <w:b/>
                <w:bCs/>
                <w:color w:val="000000" w:themeColor="text1"/>
              </w:rPr>
              <w:t>Date</w:t>
            </w:r>
          </w:p>
        </w:tc>
      </w:tr>
      <w:tr w:rsidR="00921765" w:rsidRPr="00FB2EA3" w14:paraId="172A8672" w14:textId="77777777" w:rsidTr="003069F0">
        <w:trPr>
          <w:trHeight w:val="624"/>
        </w:trPr>
        <w:tc>
          <w:tcPr>
            <w:tcW w:w="3827" w:type="dxa"/>
          </w:tcPr>
          <w:p w14:paraId="105EC957" w14:textId="77777777" w:rsidR="003F44DF" w:rsidRPr="00FB2EA3" w:rsidRDefault="003F44DF" w:rsidP="00A82F0F">
            <w:pPr>
              <w:rPr>
                <w:rFonts w:ascii="Calibri" w:hAnsi="Calibri" w:cs="Calibri"/>
                <w:color w:val="000000" w:themeColor="text1"/>
              </w:rPr>
            </w:pPr>
          </w:p>
        </w:tc>
        <w:tc>
          <w:tcPr>
            <w:tcW w:w="3256" w:type="dxa"/>
          </w:tcPr>
          <w:p w14:paraId="1F5ECA40" w14:textId="1DF528E6" w:rsidR="003F44DF" w:rsidRPr="00FB2EA3" w:rsidRDefault="003F44DF" w:rsidP="00A82F0F">
            <w:pPr>
              <w:rPr>
                <w:rFonts w:ascii="Calibri" w:hAnsi="Calibri" w:cs="Calibri"/>
                <w:color w:val="000000" w:themeColor="text1"/>
              </w:rPr>
            </w:pPr>
          </w:p>
        </w:tc>
        <w:sdt>
          <w:sdtPr>
            <w:rPr>
              <w:rStyle w:val="Style1"/>
              <w:rFonts w:ascii="Calibri" w:hAnsi="Calibri" w:cs="Calibri"/>
              <w:sz w:val="22"/>
            </w:rPr>
            <w:alias w:val=".."/>
            <w:id w:val="1054898003"/>
            <w:placeholder>
              <w:docPart w:val="4C188476678F4E5194CC6E16BC38F9FD"/>
            </w:placeholder>
            <w15:appearance w15:val="hidden"/>
            <w:text w:multiLine="1"/>
          </w:sdtPr>
          <w:sdtEndPr>
            <w:rPr>
              <w:rStyle w:val="DefaultParagraphFont"/>
              <w:sz w:val="24"/>
            </w:rPr>
          </w:sdtEndPr>
          <w:sdtContent>
            <w:tc>
              <w:tcPr>
                <w:tcW w:w="1984" w:type="dxa"/>
              </w:tcPr>
              <w:p w14:paraId="1281C335" w14:textId="77777777" w:rsidR="003F44DF" w:rsidRPr="00FB2EA3" w:rsidRDefault="003F44DF" w:rsidP="00A82F0F">
                <w:pPr>
                  <w:rPr>
                    <w:rFonts w:ascii="Calibri" w:hAnsi="Calibri" w:cs="Calibri"/>
                    <w:color w:val="000000" w:themeColor="text1"/>
                  </w:rPr>
                </w:pPr>
                <w:r w:rsidRPr="00FB2EA3">
                  <w:rPr>
                    <w:rStyle w:val="Style1"/>
                    <w:rFonts w:ascii="Calibri" w:hAnsi="Calibri" w:cs="Calibri"/>
                    <w:sz w:val="22"/>
                  </w:rPr>
                  <w:t xml:space="preserve">   </w:t>
                </w:r>
              </w:p>
            </w:tc>
          </w:sdtContent>
        </w:sdt>
      </w:tr>
      <w:tr w:rsidR="00921765" w:rsidRPr="00FB2EA3" w14:paraId="3283DD35" w14:textId="77777777" w:rsidTr="003069F0">
        <w:trPr>
          <w:trHeight w:val="624"/>
        </w:trPr>
        <w:tc>
          <w:tcPr>
            <w:tcW w:w="3827" w:type="dxa"/>
          </w:tcPr>
          <w:p w14:paraId="5574941C" w14:textId="77777777" w:rsidR="003F44DF" w:rsidRPr="00FB2EA3" w:rsidRDefault="003F44DF" w:rsidP="00A82F0F">
            <w:pPr>
              <w:rPr>
                <w:rFonts w:ascii="Calibri" w:hAnsi="Calibri" w:cs="Calibri"/>
                <w:color w:val="000000" w:themeColor="text1"/>
              </w:rPr>
            </w:pPr>
          </w:p>
        </w:tc>
        <w:tc>
          <w:tcPr>
            <w:tcW w:w="3256" w:type="dxa"/>
          </w:tcPr>
          <w:p w14:paraId="7462E80F" w14:textId="612EB461" w:rsidR="003F44DF" w:rsidRPr="00FB2EA3" w:rsidRDefault="003F44DF" w:rsidP="00A82F0F">
            <w:pPr>
              <w:rPr>
                <w:rFonts w:ascii="Calibri" w:hAnsi="Calibri" w:cs="Calibri"/>
                <w:color w:val="000000" w:themeColor="text1"/>
              </w:rPr>
            </w:pPr>
          </w:p>
        </w:tc>
        <w:sdt>
          <w:sdtPr>
            <w:rPr>
              <w:rStyle w:val="Style1"/>
              <w:rFonts w:ascii="Calibri" w:hAnsi="Calibri" w:cs="Calibri"/>
              <w:sz w:val="22"/>
            </w:rPr>
            <w:alias w:val=".."/>
            <w:id w:val="535546038"/>
            <w:placeholder>
              <w:docPart w:val="A422288FDCF04DE8B7306499E0F7F30C"/>
            </w:placeholder>
            <w15:appearance w15:val="hidden"/>
            <w:text w:multiLine="1"/>
          </w:sdtPr>
          <w:sdtEndPr>
            <w:rPr>
              <w:rStyle w:val="DefaultParagraphFont"/>
              <w:sz w:val="24"/>
            </w:rPr>
          </w:sdtEndPr>
          <w:sdtContent>
            <w:tc>
              <w:tcPr>
                <w:tcW w:w="1984" w:type="dxa"/>
              </w:tcPr>
              <w:p w14:paraId="116D8B40" w14:textId="77777777" w:rsidR="003F44DF" w:rsidRPr="00FB2EA3" w:rsidRDefault="003F44DF" w:rsidP="00A82F0F">
                <w:pPr>
                  <w:rPr>
                    <w:rFonts w:ascii="Calibri" w:hAnsi="Calibri" w:cs="Calibri"/>
                    <w:color w:val="000000" w:themeColor="text1"/>
                  </w:rPr>
                </w:pPr>
                <w:r w:rsidRPr="00FB2EA3">
                  <w:rPr>
                    <w:rStyle w:val="Style1"/>
                    <w:rFonts w:ascii="Calibri" w:hAnsi="Calibri" w:cs="Calibri"/>
                    <w:sz w:val="22"/>
                  </w:rPr>
                  <w:t xml:space="preserve">   </w:t>
                </w:r>
              </w:p>
            </w:tc>
          </w:sdtContent>
        </w:sdt>
      </w:tr>
      <w:tr w:rsidR="00921765" w:rsidRPr="00FB2EA3" w14:paraId="23B0917E" w14:textId="77777777" w:rsidTr="003069F0">
        <w:trPr>
          <w:trHeight w:val="624"/>
        </w:trPr>
        <w:tc>
          <w:tcPr>
            <w:tcW w:w="3827" w:type="dxa"/>
          </w:tcPr>
          <w:p w14:paraId="07CA149F" w14:textId="77777777" w:rsidR="003F44DF" w:rsidRPr="00FB2EA3" w:rsidRDefault="003F44DF" w:rsidP="00A82F0F">
            <w:pPr>
              <w:rPr>
                <w:rFonts w:ascii="Calibri" w:hAnsi="Calibri" w:cs="Calibri"/>
                <w:color w:val="000000" w:themeColor="text1"/>
              </w:rPr>
            </w:pPr>
          </w:p>
        </w:tc>
        <w:tc>
          <w:tcPr>
            <w:tcW w:w="3256" w:type="dxa"/>
          </w:tcPr>
          <w:p w14:paraId="6E85CD7C" w14:textId="57CAC940" w:rsidR="003F44DF" w:rsidRPr="00FB2EA3" w:rsidRDefault="003F44DF" w:rsidP="00A82F0F">
            <w:pPr>
              <w:rPr>
                <w:rStyle w:val="Style1"/>
                <w:rFonts w:ascii="Calibri" w:hAnsi="Calibri" w:cs="Calibri"/>
                <w:sz w:val="22"/>
              </w:rPr>
            </w:pPr>
          </w:p>
        </w:tc>
        <w:sdt>
          <w:sdtPr>
            <w:rPr>
              <w:rStyle w:val="Style1"/>
              <w:rFonts w:ascii="Calibri" w:hAnsi="Calibri" w:cs="Calibri"/>
              <w:sz w:val="22"/>
            </w:rPr>
            <w:alias w:val=".."/>
            <w:id w:val="1401091118"/>
            <w:placeholder>
              <w:docPart w:val="69F7E7D210B948E6B035278DC19E399F"/>
            </w:placeholder>
            <w15:appearance w15:val="hidden"/>
            <w:text w:multiLine="1"/>
          </w:sdtPr>
          <w:sdtEndPr>
            <w:rPr>
              <w:rStyle w:val="DefaultParagraphFont"/>
              <w:sz w:val="24"/>
            </w:rPr>
          </w:sdtEndPr>
          <w:sdtContent>
            <w:tc>
              <w:tcPr>
                <w:tcW w:w="1984" w:type="dxa"/>
              </w:tcPr>
              <w:p w14:paraId="1E28F0F4" w14:textId="77777777" w:rsidR="003F44DF" w:rsidRPr="00FB2EA3" w:rsidRDefault="003F44DF" w:rsidP="00A82F0F">
                <w:pPr>
                  <w:rPr>
                    <w:rStyle w:val="Style1"/>
                    <w:rFonts w:ascii="Calibri" w:hAnsi="Calibri" w:cs="Calibri"/>
                    <w:sz w:val="22"/>
                  </w:rPr>
                </w:pPr>
                <w:r w:rsidRPr="00FB2EA3">
                  <w:rPr>
                    <w:rStyle w:val="Style1"/>
                    <w:rFonts w:ascii="Calibri" w:hAnsi="Calibri" w:cs="Calibri"/>
                    <w:sz w:val="22"/>
                  </w:rPr>
                  <w:t xml:space="preserve">   </w:t>
                </w:r>
              </w:p>
            </w:tc>
          </w:sdtContent>
        </w:sdt>
      </w:tr>
      <w:tr w:rsidR="00921765" w:rsidRPr="00FB2EA3" w14:paraId="4B24F5D6" w14:textId="77777777" w:rsidTr="003069F0">
        <w:trPr>
          <w:trHeight w:val="624"/>
        </w:trPr>
        <w:tc>
          <w:tcPr>
            <w:tcW w:w="3827" w:type="dxa"/>
          </w:tcPr>
          <w:p w14:paraId="47CA41E0" w14:textId="77777777" w:rsidR="003F44DF" w:rsidRPr="00FB2EA3" w:rsidRDefault="003F44DF" w:rsidP="00A82F0F">
            <w:pPr>
              <w:rPr>
                <w:rFonts w:ascii="Calibri" w:hAnsi="Calibri" w:cs="Calibri"/>
                <w:color w:val="000000" w:themeColor="text1"/>
              </w:rPr>
            </w:pPr>
          </w:p>
        </w:tc>
        <w:tc>
          <w:tcPr>
            <w:tcW w:w="3256" w:type="dxa"/>
          </w:tcPr>
          <w:p w14:paraId="354E0392" w14:textId="77777777" w:rsidR="003F44DF" w:rsidRPr="00FB2EA3" w:rsidRDefault="003F44DF" w:rsidP="00A82F0F">
            <w:pPr>
              <w:rPr>
                <w:rStyle w:val="Style1"/>
                <w:rFonts w:ascii="Calibri" w:hAnsi="Calibri" w:cs="Calibri"/>
                <w:sz w:val="22"/>
              </w:rPr>
            </w:pPr>
          </w:p>
        </w:tc>
        <w:tc>
          <w:tcPr>
            <w:tcW w:w="1984" w:type="dxa"/>
          </w:tcPr>
          <w:p w14:paraId="0CEBBFAD" w14:textId="77777777" w:rsidR="003F44DF" w:rsidRPr="00FB2EA3" w:rsidRDefault="003F44DF" w:rsidP="00A82F0F">
            <w:pPr>
              <w:rPr>
                <w:rStyle w:val="Style1"/>
                <w:rFonts w:ascii="Calibri" w:hAnsi="Calibri" w:cs="Calibri"/>
                <w:sz w:val="22"/>
              </w:rPr>
            </w:pPr>
          </w:p>
        </w:tc>
      </w:tr>
    </w:tbl>
    <w:p w14:paraId="05333CCE" w14:textId="77777777" w:rsidR="003F44DF" w:rsidRPr="00FB2EA3" w:rsidRDefault="003F44DF" w:rsidP="00D911D4">
      <w:pPr>
        <w:spacing w:after="0" w:line="240" w:lineRule="auto"/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</w:pPr>
    </w:p>
    <w:p w14:paraId="2FB2D050" w14:textId="2359F035" w:rsidR="00D911D4" w:rsidRPr="00FB2EA3" w:rsidRDefault="00D911D4" w:rsidP="00D911D4">
      <w:pPr>
        <w:spacing w:after="0" w:line="240" w:lineRule="auto"/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</w:pPr>
      <w:r w:rsidRPr="00FB2EA3"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  <w:t>A</w:t>
      </w:r>
      <w:r w:rsidR="00B53EDC" w:rsidRPr="00FB2EA3"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  <w:t>5</w:t>
      </w:r>
      <w:r w:rsidRPr="00FB2EA3"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  <w:t xml:space="preserve">: Signature(s) of Head of School/Department for Lead </w:t>
      </w:r>
      <w:r w:rsidR="00025542" w:rsidRPr="00FB2EA3"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  <w:t>Applicant</w:t>
      </w:r>
      <w:r w:rsidRPr="00FB2EA3"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  <w:t xml:space="preserve"> indicating support for th</w:t>
      </w:r>
      <w:r w:rsidR="4CFA1B07" w:rsidRPr="00FB2EA3"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  <w:t>e</w:t>
      </w:r>
      <w:r w:rsidRPr="00FB2EA3"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  <w:t xml:space="preserve"> project proposal</w:t>
      </w:r>
    </w:p>
    <w:p w14:paraId="79EE5C1C" w14:textId="77777777" w:rsidR="00D911D4" w:rsidRPr="00FB2EA3" w:rsidRDefault="00D911D4" w:rsidP="00D911D4">
      <w:pPr>
        <w:spacing w:after="0" w:line="240" w:lineRule="auto"/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587"/>
        <w:gridCol w:w="1935"/>
        <w:gridCol w:w="2471"/>
        <w:gridCol w:w="2024"/>
      </w:tblGrid>
      <w:tr w:rsidR="007038C9" w:rsidRPr="00FB2EA3" w14:paraId="31D0F0EF" w14:textId="77777777" w:rsidTr="00FB2EA3">
        <w:tc>
          <w:tcPr>
            <w:tcW w:w="2697" w:type="dxa"/>
            <w:shd w:val="clear" w:color="auto" w:fill="D2C8DE"/>
          </w:tcPr>
          <w:p w14:paraId="48509036" w14:textId="77777777" w:rsidR="006559A9" w:rsidRPr="00FB2EA3" w:rsidRDefault="006559A9" w:rsidP="00D911D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 w:eastAsia="en-US" w:bidi="en-US"/>
              </w:rPr>
            </w:pPr>
            <w:r w:rsidRPr="00FB2EA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 w:eastAsia="en-US" w:bidi="en-US"/>
              </w:rPr>
              <w:t xml:space="preserve">Name </w:t>
            </w:r>
          </w:p>
        </w:tc>
        <w:tc>
          <w:tcPr>
            <w:tcW w:w="1993" w:type="dxa"/>
            <w:shd w:val="clear" w:color="auto" w:fill="D2C8DE"/>
          </w:tcPr>
          <w:p w14:paraId="230A54C3" w14:textId="3C7EA748" w:rsidR="006559A9" w:rsidRPr="00FB2EA3" w:rsidRDefault="006559A9" w:rsidP="00D911D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 w:eastAsia="en-US" w:bidi="en-US"/>
              </w:rPr>
            </w:pPr>
            <w:r w:rsidRPr="00FB2EA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 w:eastAsia="en-US" w:bidi="en-US"/>
              </w:rPr>
              <w:t>Position</w:t>
            </w:r>
          </w:p>
        </w:tc>
        <w:tc>
          <w:tcPr>
            <w:tcW w:w="2221" w:type="dxa"/>
            <w:shd w:val="clear" w:color="auto" w:fill="D2C8DE"/>
          </w:tcPr>
          <w:p w14:paraId="55B95323" w14:textId="7DB8510D" w:rsidR="006559A9" w:rsidRPr="00FB2EA3" w:rsidRDefault="006559A9" w:rsidP="00D911D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 w:eastAsia="en-US" w:bidi="en-US"/>
              </w:rPr>
            </w:pPr>
            <w:r w:rsidRPr="00FB2EA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 w:eastAsia="en-US" w:bidi="en-US"/>
              </w:rPr>
              <w:t>Signature</w:t>
            </w:r>
          </w:p>
        </w:tc>
        <w:tc>
          <w:tcPr>
            <w:tcW w:w="2106" w:type="dxa"/>
            <w:shd w:val="clear" w:color="auto" w:fill="D2C8DE"/>
          </w:tcPr>
          <w:p w14:paraId="41B758A8" w14:textId="77777777" w:rsidR="006559A9" w:rsidRPr="00FB2EA3" w:rsidRDefault="006559A9" w:rsidP="00D911D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 w:eastAsia="en-US" w:bidi="en-US"/>
              </w:rPr>
            </w:pPr>
            <w:r w:rsidRPr="00FB2EA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 w:eastAsia="en-US" w:bidi="en-US"/>
              </w:rPr>
              <w:t>Date</w:t>
            </w:r>
          </w:p>
        </w:tc>
      </w:tr>
      <w:tr w:rsidR="007038C9" w:rsidRPr="00FB2EA3" w14:paraId="4503A120" w14:textId="77777777" w:rsidTr="003069F0">
        <w:sdt>
          <w:sdtPr>
            <w:rPr>
              <w:rStyle w:val="Style1"/>
              <w:rFonts w:ascii="Calibri" w:hAnsi="Calibri" w:cs="Calibri"/>
              <w:sz w:val="22"/>
              <w:szCs w:val="22"/>
            </w:rPr>
            <w:alias w:val=".."/>
            <w:tag w:val=".."/>
            <w:id w:val="1369340879"/>
            <w:placeholder>
              <w:docPart w:val="A2847FB072E048F3AA1E69FCBE9842F5"/>
            </w:placeholder>
            <w:temporary/>
            <w15:appearance w15:val="hidden"/>
            <w:text w:multiLine="1"/>
          </w:sdtPr>
          <w:sdtEndPr>
            <w:rPr>
              <w:rStyle w:val="DefaultParagraphFont"/>
            </w:rPr>
          </w:sdtEndPr>
          <w:sdtContent>
            <w:tc>
              <w:tcPr>
                <w:tcW w:w="2697" w:type="dxa"/>
              </w:tcPr>
              <w:p w14:paraId="37B7DABD" w14:textId="0AEB141B" w:rsidR="006559A9" w:rsidRPr="00FB2EA3" w:rsidRDefault="007636D9" w:rsidP="00D911D4">
                <w:pPr>
                  <w:rPr>
                    <w:rFonts w:ascii="Calibri" w:hAnsi="Calibri" w:cs="Calibri"/>
                    <w:color w:val="000000"/>
                    <w:sz w:val="22"/>
                    <w:szCs w:val="22"/>
                    <w:lang w:val="en-US" w:eastAsia="en-US" w:bidi="en-US"/>
                  </w:rPr>
                </w:pPr>
                <w:r w:rsidRPr="00FB2EA3">
                  <w:rPr>
                    <w:rStyle w:val="Style1"/>
                    <w:rFonts w:ascii="Calibri" w:hAnsi="Calibri" w:cs="Calibri"/>
                    <w:sz w:val="22"/>
                    <w:szCs w:val="22"/>
                  </w:rPr>
                  <w:t xml:space="preserve">   </w:t>
                </w:r>
              </w:p>
            </w:tc>
          </w:sdtContent>
        </w:sdt>
        <w:sdt>
          <w:sdtPr>
            <w:rPr>
              <w:rStyle w:val="Style1"/>
              <w:rFonts w:ascii="Calibri" w:hAnsi="Calibri" w:cs="Calibri"/>
              <w:sz w:val="22"/>
              <w:szCs w:val="22"/>
            </w:rPr>
            <w:alias w:val=".."/>
            <w:tag w:val=".."/>
            <w:id w:val="1065215563"/>
            <w:placeholder>
              <w:docPart w:val="F8AC8D7EC7F246B0A117DD972129DC59"/>
            </w:placeholder>
            <w:temporary/>
            <w15:appearance w15:val="hidden"/>
            <w:text w:multiLine="1"/>
          </w:sdtPr>
          <w:sdtEndPr>
            <w:rPr>
              <w:rStyle w:val="DefaultParagraphFont"/>
            </w:rPr>
          </w:sdtEndPr>
          <w:sdtContent>
            <w:tc>
              <w:tcPr>
                <w:tcW w:w="1993" w:type="dxa"/>
              </w:tcPr>
              <w:p w14:paraId="608DB866" w14:textId="1561D0DF" w:rsidR="006559A9" w:rsidRPr="00FB2EA3" w:rsidRDefault="007636D9" w:rsidP="00D911D4">
                <w:pPr>
                  <w:rPr>
                    <w:rFonts w:ascii="Calibri" w:hAnsi="Calibri" w:cs="Calibri"/>
                    <w:color w:val="000000"/>
                    <w:sz w:val="22"/>
                    <w:szCs w:val="22"/>
                    <w:lang w:val="en-US" w:eastAsia="en-US" w:bidi="en-US"/>
                  </w:rPr>
                </w:pPr>
                <w:r w:rsidRPr="00FB2EA3">
                  <w:rPr>
                    <w:rStyle w:val="Style1"/>
                    <w:rFonts w:ascii="Calibri" w:hAnsi="Calibri" w:cs="Calibri"/>
                    <w:sz w:val="22"/>
                    <w:szCs w:val="22"/>
                  </w:rPr>
                  <w:t xml:space="preserve">   </w:t>
                </w:r>
              </w:p>
            </w:tc>
          </w:sdtContent>
        </w:sdt>
        <w:tc>
          <w:tcPr>
            <w:tcW w:w="2221" w:type="dxa"/>
          </w:tcPr>
          <w:p w14:paraId="234F5D4D" w14:textId="7FBB9064" w:rsidR="006559A9" w:rsidRPr="00FB2EA3" w:rsidRDefault="00000000" w:rsidP="00D911D4">
            <w:pPr>
              <w:rPr>
                <w:rFonts w:ascii="Calibri" w:hAnsi="Calibri" w:cs="Calibri"/>
                <w:color w:val="000000"/>
                <w:sz w:val="22"/>
                <w:szCs w:val="22"/>
                <w:lang w:val="en-US" w:eastAsia="en-US" w:bidi="en-US"/>
              </w:rPr>
            </w:pPr>
            <w:r>
              <w:rPr>
                <w:rFonts w:ascii="Calibri" w:eastAsiaTheme="minorEastAsia" w:hAnsi="Calibri" w:cs="Calibri"/>
                <w:color w:val="000000"/>
                <w:kern w:val="2"/>
                <w:sz w:val="22"/>
                <w:szCs w:val="22"/>
                <w:lang w:val="en-US" w:eastAsia="en-US" w:bidi="en-US"/>
                <w14:ligatures w14:val="standardContextual"/>
              </w:rPr>
              <w:pict w14:anchorId="3368C27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Signature Line, Unsigned" style="width:112.5pt;height:53pt">
                  <v:imagedata r:id="rId12" o:title=""/>
                  <o:lock v:ext="edit" ungrouping="t" rotation="t" cropping="t" verticies="t" text="t" grouping="t"/>
                  <o:signatureline v:ext="edit" id="{64EF506E-005E-4A52-B6C5-5FD649C4EB9A}" provid="{00000000-0000-0000-0000-000000000000}" issignatureline="t"/>
                </v:shape>
              </w:pict>
            </w:r>
          </w:p>
        </w:tc>
        <w:sdt>
          <w:sdtPr>
            <w:rPr>
              <w:rStyle w:val="Style1"/>
              <w:rFonts w:ascii="Calibri" w:hAnsi="Calibri" w:cs="Calibri"/>
              <w:sz w:val="22"/>
              <w:szCs w:val="22"/>
            </w:rPr>
            <w:alias w:val=".."/>
            <w:tag w:val=".."/>
            <w:id w:val="454688935"/>
            <w:placeholder>
              <w:docPart w:val="3BB8BA3FB57D4C9CB30EC69F918E85A8"/>
            </w:placeholder>
            <w:temporary/>
            <w15:appearance w15:val="hidden"/>
            <w:text w:multiLine="1"/>
          </w:sdtPr>
          <w:sdtEndPr>
            <w:rPr>
              <w:rStyle w:val="DefaultParagraphFont"/>
            </w:rPr>
          </w:sdtEndPr>
          <w:sdtContent>
            <w:tc>
              <w:tcPr>
                <w:tcW w:w="2106" w:type="dxa"/>
              </w:tcPr>
              <w:p w14:paraId="36BB283E" w14:textId="1E84E733" w:rsidR="006559A9" w:rsidRPr="00FB2EA3" w:rsidRDefault="007636D9" w:rsidP="00D911D4">
                <w:pPr>
                  <w:rPr>
                    <w:rFonts w:ascii="Calibri" w:hAnsi="Calibri" w:cs="Calibri"/>
                    <w:color w:val="000000"/>
                    <w:sz w:val="22"/>
                    <w:szCs w:val="22"/>
                    <w:lang w:val="en-US" w:eastAsia="en-US" w:bidi="en-US"/>
                  </w:rPr>
                </w:pPr>
                <w:r w:rsidRPr="00FB2EA3">
                  <w:rPr>
                    <w:rStyle w:val="Style1"/>
                    <w:rFonts w:ascii="Calibri" w:hAnsi="Calibri" w:cs="Calibri"/>
                    <w:sz w:val="22"/>
                    <w:szCs w:val="22"/>
                  </w:rPr>
                  <w:t xml:space="preserve">   </w:t>
                </w:r>
              </w:p>
            </w:tc>
          </w:sdtContent>
        </w:sdt>
      </w:tr>
    </w:tbl>
    <w:p w14:paraId="374910DB" w14:textId="66D8A963" w:rsidR="00D911D4" w:rsidRPr="00FB2EA3" w:rsidRDefault="00D911D4" w:rsidP="00D911D4">
      <w:pPr>
        <w:spacing w:after="0" w:line="240" w:lineRule="auto"/>
        <w:rPr>
          <w:rFonts w:ascii="Calibri" w:eastAsia="Century Gothic" w:hAnsi="Calibri" w:cs="Calibri"/>
          <w:color w:val="000000"/>
          <w:kern w:val="0"/>
          <w:lang w:val="en-US" w:eastAsia="en-US" w:bidi="en-US"/>
          <w14:ligatures w14:val="none"/>
        </w:rPr>
      </w:pPr>
    </w:p>
    <w:p w14:paraId="67082801" w14:textId="77777777" w:rsidR="00C94AEB" w:rsidRPr="00FB2EA3" w:rsidRDefault="00C94AEB" w:rsidP="00D911D4">
      <w:pPr>
        <w:spacing w:after="0" w:line="240" w:lineRule="auto"/>
        <w:rPr>
          <w:rFonts w:ascii="Calibri" w:eastAsia="Century Gothic" w:hAnsi="Calibri" w:cs="Calibri"/>
          <w:color w:val="000000"/>
          <w:kern w:val="0"/>
          <w:lang w:val="en-US" w:eastAsia="en-US" w:bidi="en-US"/>
          <w14:ligatures w14:val="none"/>
        </w:rPr>
      </w:pPr>
    </w:p>
    <w:p w14:paraId="03E842B7" w14:textId="7038AF28" w:rsidR="005D6374" w:rsidRPr="00FB2EA3" w:rsidRDefault="00D911D4" w:rsidP="00D911D4">
      <w:pPr>
        <w:spacing w:after="0" w:line="240" w:lineRule="auto"/>
        <w:rPr>
          <w:rFonts w:ascii="Calibri" w:eastAsia="Century Gothic" w:hAnsi="Calibri" w:cs="Calibri"/>
          <w:b/>
          <w:bCs/>
          <w:kern w:val="0"/>
          <w:lang w:val="en-US" w:eastAsia="en-US" w:bidi="en-US"/>
          <w14:ligatures w14:val="none"/>
        </w:rPr>
      </w:pPr>
      <w:r w:rsidRPr="00FB2EA3">
        <w:rPr>
          <w:rFonts w:ascii="Calibri" w:eastAsia="Century Gothic" w:hAnsi="Calibri" w:cs="Calibri"/>
          <w:b/>
          <w:bCs/>
          <w:kern w:val="0"/>
          <w:lang w:val="en-US" w:eastAsia="en-US" w:bidi="en-US"/>
          <w14:ligatures w14:val="none"/>
        </w:rPr>
        <w:t xml:space="preserve">PART B: </w:t>
      </w:r>
      <w:r w:rsidR="006E0BF5" w:rsidRPr="00FB2EA3">
        <w:rPr>
          <w:rFonts w:ascii="Calibri" w:eastAsia="Century Gothic" w:hAnsi="Calibri" w:cs="Calibri"/>
          <w:b/>
          <w:bCs/>
          <w:kern w:val="0"/>
          <w:lang w:val="en-US" w:eastAsia="en-US" w:bidi="en-US"/>
          <w14:ligatures w14:val="none"/>
        </w:rPr>
        <w:t>PROJECT DESCRIPTION</w:t>
      </w:r>
    </w:p>
    <w:p w14:paraId="44A4903B" w14:textId="77777777" w:rsidR="003238FB" w:rsidRPr="00FB2EA3" w:rsidRDefault="003238FB" w:rsidP="00D911D4">
      <w:pPr>
        <w:spacing w:after="0" w:line="240" w:lineRule="auto"/>
        <w:rPr>
          <w:rFonts w:ascii="Calibri" w:eastAsia="Century Gothic" w:hAnsi="Calibri" w:cs="Calibri"/>
          <w:b/>
          <w:bCs/>
          <w:kern w:val="0"/>
          <w:lang w:val="en-US" w:eastAsia="en-US" w:bidi="en-US"/>
          <w14:ligatures w14:val="none"/>
        </w:rPr>
      </w:pPr>
    </w:p>
    <w:p w14:paraId="4CA19F23" w14:textId="6FBB4D52" w:rsidR="00D911D4" w:rsidRPr="00FB2EA3" w:rsidRDefault="00D911D4" w:rsidP="00D911D4">
      <w:pPr>
        <w:spacing w:after="0" w:line="240" w:lineRule="auto"/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</w:pPr>
      <w:r w:rsidRPr="00FB2EA3"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  <w:t xml:space="preserve">B1: </w:t>
      </w:r>
      <w:r w:rsidR="0074145C" w:rsidRPr="00FB2EA3"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  <w:t>Proposal</w:t>
      </w:r>
      <w:r w:rsidR="00786034" w:rsidRPr="00FB2EA3"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  <w:t>’s</w:t>
      </w:r>
      <w:r w:rsidR="0074145C" w:rsidRPr="00FB2EA3"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  <w:t xml:space="preserve"> Activities</w:t>
      </w:r>
      <w:r w:rsidRPr="00FB2EA3"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  <w:t xml:space="preserve"> and Expected Outputs </w:t>
      </w:r>
    </w:p>
    <w:p w14:paraId="6F62D629" w14:textId="24F80D02" w:rsidR="00D911D4" w:rsidRPr="00FB2EA3" w:rsidRDefault="00D911D4" w:rsidP="00D911D4">
      <w:pPr>
        <w:spacing w:after="0" w:line="240" w:lineRule="auto"/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</w:pP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Provide a description of the proposed activities including aims and objectives, approach, </w:t>
      </w:r>
      <w:r w:rsidR="0086557B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plan to attract and engage potential participants, </w:t>
      </w:r>
      <w:r w:rsidR="00665A1F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implementation plan, </w:t>
      </w: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expected outputs, feasibility</w:t>
      </w:r>
      <w:r w:rsidR="00770E79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, timeline</w:t>
      </w: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. </w:t>
      </w:r>
      <w:r w:rsidR="00C21D30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(</w:t>
      </w: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Maximum 1</w:t>
      </w:r>
      <w:r w:rsidR="00B05D02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5</w:t>
      </w: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00 words</w:t>
      </w:r>
      <w:r w:rsidR="00320C5B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. Provide word count at end of section</w:t>
      </w:r>
      <w:r w:rsidR="00C21D30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)</w:t>
      </w: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. </w:t>
      </w:r>
    </w:p>
    <w:p w14:paraId="113806B0" w14:textId="1F7C15A3" w:rsidR="000628E2" w:rsidRPr="00FB2EA3" w:rsidRDefault="000628E2" w:rsidP="00952E50">
      <w:pPr>
        <w:spacing w:after="0"/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6187"/>
      </w:tblGrid>
      <w:tr w:rsidR="00C95E50" w:rsidRPr="00FB2EA3" w14:paraId="22E42465" w14:textId="77777777" w:rsidTr="003069F0">
        <w:trPr>
          <w:trHeight w:val="410"/>
        </w:trPr>
        <w:tc>
          <w:tcPr>
            <w:tcW w:w="2830" w:type="dxa"/>
            <w:shd w:val="clear" w:color="auto" w:fill="D2C8DE"/>
          </w:tcPr>
          <w:p w14:paraId="0B2C2795" w14:textId="00B318BF" w:rsidR="00C95E50" w:rsidRPr="00FB2EA3" w:rsidRDefault="00FB2EA3" w:rsidP="00D911D4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FB2EA3">
              <w:rPr>
                <w:rStyle w:val="Style1"/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Aims and objectives</w:t>
            </w:r>
          </w:p>
        </w:tc>
        <w:tc>
          <w:tcPr>
            <w:tcW w:w="6187" w:type="dxa"/>
          </w:tcPr>
          <w:p w14:paraId="37F73CCC" w14:textId="77777777" w:rsidR="00C95E50" w:rsidRPr="00FB2EA3" w:rsidRDefault="00C95E50" w:rsidP="00D911D4">
            <w:pPr>
              <w:rPr>
                <w:rFonts w:ascii="Calibri" w:eastAsia="Century Gothic" w:hAnsi="Calibri" w:cs="Calibri"/>
                <w:b/>
                <w:bCs/>
                <w:kern w:val="0"/>
                <w:sz w:val="22"/>
                <w:szCs w:val="22"/>
                <w:lang w:val="en-US" w:eastAsia="en-US" w:bidi="en-US"/>
                <w14:ligatures w14:val="none"/>
              </w:rPr>
            </w:pPr>
          </w:p>
        </w:tc>
      </w:tr>
      <w:tr w:rsidR="00C95E50" w:rsidRPr="00FB2EA3" w14:paraId="254655A4" w14:textId="77777777" w:rsidTr="003069F0">
        <w:trPr>
          <w:trHeight w:val="416"/>
        </w:trPr>
        <w:tc>
          <w:tcPr>
            <w:tcW w:w="2830" w:type="dxa"/>
            <w:shd w:val="clear" w:color="auto" w:fill="D2C8DE"/>
          </w:tcPr>
          <w:p w14:paraId="24D315C4" w14:textId="496A89AE" w:rsidR="00C95E50" w:rsidRPr="00FB2EA3" w:rsidRDefault="00FB2EA3" w:rsidP="00D911D4">
            <w:pPr>
              <w:rPr>
                <w:rStyle w:val="Style1"/>
                <w:rFonts w:ascii="Calibri" w:hAnsi="Calibri" w:cs="Calibri"/>
                <w:color w:val="000000" w:themeColor="text1"/>
                <w:sz w:val="22"/>
                <w:szCs w:val="22"/>
                <w:lang w:val="en-US" w:bidi="en-US"/>
              </w:rPr>
            </w:pPr>
            <w:r w:rsidRPr="00FB2EA3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  <w:lang w:val="en-US" w:bidi="en-US"/>
              </w:rPr>
              <w:t>Approach</w:t>
            </w:r>
          </w:p>
        </w:tc>
        <w:tc>
          <w:tcPr>
            <w:tcW w:w="6187" w:type="dxa"/>
          </w:tcPr>
          <w:p w14:paraId="50F6C091" w14:textId="77777777" w:rsidR="00C95E50" w:rsidRPr="00FB2EA3" w:rsidRDefault="00C95E50" w:rsidP="00D911D4">
            <w:pPr>
              <w:rPr>
                <w:rFonts w:ascii="Calibri" w:eastAsia="Century Gothic" w:hAnsi="Calibri" w:cs="Calibri"/>
                <w:b/>
                <w:bCs/>
                <w:kern w:val="0"/>
                <w:sz w:val="22"/>
                <w:szCs w:val="22"/>
                <w:lang w:val="en-US" w:eastAsia="en-US" w:bidi="en-US"/>
                <w14:ligatures w14:val="none"/>
              </w:rPr>
            </w:pPr>
          </w:p>
        </w:tc>
      </w:tr>
      <w:tr w:rsidR="00C95E50" w:rsidRPr="00FB2EA3" w14:paraId="4C8EB000" w14:textId="77777777" w:rsidTr="003069F0">
        <w:trPr>
          <w:trHeight w:val="1251"/>
        </w:trPr>
        <w:tc>
          <w:tcPr>
            <w:tcW w:w="2830" w:type="dxa"/>
            <w:shd w:val="clear" w:color="auto" w:fill="D2C8DE"/>
          </w:tcPr>
          <w:p w14:paraId="598D6FF1" w14:textId="66AC5DE4" w:rsidR="00C95E50" w:rsidRPr="00FB2EA3" w:rsidRDefault="00FB2EA3" w:rsidP="00D911D4">
            <w:pPr>
              <w:rPr>
                <w:rFonts w:ascii="Calibri" w:hAnsi="Calibri" w:cs="Calibri"/>
                <w:color w:val="000000" w:themeColor="text1"/>
                <w:sz w:val="22"/>
                <w:szCs w:val="22"/>
                <w:lang w:val="en-US" w:bidi="en-US"/>
              </w:rPr>
            </w:pPr>
            <w:r w:rsidRPr="00FB2EA3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  <w:lang w:val="en-US" w:bidi="en-US"/>
              </w:rPr>
              <w:t>Plan to attract and engage potential participants</w:t>
            </w:r>
            <w:r w:rsidR="00C95E50" w:rsidRPr="00FB2EA3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  <w:lang w:val="en-US" w:bidi="en-US"/>
              </w:rPr>
              <w:t xml:space="preserve"> </w:t>
            </w:r>
            <w:r w:rsidR="00C808A9" w:rsidRPr="00FB2EA3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  <w:lang w:val="en-US" w:bidi="en-US"/>
              </w:rPr>
              <w:br/>
            </w:r>
            <w:r w:rsidR="00C95E50" w:rsidRPr="00FB2EA3">
              <w:rPr>
                <w:rFonts w:ascii="Calibri" w:hAnsi="Calibri" w:cs="Calibri"/>
                <w:color w:val="000000" w:themeColor="text1"/>
                <w:sz w:val="22"/>
                <w:szCs w:val="22"/>
                <w:lang w:val="en-US" w:bidi="en-US"/>
              </w:rPr>
              <w:t>[</w:t>
            </w:r>
            <w:r>
              <w:rPr>
                <w:rFonts w:ascii="Calibri" w:hAnsi="Calibri" w:cs="Calibri"/>
                <w:color w:val="000000" w:themeColor="text1"/>
                <w:sz w:val="22"/>
                <w:szCs w:val="22"/>
                <w:lang w:val="en-US" w:bidi="en-US"/>
              </w:rPr>
              <w:t>E</w:t>
            </w:r>
            <w:r w:rsidR="00C95E50" w:rsidRPr="00FB2EA3">
              <w:rPr>
                <w:rFonts w:ascii="Calibri" w:hAnsi="Calibri" w:cs="Calibri"/>
                <w:color w:val="000000" w:themeColor="text1"/>
                <w:sz w:val="22"/>
                <w:szCs w:val="22"/>
                <w:lang w:val="en-US" w:bidi="en-US"/>
              </w:rPr>
              <w:t>nsuring involvement of a range of participants</w:t>
            </w:r>
            <w:r w:rsidR="005F4C65">
              <w:rPr>
                <w:rFonts w:ascii="Calibri" w:hAnsi="Calibri" w:cs="Calibri"/>
                <w:color w:val="000000" w:themeColor="text1"/>
                <w:sz w:val="22"/>
                <w:szCs w:val="22"/>
                <w:lang w:val="en-US" w:bidi="en-US"/>
              </w:rPr>
              <w:t>.</w:t>
            </w:r>
            <w:r w:rsidR="00C95E50" w:rsidRPr="00FB2EA3">
              <w:rPr>
                <w:rFonts w:ascii="Calibri" w:hAnsi="Calibri" w:cs="Calibri"/>
                <w:color w:val="000000" w:themeColor="text1"/>
                <w:sz w:val="22"/>
                <w:szCs w:val="22"/>
                <w:lang w:val="en-US" w:bidi="en-US"/>
              </w:rPr>
              <w:t>]</w:t>
            </w:r>
            <w:r w:rsidR="00C95E50" w:rsidRPr="00FB2EA3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  <w:lang w:val="en-US" w:bidi="en-US"/>
              </w:rPr>
              <w:t xml:space="preserve"> </w:t>
            </w:r>
          </w:p>
        </w:tc>
        <w:tc>
          <w:tcPr>
            <w:tcW w:w="6187" w:type="dxa"/>
          </w:tcPr>
          <w:p w14:paraId="220C4A64" w14:textId="77777777" w:rsidR="00C95E50" w:rsidRPr="00FB2EA3" w:rsidRDefault="00C95E50" w:rsidP="00D911D4">
            <w:pPr>
              <w:rPr>
                <w:rFonts w:ascii="Calibri" w:eastAsia="Century Gothic" w:hAnsi="Calibri" w:cs="Calibri"/>
                <w:b/>
                <w:bCs/>
                <w:kern w:val="0"/>
                <w:sz w:val="22"/>
                <w:szCs w:val="22"/>
                <w:lang w:val="en-US" w:eastAsia="en-US" w:bidi="en-US"/>
                <w14:ligatures w14:val="none"/>
              </w:rPr>
            </w:pPr>
          </w:p>
        </w:tc>
      </w:tr>
      <w:tr w:rsidR="00C95E50" w:rsidRPr="00FB2EA3" w14:paraId="74D3666C" w14:textId="77777777" w:rsidTr="003069F0">
        <w:trPr>
          <w:trHeight w:val="3809"/>
        </w:trPr>
        <w:tc>
          <w:tcPr>
            <w:tcW w:w="2830" w:type="dxa"/>
            <w:shd w:val="clear" w:color="auto" w:fill="D2C8DE"/>
          </w:tcPr>
          <w:p w14:paraId="14D531C3" w14:textId="281A87E2" w:rsidR="00C95E50" w:rsidRPr="003069F0" w:rsidRDefault="006135F4" w:rsidP="00C95E50">
            <w:pPr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  <w:lang w:val="en-US" w:bidi="en-US"/>
              </w:rPr>
            </w:pPr>
            <w:r w:rsidRPr="003069F0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  <w:lang w:val="en-US" w:bidi="en-US"/>
              </w:rPr>
              <w:t>Implementation plan</w:t>
            </w:r>
            <w:r w:rsidR="00C95E50" w:rsidRPr="003069F0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  <w:lang w:val="en-US" w:bidi="en-US"/>
              </w:rPr>
              <w:t xml:space="preserve"> </w:t>
            </w:r>
          </w:p>
          <w:p w14:paraId="51E2B079" w14:textId="2235EC03" w:rsidR="00C95E50" w:rsidRPr="003069F0" w:rsidRDefault="00460B58" w:rsidP="00C95E50">
            <w:pPr>
              <w:rPr>
                <w:rFonts w:ascii="Calibri" w:hAnsi="Calibri" w:cs="Calibri"/>
                <w:color w:val="000000" w:themeColor="text1"/>
                <w:sz w:val="22"/>
                <w:szCs w:val="22"/>
                <w:lang w:val="en-US" w:bidi="en-US"/>
              </w:rPr>
            </w:pPr>
            <w:r w:rsidRPr="003069F0">
              <w:rPr>
                <w:rFonts w:ascii="Calibri" w:hAnsi="Calibri" w:cs="Calibri"/>
                <w:color w:val="000000" w:themeColor="text1"/>
                <w:sz w:val="22"/>
                <w:szCs w:val="22"/>
                <w:lang w:val="en-US" w:bidi="en-US"/>
              </w:rPr>
              <w:t>[I</w:t>
            </w:r>
            <w:r w:rsidR="00C95E50" w:rsidRPr="003069F0">
              <w:rPr>
                <w:rFonts w:ascii="Calibri" w:hAnsi="Calibri" w:cs="Calibri"/>
                <w:color w:val="000000" w:themeColor="text1"/>
                <w:sz w:val="22"/>
                <w:szCs w:val="22"/>
                <w:lang w:val="en-US" w:bidi="en-US"/>
              </w:rPr>
              <w:t xml:space="preserve">ncluding: </w:t>
            </w:r>
          </w:p>
          <w:p w14:paraId="0098F95D" w14:textId="77777777" w:rsidR="00C95E50" w:rsidRPr="003069F0" w:rsidRDefault="00C95E50" w:rsidP="00C95E50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 w:themeColor="text1"/>
                <w:sz w:val="22"/>
                <w:szCs w:val="22"/>
                <w:lang w:val="en-US" w:bidi="en-US"/>
              </w:rPr>
            </w:pPr>
            <w:r w:rsidRPr="003069F0">
              <w:rPr>
                <w:rFonts w:ascii="Calibri" w:hAnsi="Calibri" w:cs="Calibri"/>
                <w:color w:val="000000" w:themeColor="text1"/>
                <w:sz w:val="22"/>
                <w:szCs w:val="22"/>
                <w:lang w:val="en-US" w:bidi="en-US"/>
              </w:rPr>
              <w:t>The role of each participating institution, approaches to collaboration and decision-making.</w:t>
            </w:r>
          </w:p>
          <w:p w14:paraId="07A30B61" w14:textId="77777777" w:rsidR="00C95E50" w:rsidRPr="003069F0" w:rsidRDefault="00C95E50" w:rsidP="00C95E50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 w:themeColor="text1"/>
                <w:sz w:val="22"/>
                <w:szCs w:val="22"/>
                <w:lang w:val="en-US" w:bidi="en-US"/>
              </w:rPr>
            </w:pPr>
            <w:r w:rsidRPr="003069F0">
              <w:rPr>
                <w:rFonts w:ascii="Calibri" w:hAnsi="Calibri" w:cs="Calibri"/>
                <w:color w:val="000000" w:themeColor="text1"/>
                <w:sz w:val="22"/>
                <w:szCs w:val="22"/>
                <w:lang w:val="en-US" w:bidi="en-US"/>
              </w:rPr>
              <w:t xml:space="preserve">How early- and mid-career </w:t>
            </w:r>
            <w:proofErr w:type="gramStart"/>
            <w:r w:rsidRPr="003069F0">
              <w:rPr>
                <w:rFonts w:ascii="Calibri" w:hAnsi="Calibri" w:cs="Calibri"/>
                <w:color w:val="000000" w:themeColor="text1"/>
                <w:sz w:val="22"/>
                <w:szCs w:val="22"/>
                <w:lang w:val="en-US" w:bidi="en-US"/>
              </w:rPr>
              <w:t>researchers,</w:t>
            </w:r>
            <w:proofErr w:type="gramEnd"/>
            <w:r w:rsidRPr="003069F0">
              <w:rPr>
                <w:rFonts w:ascii="Calibri" w:hAnsi="Calibri" w:cs="Calibri"/>
                <w:color w:val="000000" w:themeColor="text1"/>
                <w:sz w:val="22"/>
                <w:szCs w:val="22"/>
                <w:lang w:val="en-US" w:bidi="en-US"/>
              </w:rPr>
              <w:t xml:space="preserve"> and professional staff will be incorporated into the activities.</w:t>
            </w:r>
          </w:p>
          <w:p w14:paraId="2554F8B5" w14:textId="6AEE3192" w:rsidR="00C95E50" w:rsidRPr="003069F0" w:rsidRDefault="00C95E50" w:rsidP="00D911D4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 w:themeColor="text1"/>
                <w:sz w:val="22"/>
                <w:szCs w:val="22"/>
                <w:lang w:val="en-US" w:bidi="en-US"/>
              </w:rPr>
            </w:pPr>
            <w:r w:rsidRPr="003069F0">
              <w:rPr>
                <w:rFonts w:ascii="Calibri" w:hAnsi="Calibri" w:cs="Calibri"/>
                <w:color w:val="000000" w:themeColor="text1"/>
                <w:sz w:val="22"/>
                <w:szCs w:val="22"/>
                <w:lang w:val="en-US" w:bidi="en-US"/>
              </w:rPr>
              <w:t>Dissemination pathways beyond the PD activity.]</w:t>
            </w:r>
          </w:p>
        </w:tc>
        <w:tc>
          <w:tcPr>
            <w:tcW w:w="6187" w:type="dxa"/>
          </w:tcPr>
          <w:p w14:paraId="47D5EC34" w14:textId="77777777" w:rsidR="00C95E50" w:rsidRPr="003069F0" w:rsidRDefault="00C95E50" w:rsidP="00D911D4">
            <w:pPr>
              <w:rPr>
                <w:rFonts w:ascii="Calibri" w:eastAsia="Century Gothic" w:hAnsi="Calibri" w:cs="Calibri"/>
                <w:kern w:val="0"/>
                <w:sz w:val="22"/>
                <w:szCs w:val="22"/>
                <w:lang w:val="en-US" w:eastAsia="en-US" w:bidi="en-US"/>
                <w14:ligatures w14:val="none"/>
              </w:rPr>
            </w:pPr>
          </w:p>
        </w:tc>
      </w:tr>
      <w:tr w:rsidR="00C95E50" w:rsidRPr="00FB2EA3" w14:paraId="3AAEC67B" w14:textId="77777777" w:rsidTr="003069F0">
        <w:trPr>
          <w:trHeight w:val="405"/>
        </w:trPr>
        <w:tc>
          <w:tcPr>
            <w:tcW w:w="2830" w:type="dxa"/>
            <w:shd w:val="clear" w:color="auto" w:fill="D2C8DE"/>
          </w:tcPr>
          <w:p w14:paraId="6D0D2DC6" w14:textId="6FF7CF03" w:rsidR="00C95E50" w:rsidRPr="00FB2EA3" w:rsidRDefault="006135F4" w:rsidP="00D911D4">
            <w:pPr>
              <w:rPr>
                <w:rFonts w:ascii="Calibri" w:hAnsi="Calibri" w:cs="Calibri"/>
                <w:color w:val="000000" w:themeColor="text1"/>
                <w:sz w:val="22"/>
                <w:szCs w:val="22"/>
                <w:lang w:val="en-US" w:bidi="en-US"/>
              </w:rPr>
            </w:pPr>
            <w:r w:rsidRPr="00FB2EA3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  <w:lang w:val="en-US" w:bidi="en-US"/>
              </w:rPr>
              <w:t>Expected outputs</w:t>
            </w:r>
          </w:p>
        </w:tc>
        <w:tc>
          <w:tcPr>
            <w:tcW w:w="6187" w:type="dxa"/>
          </w:tcPr>
          <w:p w14:paraId="2DA1FE8A" w14:textId="77777777" w:rsidR="00C95E50" w:rsidRPr="00FB2EA3" w:rsidRDefault="00C95E50" w:rsidP="00D911D4">
            <w:pPr>
              <w:rPr>
                <w:rFonts w:ascii="Calibri" w:eastAsia="Century Gothic" w:hAnsi="Calibri" w:cs="Calibri"/>
                <w:b/>
                <w:bCs/>
                <w:kern w:val="0"/>
                <w:sz w:val="22"/>
                <w:szCs w:val="22"/>
                <w:lang w:val="en-US" w:eastAsia="en-US" w:bidi="en-US"/>
                <w14:ligatures w14:val="none"/>
              </w:rPr>
            </w:pPr>
          </w:p>
        </w:tc>
      </w:tr>
      <w:tr w:rsidR="00C95E50" w:rsidRPr="00FB2EA3" w14:paraId="32ED7530" w14:textId="77777777" w:rsidTr="003069F0">
        <w:trPr>
          <w:trHeight w:val="410"/>
        </w:trPr>
        <w:tc>
          <w:tcPr>
            <w:tcW w:w="2830" w:type="dxa"/>
            <w:shd w:val="clear" w:color="auto" w:fill="D2C8DE"/>
          </w:tcPr>
          <w:p w14:paraId="5E01280F" w14:textId="3B40AAB4" w:rsidR="00C95E50" w:rsidRPr="00FB2EA3" w:rsidRDefault="006135F4" w:rsidP="00D911D4">
            <w:pPr>
              <w:rPr>
                <w:rFonts w:ascii="Calibri" w:hAnsi="Calibri" w:cs="Calibri"/>
                <w:color w:val="000000" w:themeColor="text1"/>
                <w:sz w:val="22"/>
                <w:szCs w:val="22"/>
                <w:lang w:val="en-US" w:bidi="en-US"/>
              </w:rPr>
            </w:pPr>
            <w:r w:rsidRPr="00FB2EA3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  <w:lang w:val="en-US" w:bidi="en-US"/>
              </w:rPr>
              <w:t>Feasibility</w:t>
            </w:r>
          </w:p>
        </w:tc>
        <w:tc>
          <w:tcPr>
            <w:tcW w:w="6187" w:type="dxa"/>
          </w:tcPr>
          <w:p w14:paraId="6D6ABD4F" w14:textId="77777777" w:rsidR="00C95E50" w:rsidRPr="00FB2EA3" w:rsidRDefault="00C95E50" w:rsidP="00D911D4">
            <w:pPr>
              <w:rPr>
                <w:rFonts w:ascii="Calibri" w:eastAsia="Century Gothic" w:hAnsi="Calibri" w:cs="Calibri"/>
                <w:b/>
                <w:bCs/>
                <w:kern w:val="0"/>
                <w:sz w:val="22"/>
                <w:szCs w:val="22"/>
                <w:lang w:val="en-US" w:eastAsia="en-US" w:bidi="en-US"/>
                <w14:ligatures w14:val="none"/>
              </w:rPr>
            </w:pPr>
          </w:p>
        </w:tc>
      </w:tr>
      <w:tr w:rsidR="00C95E50" w:rsidRPr="00FB2EA3" w14:paraId="4881661E" w14:textId="77777777" w:rsidTr="003069F0">
        <w:trPr>
          <w:trHeight w:val="417"/>
        </w:trPr>
        <w:tc>
          <w:tcPr>
            <w:tcW w:w="2830" w:type="dxa"/>
            <w:shd w:val="clear" w:color="auto" w:fill="D2C8DE"/>
          </w:tcPr>
          <w:p w14:paraId="5AB58515" w14:textId="789A4776" w:rsidR="00C95E50" w:rsidRPr="00FB2EA3" w:rsidRDefault="006135F4" w:rsidP="00D911D4">
            <w:pPr>
              <w:rPr>
                <w:rFonts w:ascii="Calibri" w:hAnsi="Calibri" w:cs="Calibri"/>
                <w:color w:val="000000" w:themeColor="text1"/>
                <w:sz w:val="22"/>
                <w:szCs w:val="22"/>
                <w:lang w:val="en-US" w:bidi="en-US"/>
              </w:rPr>
            </w:pPr>
            <w:r w:rsidRPr="00FB2EA3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  <w:lang w:val="en-US" w:bidi="en-US"/>
              </w:rPr>
              <w:t>Timeline</w:t>
            </w:r>
          </w:p>
        </w:tc>
        <w:tc>
          <w:tcPr>
            <w:tcW w:w="6187" w:type="dxa"/>
          </w:tcPr>
          <w:p w14:paraId="00BF5DE2" w14:textId="77777777" w:rsidR="00C95E50" w:rsidRPr="00FB2EA3" w:rsidRDefault="00C95E50" w:rsidP="00D911D4">
            <w:pPr>
              <w:rPr>
                <w:rFonts w:ascii="Calibri" w:eastAsia="Century Gothic" w:hAnsi="Calibri" w:cs="Calibri"/>
                <w:b/>
                <w:bCs/>
                <w:kern w:val="0"/>
                <w:sz w:val="22"/>
                <w:szCs w:val="22"/>
                <w:lang w:val="en-US" w:eastAsia="en-US" w:bidi="en-US"/>
                <w14:ligatures w14:val="none"/>
              </w:rPr>
            </w:pPr>
          </w:p>
        </w:tc>
      </w:tr>
    </w:tbl>
    <w:p w14:paraId="12A31A24" w14:textId="77777777" w:rsidR="00C95E50" w:rsidRPr="00FB2EA3" w:rsidRDefault="00C95E50" w:rsidP="00D911D4">
      <w:pPr>
        <w:spacing w:after="0" w:line="240" w:lineRule="auto"/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</w:pPr>
    </w:p>
    <w:p w14:paraId="770D44AF" w14:textId="518912CD" w:rsidR="00D911D4" w:rsidRPr="00FB2EA3" w:rsidRDefault="00D911D4" w:rsidP="00D911D4">
      <w:pPr>
        <w:spacing w:after="0" w:line="240" w:lineRule="auto"/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</w:pPr>
      <w:r w:rsidRPr="00FB2EA3"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  <w:t>B</w:t>
      </w:r>
      <w:r w:rsidR="00C9756B" w:rsidRPr="00FB2EA3"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  <w:t>2</w:t>
      </w:r>
      <w:r w:rsidRPr="00FB2EA3"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  <w:t xml:space="preserve">: </w:t>
      </w:r>
      <w:r w:rsidR="00337F33" w:rsidRPr="00FB2EA3"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  <w:t>Team</w:t>
      </w:r>
    </w:p>
    <w:p w14:paraId="5310E1A3" w14:textId="6A5A59E0" w:rsidR="00D911D4" w:rsidRPr="00FB2EA3" w:rsidRDefault="00D911D4" w:rsidP="5CFC6019">
      <w:pPr>
        <w:spacing w:after="0" w:line="240" w:lineRule="auto"/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</w:pP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lastRenderedPageBreak/>
        <w:t xml:space="preserve">Describe the </w:t>
      </w:r>
      <w:r w:rsidR="33440BF7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team’s</w:t>
      </w: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 capability and expertise to </w:t>
      </w:r>
      <w:r w:rsidR="00482E0A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develop and </w:t>
      </w:r>
      <w:r w:rsidR="00395ECF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facilitate </w:t>
      </w: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the </w:t>
      </w:r>
      <w:r w:rsidR="00337F33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proposed activities</w:t>
      </w: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 and who will lead each section of work. </w:t>
      </w:r>
      <w:r w:rsidR="000832D5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Describe</w:t>
      </w:r>
      <w:r w:rsidR="006B4B5F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 the</w:t>
      </w:r>
      <w:r w:rsidR="006E1190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 </w:t>
      </w:r>
      <w:r w:rsidR="5827B080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team’s </w:t>
      </w:r>
      <w:r w:rsidR="000C13CA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research and/or scholarship in medical education, including </w:t>
      </w:r>
      <w:r w:rsidR="006E1190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leadership, and mentoring contributions</w:t>
      </w:r>
      <w:r w:rsidR="000832D5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.</w:t>
      </w:r>
      <w:r w:rsidR="006E1190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 </w:t>
      </w:r>
      <w:r w:rsidR="00C9756B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Describe how the team addresses diversity and inclusion priorities of </w:t>
      </w:r>
      <w:r w:rsidR="48FFDED1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the </w:t>
      </w:r>
      <w:r w:rsidR="00C9756B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applicants’ institutions. </w:t>
      </w:r>
      <w:r w:rsidR="00FB56CC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(</w:t>
      </w: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Maximum </w:t>
      </w:r>
      <w:r w:rsidR="0021720B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750</w:t>
      </w: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 words</w:t>
      </w:r>
      <w:r w:rsidR="008E5A03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. Provide word count at end of section</w:t>
      </w:r>
      <w:r w:rsidR="00FB56CC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)</w:t>
      </w: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. </w:t>
      </w:r>
    </w:p>
    <w:p w14:paraId="6E78AC1C" w14:textId="77777777" w:rsidR="00AA593B" w:rsidRPr="00FB2EA3" w:rsidRDefault="00AA593B" w:rsidP="00D911D4">
      <w:pPr>
        <w:spacing w:after="0" w:line="240" w:lineRule="auto"/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017"/>
      </w:tblGrid>
      <w:tr w:rsidR="00D911D4" w:rsidRPr="00FB2EA3" w14:paraId="0F9806B5" w14:textId="77777777" w:rsidTr="00F67740">
        <w:sdt>
          <w:sdtPr>
            <w:rPr>
              <w:rStyle w:val="Style1"/>
              <w:rFonts w:ascii="Calibri" w:hAnsi="Calibri" w:cs="Calibri"/>
            </w:rPr>
            <w:alias w:val=".."/>
            <w:tag w:val=".."/>
            <w:id w:val="-1700934011"/>
            <w:placeholder>
              <w:docPart w:val="EF8BA4BEA50B49BE90F28AA498B531DF"/>
            </w:placeholder>
            <w:temporary/>
            <w15:appearance w15:val="hidden"/>
            <w:text w:multiLine="1"/>
          </w:sdtPr>
          <w:sdtEndPr>
            <w:rPr>
              <w:rStyle w:val="DefaultParagraphFont"/>
              <w:sz w:val="22"/>
              <w:szCs w:val="22"/>
            </w:rPr>
          </w:sdtEndPr>
          <w:sdtContent>
            <w:tc>
              <w:tcPr>
                <w:tcW w:w="9017" w:type="dxa"/>
              </w:tcPr>
              <w:p w14:paraId="49AD11FE" w14:textId="1C10C6C7" w:rsidR="00D911D4" w:rsidRPr="00FB2EA3" w:rsidRDefault="008D4AE8" w:rsidP="00D911D4">
                <w:pPr>
                  <w:rPr>
                    <w:rFonts w:ascii="Calibri" w:hAnsi="Calibri" w:cs="Calibri"/>
                    <w:i/>
                    <w:iCs/>
                    <w:color w:val="D9D9D9"/>
                    <w:sz w:val="22"/>
                    <w:szCs w:val="22"/>
                    <w:lang w:val="en-US" w:eastAsia="en-US" w:bidi="en-US"/>
                  </w:rPr>
                </w:pPr>
                <w:r w:rsidRPr="00FB2EA3">
                  <w:rPr>
                    <w:rStyle w:val="Style1"/>
                    <w:rFonts w:ascii="Calibri" w:hAnsi="Calibri" w:cs="Calibri"/>
                  </w:rPr>
                  <w:t xml:space="preserve">   </w:t>
                </w:r>
              </w:p>
            </w:tc>
          </w:sdtContent>
        </w:sdt>
      </w:tr>
    </w:tbl>
    <w:p w14:paraId="56460187" w14:textId="77777777" w:rsidR="00D911D4" w:rsidRPr="00FB2EA3" w:rsidRDefault="00D911D4" w:rsidP="00D911D4">
      <w:pPr>
        <w:spacing w:after="0" w:line="240" w:lineRule="auto"/>
        <w:rPr>
          <w:rFonts w:ascii="Calibri" w:eastAsia="Century Gothic" w:hAnsi="Calibri" w:cs="Calibri"/>
          <w:i/>
          <w:iCs/>
          <w:color w:val="D9D9D9"/>
          <w:kern w:val="0"/>
          <w:sz w:val="22"/>
          <w:szCs w:val="22"/>
          <w:lang w:val="en-US" w:eastAsia="en-US" w:bidi="en-US"/>
          <w14:ligatures w14:val="none"/>
        </w:rPr>
      </w:pPr>
    </w:p>
    <w:p w14:paraId="56B58596" w14:textId="6FD2FB71" w:rsidR="00D911D4" w:rsidRPr="00FB2EA3" w:rsidRDefault="00D911D4" w:rsidP="00D911D4">
      <w:pPr>
        <w:spacing w:after="0" w:line="240" w:lineRule="auto"/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</w:pPr>
      <w:r w:rsidRPr="00FB2EA3"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  <w:t>B</w:t>
      </w:r>
      <w:r w:rsidR="00C9756B" w:rsidRPr="00FB2EA3"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  <w:t>3</w:t>
      </w:r>
      <w:r w:rsidRPr="00FB2EA3"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  <w:t>: Benefit</w:t>
      </w:r>
    </w:p>
    <w:p w14:paraId="0CD2BAC4" w14:textId="0B7EE6FD" w:rsidR="00D911D4" w:rsidRPr="00FB2EA3" w:rsidRDefault="00D911D4" w:rsidP="5CFC6019">
      <w:pPr>
        <w:spacing w:after="0" w:line="240" w:lineRule="auto"/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</w:pP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Describe how the project meets the objective(s) of the </w:t>
      </w:r>
      <w:r w:rsidR="00F83D48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Professional Development Initiative</w:t>
      </w: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 Grant scheme and the broader purpose of the GEMPASS Education Grant</w:t>
      </w:r>
      <w:r w:rsidR="00C22715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s</w:t>
      </w: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 Program. </w:t>
      </w:r>
      <w:r w:rsidR="0042206C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Describe the potential impact of these activities on future educational practice</w:t>
      </w:r>
      <w:r w:rsidR="00FB56CC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.</w:t>
      </w:r>
      <w:r w:rsidR="0042206C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 </w:t>
      </w: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(</w:t>
      </w:r>
      <w:r w:rsidR="00FB56CC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Maximum </w:t>
      </w:r>
      <w:r w:rsidR="0021720B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750</w:t>
      </w: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 words</w:t>
      </w:r>
      <w:r w:rsidR="008E5A03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. Provide word count at end of section</w:t>
      </w: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)</w:t>
      </w:r>
      <w:r w:rsidR="005B33DF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.</w:t>
      </w:r>
    </w:p>
    <w:p w14:paraId="0B539A91" w14:textId="77777777" w:rsidR="00D911D4" w:rsidRPr="00FB2EA3" w:rsidRDefault="00D911D4" w:rsidP="00D911D4">
      <w:pPr>
        <w:spacing w:after="0" w:line="240" w:lineRule="auto"/>
        <w:rPr>
          <w:rFonts w:ascii="Calibri" w:eastAsia="Century Gothic" w:hAnsi="Calibri" w:cs="Calibri"/>
          <w:i/>
          <w:iCs/>
          <w:color w:val="4A442A"/>
          <w:kern w:val="0"/>
          <w:sz w:val="22"/>
          <w:szCs w:val="22"/>
          <w:lang w:val="en-US" w:eastAsia="en-US" w:bidi="en-US"/>
          <w14:ligatures w14:val="none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017"/>
      </w:tblGrid>
      <w:tr w:rsidR="00D911D4" w:rsidRPr="00FB2EA3" w14:paraId="17C57841" w14:textId="77777777" w:rsidTr="00F67740">
        <w:sdt>
          <w:sdtPr>
            <w:rPr>
              <w:rStyle w:val="Style1"/>
              <w:rFonts w:ascii="Calibri" w:hAnsi="Calibri" w:cs="Calibri"/>
            </w:rPr>
            <w:alias w:val=".."/>
            <w:tag w:val=".."/>
            <w:id w:val="-105196975"/>
            <w:placeholder>
              <w:docPart w:val="7F47F40DCF2049AAA5D6C2C39FC19BD3"/>
            </w:placeholder>
            <w:temporary/>
            <w15:appearance w15:val="hidden"/>
            <w:text w:multiLine="1"/>
          </w:sdtPr>
          <w:sdtEndPr>
            <w:rPr>
              <w:rStyle w:val="DefaultParagraphFont"/>
              <w:sz w:val="22"/>
              <w:szCs w:val="22"/>
            </w:rPr>
          </w:sdtEndPr>
          <w:sdtContent>
            <w:tc>
              <w:tcPr>
                <w:tcW w:w="9017" w:type="dxa"/>
              </w:tcPr>
              <w:p w14:paraId="215D6A58" w14:textId="6A49E521" w:rsidR="00D911D4" w:rsidRPr="00FB2EA3" w:rsidRDefault="008D4AE8" w:rsidP="00D911D4">
                <w:pPr>
                  <w:rPr>
                    <w:rFonts w:ascii="Calibri" w:hAnsi="Calibri" w:cs="Calibri"/>
                    <w:i/>
                    <w:iCs/>
                    <w:color w:val="D9D9D9"/>
                    <w:sz w:val="22"/>
                    <w:szCs w:val="22"/>
                    <w:lang w:val="en-US" w:eastAsia="en-US" w:bidi="en-US"/>
                  </w:rPr>
                </w:pPr>
                <w:r w:rsidRPr="00FB2EA3">
                  <w:rPr>
                    <w:rStyle w:val="Style1"/>
                    <w:rFonts w:ascii="Calibri" w:hAnsi="Calibri" w:cs="Calibri"/>
                  </w:rPr>
                  <w:t xml:space="preserve">   </w:t>
                </w:r>
              </w:p>
            </w:tc>
          </w:sdtContent>
        </w:sdt>
      </w:tr>
    </w:tbl>
    <w:p w14:paraId="0DA317A1" w14:textId="77777777" w:rsidR="00D911D4" w:rsidRPr="00FB2EA3" w:rsidRDefault="00D911D4" w:rsidP="00D911D4">
      <w:pPr>
        <w:spacing w:after="0" w:line="240" w:lineRule="auto"/>
        <w:rPr>
          <w:rFonts w:ascii="Calibri" w:eastAsia="Century Gothic" w:hAnsi="Calibri" w:cs="Calibri"/>
          <w:i/>
          <w:iCs/>
          <w:color w:val="D9D9D9"/>
          <w:kern w:val="0"/>
          <w:sz w:val="22"/>
          <w:szCs w:val="22"/>
          <w:lang w:val="en-US" w:eastAsia="en-US" w:bidi="en-US"/>
          <w14:ligatures w14:val="none"/>
        </w:rPr>
      </w:pPr>
    </w:p>
    <w:p w14:paraId="44CE2FF0" w14:textId="60F2C33A" w:rsidR="00D911D4" w:rsidRPr="00FB2EA3" w:rsidRDefault="00D911D4" w:rsidP="00D911D4">
      <w:pPr>
        <w:spacing w:after="0" w:line="240" w:lineRule="auto"/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</w:pPr>
      <w:r w:rsidRPr="00FB2EA3"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  <w:t>B</w:t>
      </w:r>
      <w:r w:rsidR="000E2570" w:rsidRPr="00FB2EA3"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  <w:t>4</w:t>
      </w:r>
      <w:r w:rsidRPr="00FB2EA3"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  <w:t>: Budget</w:t>
      </w:r>
    </w:p>
    <w:p w14:paraId="3511E9B9" w14:textId="0EF00C53" w:rsidR="00D911D4" w:rsidRPr="00FB2EA3" w:rsidRDefault="00A3188E" w:rsidP="00D911D4">
      <w:pPr>
        <w:spacing w:after="0" w:line="240" w:lineRule="auto"/>
        <w:rPr>
          <w:rFonts w:ascii="Calibri" w:eastAsia="Century Gothic" w:hAnsi="Calibri" w:cs="Calibri"/>
          <w:b/>
          <w:bCs/>
          <w:kern w:val="0"/>
          <w:lang w:val="en-US" w:eastAsia="en-US" w:bidi="en-US"/>
          <w14:ligatures w14:val="none"/>
        </w:rPr>
      </w:pP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Add more rows if required.</w:t>
      </w:r>
    </w:p>
    <w:p w14:paraId="50019D03" w14:textId="77777777" w:rsidR="00A3188E" w:rsidRPr="00FB2EA3" w:rsidRDefault="00A3188E" w:rsidP="00D911D4">
      <w:pPr>
        <w:spacing w:after="0" w:line="240" w:lineRule="auto"/>
        <w:rPr>
          <w:rFonts w:ascii="Calibri" w:eastAsia="Century Gothic" w:hAnsi="Calibri" w:cs="Calibri"/>
          <w:b/>
          <w:bCs/>
          <w:kern w:val="0"/>
          <w:lang w:val="en-US" w:eastAsia="en-US" w:bidi="en-US"/>
          <w14:ligatures w14:val="none"/>
        </w:rPr>
      </w:pP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4835"/>
        <w:gridCol w:w="4182"/>
      </w:tblGrid>
      <w:tr w:rsidR="00D911D4" w:rsidRPr="00FB2EA3" w14:paraId="1A18F726" w14:textId="77777777" w:rsidTr="006135F4">
        <w:tc>
          <w:tcPr>
            <w:tcW w:w="2681" w:type="pct"/>
            <w:shd w:val="clear" w:color="auto" w:fill="D2C8DE"/>
          </w:tcPr>
          <w:p w14:paraId="0B402864" w14:textId="77777777" w:rsidR="00D911D4" w:rsidRPr="00FB2EA3" w:rsidRDefault="00D911D4" w:rsidP="00D911D4">
            <w:pPr>
              <w:rPr>
                <w:rFonts w:ascii="Calibri" w:hAnsi="Calibri" w:cs="Calibri"/>
                <w:b/>
                <w:bCs/>
                <w:sz w:val="22"/>
                <w:szCs w:val="22"/>
                <w:lang w:val="en-US" w:eastAsia="en-US" w:bidi="en-US"/>
              </w:rPr>
            </w:pPr>
            <w:r w:rsidRPr="00FB2EA3">
              <w:rPr>
                <w:rFonts w:ascii="Calibri" w:hAnsi="Calibri" w:cs="Calibri"/>
                <w:b/>
                <w:bCs/>
                <w:sz w:val="22"/>
                <w:szCs w:val="22"/>
                <w:lang w:val="en-US" w:eastAsia="en-US" w:bidi="en-US"/>
              </w:rPr>
              <w:t>Budget Item Description</w:t>
            </w:r>
          </w:p>
        </w:tc>
        <w:tc>
          <w:tcPr>
            <w:tcW w:w="2319" w:type="pct"/>
            <w:shd w:val="clear" w:color="auto" w:fill="D2C8DE"/>
          </w:tcPr>
          <w:p w14:paraId="375A3110" w14:textId="77777777" w:rsidR="00D911D4" w:rsidRPr="00FB2EA3" w:rsidRDefault="00D911D4" w:rsidP="00D911D4">
            <w:pPr>
              <w:rPr>
                <w:rFonts w:ascii="Calibri" w:hAnsi="Calibri" w:cs="Calibri"/>
                <w:b/>
                <w:bCs/>
                <w:sz w:val="22"/>
                <w:szCs w:val="22"/>
                <w:lang w:val="en-US" w:eastAsia="en-US" w:bidi="en-US"/>
              </w:rPr>
            </w:pPr>
            <w:r w:rsidRPr="00FB2EA3">
              <w:rPr>
                <w:rFonts w:ascii="Calibri" w:hAnsi="Calibri" w:cs="Calibri"/>
                <w:b/>
                <w:bCs/>
                <w:sz w:val="22"/>
                <w:szCs w:val="22"/>
                <w:lang w:val="en-US" w:eastAsia="en-US" w:bidi="en-US"/>
              </w:rPr>
              <w:t>Requested amount</w:t>
            </w:r>
          </w:p>
        </w:tc>
      </w:tr>
      <w:tr w:rsidR="00D911D4" w:rsidRPr="00FB2EA3" w14:paraId="79A408AA" w14:textId="77777777" w:rsidTr="00F67740">
        <w:sdt>
          <w:sdtPr>
            <w:rPr>
              <w:rStyle w:val="Style1"/>
              <w:rFonts w:ascii="Calibri" w:hAnsi="Calibri" w:cs="Calibri"/>
            </w:rPr>
            <w:alias w:val=".."/>
            <w:tag w:val=".."/>
            <w:id w:val="-214979267"/>
            <w:placeholder>
              <w:docPart w:val="8F3D39B5E28649FFB2F3C0F220F3ABF8"/>
            </w:placeholder>
            <w:temporary/>
            <w15:appearance w15:val="hidden"/>
            <w:text w:multiLine="1"/>
          </w:sdtPr>
          <w:sdtEndPr>
            <w:rPr>
              <w:rStyle w:val="DefaultParagraphFont"/>
              <w:sz w:val="22"/>
              <w:szCs w:val="22"/>
            </w:rPr>
          </w:sdtEndPr>
          <w:sdtContent>
            <w:tc>
              <w:tcPr>
                <w:tcW w:w="2681" w:type="pct"/>
              </w:tcPr>
              <w:p w14:paraId="4ACE3975" w14:textId="2DF053E8" w:rsidR="00D911D4" w:rsidRPr="00FB2EA3" w:rsidRDefault="008D4AE8" w:rsidP="00D911D4">
                <w:pPr>
                  <w:rPr>
                    <w:rFonts w:ascii="Calibri" w:hAnsi="Calibri" w:cs="Calibri"/>
                    <w:b/>
                    <w:bCs/>
                    <w:sz w:val="22"/>
                    <w:szCs w:val="22"/>
                    <w:lang w:val="en-US" w:eastAsia="en-US" w:bidi="en-US"/>
                  </w:rPr>
                </w:pPr>
                <w:r w:rsidRPr="00FB2EA3">
                  <w:rPr>
                    <w:rStyle w:val="Style1"/>
                    <w:rFonts w:ascii="Calibri" w:hAnsi="Calibri" w:cs="Calibri"/>
                  </w:rPr>
                  <w:t xml:space="preserve">   </w:t>
                </w:r>
              </w:p>
            </w:tc>
          </w:sdtContent>
        </w:sdt>
        <w:sdt>
          <w:sdtPr>
            <w:rPr>
              <w:rStyle w:val="Style1"/>
              <w:rFonts w:ascii="Calibri" w:hAnsi="Calibri" w:cs="Calibri"/>
            </w:rPr>
            <w:alias w:val=".."/>
            <w:tag w:val=".."/>
            <w:id w:val="1884128200"/>
            <w:placeholder>
              <w:docPart w:val="C9F291981FB64B0786227695533D91E7"/>
            </w:placeholder>
            <w:temporary/>
            <w15:appearance w15:val="hidden"/>
            <w:text w:multiLine="1"/>
          </w:sdtPr>
          <w:sdtEndPr>
            <w:rPr>
              <w:rStyle w:val="DefaultParagraphFont"/>
              <w:sz w:val="22"/>
              <w:szCs w:val="22"/>
            </w:rPr>
          </w:sdtEndPr>
          <w:sdtContent>
            <w:tc>
              <w:tcPr>
                <w:tcW w:w="2319" w:type="pct"/>
              </w:tcPr>
              <w:p w14:paraId="647F105F" w14:textId="70584F12" w:rsidR="00D911D4" w:rsidRPr="00FB2EA3" w:rsidRDefault="008D4AE8" w:rsidP="00D911D4">
                <w:pPr>
                  <w:rPr>
                    <w:rFonts w:ascii="Calibri" w:hAnsi="Calibri" w:cs="Calibri"/>
                    <w:b/>
                    <w:bCs/>
                    <w:sz w:val="22"/>
                    <w:szCs w:val="22"/>
                    <w:lang w:val="en-US" w:eastAsia="en-US" w:bidi="en-US"/>
                  </w:rPr>
                </w:pPr>
                <w:r w:rsidRPr="00FB2EA3">
                  <w:rPr>
                    <w:rStyle w:val="Style1"/>
                    <w:rFonts w:ascii="Calibri" w:hAnsi="Calibri" w:cs="Calibri"/>
                  </w:rPr>
                  <w:t xml:space="preserve">   </w:t>
                </w:r>
              </w:p>
            </w:tc>
          </w:sdtContent>
        </w:sdt>
      </w:tr>
      <w:tr w:rsidR="00D911D4" w:rsidRPr="00FB2EA3" w14:paraId="3D0C883A" w14:textId="77777777" w:rsidTr="00F67740">
        <w:sdt>
          <w:sdtPr>
            <w:rPr>
              <w:rStyle w:val="Style1"/>
              <w:rFonts w:ascii="Calibri" w:hAnsi="Calibri" w:cs="Calibri"/>
            </w:rPr>
            <w:alias w:val=".."/>
            <w:tag w:val=".."/>
            <w:id w:val="-1589759468"/>
            <w:placeholder>
              <w:docPart w:val="CDB876412AFB4B338141BA0698190016"/>
            </w:placeholder>
            <w:temporary/>
            <w15:appearance w15:val="hidden"/>
            <w:text w:multiLine="1"/>
          </w:sdtPr>
          <w:sdtEndPr>
            <w:rPr>
              <w:rStyle w:val="DefaultParagraphFont"/>
              <w:sz w:val="22"/>
              <w:szCs w:val="22"/>
            </w:rPr>
          </w:sdtEndPr>
          <w:sdtContent>
            <w:tc>
              <w:tcPr>
                <w:tcW w:w="2681" w:type="pct"/>
              </w:tcPr>
              <w:p w14:paraId="24ED6123" w14:textId="3A149007" w:rsidR="00D911D4" w:rsidRPr="00FB2EA3" w:rsidRDefault="008D4AE8" w:rsidP="00D911D4">
                <w:pPr>
                  <w:rPr>
                    <w:rFonts w:ascii="Calibri" w:hAnsi="Calibri" w:cs="Calibri"/>
                    <w:b/>
                    <w:bCs/>
                    <w:sz w:val="22"/>
                    <w:szCs w:val="22"/>
                    <w:lang w:val="en-US" w:eastAsia="en-US" w:bidi="en-US"/>
                  </w:rPr>
                </w:pPr>
                <w:r w:rsidRPr="00FB2EA3">
                  <w:rPr>
                    <w:rStyle w:val="Style1"/>
                    <w:rFonts w:ascii="Calibri" w:hAnsi="Calibri" w:cs="Calibri"/>
                  </w:rPr>
                  <w:t xml:space="preserve">   </w:t>
                </w:r>
              </w:p>
            </w:tc>
          </w:sdtContent>
        </w:sdt>
        <w:sdt>
          <w:sdtPr>
            <w:rPr>
              <w:rStyle w:val="Style1"/>
              <w:rFonts w:ascii="Calibri" w:hAnsi="Calibri" w:cs="Calibri"/>
            </w:rPr>
            <w:alias w:val=".."/>
            <w:tag w:val=".."/>
            <w:id w:val="-725991961"/>
            <w:placeholder>
              <w:docPart w:val="B546E95C94EA4E99B62770384DD10826"/>
            </w:placeholder>
            <w:temporary/>
            <w15:appearance w15:val="hidden"/>
            <w:text w:multiLine="1"/>
          </w:sdtPr>
          <w:sdtEndPr>
            <w:rPr>
              <w:rStyle w:val="DefaultParagraphFont"/>
              <w:sz w:val="22"/>
              <w:szCs w:val="22"/>
            </w:rPr>
          </w:sdtEndPr>
          <w:sdtContent>
            <w:tc>
              <w:tcPr>
                <w:tcW w:w="2319" w:type="pct"/>
              </w:tcPr>
              <w:p w14:paraId="41B44D76" w14:textId="12472B96" w:rsidR="00D911D4" w:rsidRPr="00FB2EA3" w:rsidRDefault="008D4AE8" w:rsidP="00D911D4">
                <w:pPr>
                  <w:rPr>
                    <w:rFonts w:ascii="Calibri" w:hAnsi="Calibri" w:cs="Calibri"/>
                    <w:b/>
                    <w:bCs/>
                    <w:sz w:val="22"/>
                    <w:szCs w:val="22"/>
                    <w:lang w:val="en-US" w:eastAsia="en-US" w:bidi="en-US"/>
                  </w:rPr>
                </w:pPr>
                <w:r w:rsidRPr="00FB2EA3">
                  <w:rPr>
                    <w:rStyle w:val="Style1"/>
                    <w:rFonts w:ascii="Calibri" w:hAnsi="Calibri" w:cs="Calibri"/>
                  </w:rPr>
                  <w:t xml:space="preserve">   </w:t>
                </w:r>
              </w:p>
            </w:tc>
          </w:sdtContent>
        </w:sdt>
      </w:tr>
      <w:tr w:rsidR="00D911D4" w:rsidRPr="00FB2EA3" w14:paraId="4FDF6DC6" w14:textId="77777777" w:rsidTr="00F67740">
        <w:sdt>
          <w:sdtPr>
            <w:rPr>
              <w:rStyle w:val="Style1"/>
              <w:rFonts w:ascii="Calibri" w:hAnsi="Calibri" w:cs="Calibri"/>
            </w:rPr>
            <w:alias w:val=".."/>
            <w:tag w:val=".."/>
            <w:id w:val="-599335476"/>
            <w:placeholder>
              <w:docPart w:val="CECCF565C1804DBCB85C5D36E6F47F05"/>
            </w:placeholder>
            <w:temporary/>
            <w15:appearance w15:val="hidden"/>
            <w:text w:multiLine="1"/>
          </w:sdtPr>
          <w:sdtEndPr>
            <w:rPr>
              <w:rStyle w:val="DefaultParagraphFont"/>
              <w:sz w:val="22"/>
              <w:szCs w:val="22"/>
            </w:rPr>
          </w:sdtEndPr>
          <w:sdtContent>
            <w:tc>
              <w:tcPr>
                <w:tcW w:w="2681" w:type="pct"/>
              </w:tcPr>
              <w:p w14:paraId="24D2E32D" w14:textId="1E8B7188" w:rsidR="00D911D4" w:rsidRPr="00FB2EA3" w:rsidRDefault="008D4AE8" w:rsidP="00D911D4">
                <w:pPr>
                  <w:rPr>
                    <w:rFonts w:ascii="Calibri" w:hAnsi="Calibri" w:cs="Calibri"/>
                    <w:b/>
                    <w:bCs/>
                    <w:sz w:val="22"/>
                    <w:szCs w:val="22"/>
                    <w:lang w:val="en-US" w:eastAsia="en-US" w:bidi="en-US"/>
                  </w:rPr>
                </w:pPr>
                <w:r w:rsidRPr="00FB2EA3">
                  <w:rPr>
                    <w:rStyle w:val="Style1"/>
                    <w:rFonts w:ascii="Calibri" w:hAnsi="Calibri" w:cs="Calibri"/>
                  </w:rPr>
                  <w:t xml:space="preserve">   </w:t>
                </w:r>
              </w:p>
            </w:tc>
          </w:sdtContent>
        </w:sdt>
        <w:sdt>
          <w:sdtPr>
            <w:rPr>
              <w:rStyle w:val="Style1"/>
              <w:rFonts w:ascii="Calibri" w:hAnsi="Calibri" w:cs="Calibri"/>
            </w:rPr>
            <w:alias w:val=".."/>
            <w:tag w:val=".."/>
            <w:id w:val="576948776"/>
            <w:placeholder>
              <w:docPart w:val="C963E97D2AF043DD923BE9F67B262F64"/>
            </w:placeholder>
            <w:temporary/>
            <w15:appearance w15:val="hidden"/>
            <w:text w:multiLine="1"/>
          </w:sdtPr>
          <w:sdtEndPr>
            <w:rPr>
              <w:rStyle w:val="DefaultParagraphFont"/>
              <w:sz w:val="22"/>
              <w:szCs w:val="22"/>
            </w:rPr>
          </w:sdtEndPr>
          <w:sdtContent>
            <w:tc>
              <w:tcPr>
                <w:tcW w:w="2319" w:type="pct"/>
              </w:tcPr>
              <w:p w14:paraId="49620179" w14:textId="45BAD06F" w:rsidR="00D911D4" w:rsidRPr="00FB2EA3" w:rsidRDefault="008D4AE8" w:rsidP="00D911D4">
                <w:pPr>
                  <w:rPr>
                    <w:rFonts w:ascii="Calibri" w:hAnsi="Calibri" w:cs="Calibri"/>
                    <w:b/>
                    <w:bCs/>
                    <w:sz w:val="22"/>
                    <w:szCs w:val="22"/>
                    <w:lang w:val="en-US" w:eastAsia="en-US" w:bidi="en-US"/>
                  </w:rPr>
                </w:pPr>
                <w:r w:rsidRPr="00FB2EA3">
                  <w:rPr>
                    <w:rStyle w:val="Style1"/>
                    <w:rFonts w:ascii="Calibri" w:hAnsi="Calibri" w:cs="Calibri"/>
                  </w:rPr>
                  <w:t xml:space="preserve">   </w:t>
                </w:r>
              </w:p>
            </w:tc>
          </w:sdtContent>
        </w:sdt>
      </w:tr>
    </w:tbl>
    <w:p w14:paraId="49833792" w14:textId="77777777" w:rsidR="00D911D4" w:rsidRPr="00FB2EA3" w:rsidRDefault="00D911D4" w:rsidP="00D911D4">
      <w:pPr>
        <w:spacing w:after="0" w:line="240" w:lineRule="auto"/>
        <w:rPr>
          <w:rFonts w:ascii="Calibri" w:eastAsia="Century Gothic" w:hAnsi="Calibri" w:cs="Calibri"/>
          <w:b/>
          <w:bCs/>
          <w:kern w:val="0"/>
          <w:lang w:val="en-US" w:eastAsia="en-US" w:bidi="en-US"/>
          <w14:ligatures w14:val="none"/>
        </w:rPr>
      </w:pPr>
    </w:p>
    <w:p w14:paraId="49F7B26E" w14:textId="77777777" w:rsidR="00D911D4" w:rsidRPr="00FB2EA3" w:rsidRDefault="00D911D4" w:rsidP="00D911D4">
      <w:pPr>
        <w:spacing w:after="0" w:line="240" w:lineRule="auto"/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</w:pPr>
      <w:r w:rsidRPr="00FB2EA3">
        <w:rPr>
          <w:rFonts w:ascii="Calibri" w:eastAsia="Century Gothic" w:hAnsi="Calibri" w:cs="Calibri"/>
          <w:b/>
          <w:bCs/>
          <w:kern w:val="0"/>
          <w:sz w:val="22"/>
          <w:szCs w:val="22"/>
          <w:lang w:val="en-US" w:eastAsia="en-US" w:bidi="en-US"/>
          <w14:ligatures w14:val="none"/>
        </w:rPr>
        <w:t xml:space="preserve">Budget justification </w:t>
      </w:r>
    </w:p>
    <w:p w14:paraId="3E85105C" w14:textId="6683FB4D" w:rsidR="00D911D4" w:rsidRPr="00FB2EA3" w:rsidRDefault="00D911D4" w:rsidP="00D911D4">
      <w:pPr>
        <w:spacing w:after="0" w:line="240" w:lineRule="auto"/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</w:pP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Maximum 250 words</w:t>
      </w:r>
      <w:r w:rsidR="00FB56CC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.</w:t>
      </w:r>
    </w:p>
    <w:p w14:paraId="11D17091" w14:textId="77777777" w:rsidR="00D911D4" w:rsidRPr="00FB2EA3" w:rsidRDefault="00D911D4" w:rsidP="00D911D4">
      <w:pPr>
        <w:spacing w:after="0" w:line="240" w:lineRule="auto"/>
        <w:rPr>
          <w:rFonts w:ascii="Calibri" w:eastAsia="Century Gothic" w:hAnsi="Calibri" w:cs="Calibri"/>
          <w:i/>
          <w:iCs/>
          <w:color w:val="4A442A"/>
          <w:kern w:val="0"/>
          <w:sz w:val="22"/>
          <w:szCs w:val="22"/>
          <w:lang w:val="en-US" w:eastAsia="en-US" w:bidi="en-US"/>
          <w14:ligatures w14:val="none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017"/>
      </w:tblGrid>
      <w:tr w:rsidR="00D911D4" w:rsidRPr="00FB2EA3" w14:paraId="41769F6A" w14:textId="77777777" w:rsidTr="00F67740">
        <w:sdt>
          <w:sdtPr>
            <w:rPr>
              <w:rStyle w:val="Style1"/>
              <w:rFonts w:ascii="Calibri" w:hAnsi="Calibri" w:cs="Calibri"/>
            </w:rPr>
            <w:alias w:val=".."/>
            <w:tag w:val=".."/>
            <w:id w:val="1270744553"/>
            <w:placeholder>
              <w:docPart w:val="5842B908B7204773826D66D1A6EDB91F"/>
            </w:placeholder>
            <w:temporary/>
            <w15:appearance w15:val="hidden"/>
            <w:text w:multiLine="1"/>
          </w:sdtPr>
          <w:sdtEndPr>
            <w:rPr>
              <w:rStyle w:val="DefaultParagraphFont"/>
              <w:sz w:val="22"/>
              <w:szCs w:val="22"/>
            </w:rPr>
          </w:sdtEndPr>
          <w:sdtContent>
            <w:tc>
              <w:tcPr>
                <w:tcW w:w="9017" w:type="dxa"/>
              </w:tcPr>
              <w:p w14:paraId="2AD827AB" w14:textId="7CADA622" w:rsidR="00D911D4" w:rsidRPr="00FB2EA3" w:rsidRDefault="008D4AE8" w:rsidP="00D911D4">
                <w:pPr>
                  <w:rPr>
                    <w:rFonts w:ascii="Calibri" w:hAnsi="Calibri" w:cs="Calibri"/>
                    <w:i/>
                    <w:iCs/>
                    <w:color w:val="D9D9D9"/>
                    <w:sz w:val="22"/>
                    <w:szCs w:val="22"/>
                    <w:lang w:val="en-US" w:eastAsia="en-US" w:bidi="en-US"/>
                  </w:rPr>
                </w:pPr>
                <w:r w:rsidRPr="00FB2EA3">
                  <w:rPr>
                    <w:rStyle w:val="Style1"/>
                    <w:rFonts w:ascii="Calibri" w:hAnsi="Calibri" w:cs="Calibri"/>
                  </w:rPr>
                  <w:t xml:space="preserve">   </w:t>
                </w:r>
              </w:p>
            </w:tc>
          </w:sdtContent>
        </w:sdt>
      </w:tr>
    </w:tbl>
    <w:p w14:paraId="54F5141D" w14:textId="77777777" w:rsidR="00D911D4" w:rsidRPr="00FB2EA3" w:rsidRDefault="00D911D4" w:rsidP="00D911D4">
      <w:pPr>
        <w:spacing w:after="0" w:line="240" w:lineRule="auto"/>
        <w:rPr>
          <w:rFonts w:ascii="Calibri" w:eastAsia="Century Gothic" w:hAnsi="Calibri" w:cs="Calibri"/>
          <w:i/>
          <w:iCs/>
          <w:kern w:val="0"/>
          <w:lang w:val="en-US" w:eastAsia="en-US" w:bidi="en-US"/>
          <w14:ligatures w14:val="none"/>
        </w:rPr>
      </w:pPr>
    </w:p>
    <w:p w14:paraId="59117579" w14:textId="03F930D6" w:rsidR="00D911D4" w:rsidRPr="00FB2EA3" w:rsidRDefault="00D911D4" w:rsidP="00D911D4">
      <w:pPr>
        <w:spacing w:after="0" w:line="240" w:lineRule="auto"/>
        <w:rPr>
          <w:rFonts w:ascii="Calibri" w:eastAsia="Century Gothic" w:hAnsi="Calibri" w:cs="Calibri"/>
          <w:b/>
          <w:bCs/>
          <w:kern w:val="0"/>
          <w:lang w:val="en-US" w:eastAsia="en-US" w:bidi="en-US"/>
          <w14:ligatures w14:val="none"/>
        </w:rPr>
      </w:pPr>
      <w:r w:rsidRPr="00FB2EA3">
        <w:rPr>
          <w:rFonts w:ascii="Calibri" w:eastAsia="Century Gothic" w:hAnsi="Calibri" w:cs="Calibri"/>
          <w:b/>
          <w:bCs/>
          <w:kern w:val="0"/>
          <w:lang w:val="en-US" w:eastAsia="en-US" w:bidi="en-US"/>
          <w14:ligatures w14:val="none"/>
        </w:rPr>
        <w:t xml:space="preserve">PART C: </w:t>
      </w:r>
      <w:r w:rsidR="003E486D" w:rsidRPr="00FB2EA3">
        <w:rPr>
          <w:rFonts w:ascii="Calibri" w:eastAsia="Century Gothic" w:hAnsi="Calibri" w:cs="Calibri"/>
          <w:b/>
          <w:bCs/>
          <w:kern w:val="0"/>
          <w:lang w:val="en-US" w:eastAsia="en-US" w:bidi="en-US"/>
          <w14:ligatures w14:val="none"/>
        </w:rPr>
        <w:t xml:space="preserve">APPLICANT </w:t>
      </w:r>
      <w:r w:rsidR="006E0BF5" w:rsidRPr="00FB2EA3">
        <w:rPr>
          <w:rFonts w:ascii="Calibri" w:eastAsia="Century Gothic" w:hAnsi="Calibri" w:cs="Calibri"/>
          <w:b/>
          <w:bCs/>
          <w:kern w:val="0"/>
          <w:lang w:val="en-US" w:eastAsia="en-US" w:bidi="en-US"/>
          <w14:ligatures w14:val="none"/>
        </w:rPr>
        <w:t xml:space="preserve">CAREER SYNOPSIS </w:t>
      </w:r>
    </w:p>
    <w:p w14:paraId="218BC90B" w14:textId="2521A322" w:rsidR="00D911D4" w:rsidRPr="00FB2EA3" w:rsidRDefault="00D911D4" w:rsidP="5CFC6019">
      <w:pPr>
        <w:spacing w:after="0" w:line="240" w:lineRule="auto"/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</w:pP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Provide a </w:t>
      </w:r>
      <w:r w:rsidR="2C9FCB1B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career</w:t>
      </w:r>
      <w:r w:rsidR="00AD6E3C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 synopsis</w:t>
      </w:r>
      <w:r w:rsidR="2C9FCB1B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 </w:t>
      </w: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for each </w:t>
      </w:r>
      <w:r w:rsidR="0008547F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applicant</w:t>
      </w: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 including qualifications, current employment/role, major achievements in medical education</w:t>
      </w:r>
      <w:r w:rsidR="00AD6E3C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/relevant</w:t>
      </w: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 field, awards, </w:t>
      </w:r>
      <w:r w:rsidR="51859B0C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ke</w:t>
      </w:r>
      <w:r w:rsidR="00840988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y </w:t>
      </w: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publications</w:t>
      </w:r>
      <w:r w:rsidR="21B5FD20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 and </w:t>
      </w: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scholarly outputs</w:t>
      </w:r>
      <w:r w:rsidR="2429C6A9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 summary</w:t>
      </w:r>
      <w:r w:rsidR="001310B1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.</w:t>
      </w: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 (</w:t>
      </w:r>
      <w:r w:rsidR="004D08DB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M</w:t>
      </w: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aximum</w:t>
      </w:r>
      <w:r w:rsidR="003332A7" w:rsidRPr="00FB2EA3">
        <w:rPr>
          <w:rFonts w:ascii="Calibri" w:eastAsia="Century Gothic" w:hAnsi="Calibri" w:cs="Calibri"/>
          <w:i/>
          <w:iCs/>
          <w:sz w:val="22"/>
          <w:szCs w:val="22"/>
          <w:lang w:val="en-US" w:eastAsia="en-US" w:bidi="en-US"/>
        </w:rPr>
        <w:t xml:space="preserve"> 100</w:t>
      </w: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 word</w:t>
      </w:r>
      <w:r w:rsidR="004D08DB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s</w:t>
      </w:r>
      <w:r w:rsidR="003332A7" w:rsidRPr="00FB2EA3">
        <w:rPr>
          <w:rFonts w:ascii="Calibri" w:eastAsia="Century Gothic" w:hAnsi="Calibri" w:cs="Calibri"/>
          <w:i/>
          <w:iCs/>
          <w:sz w:val="22"/>
          <w:szCs w:val="22"/>
          <w:lang w:val="en-US" w:eastAsia="en-US" w:bidi="en-US"/>
        </w:rPr>
        <w:t xml:space="preserve"> per researcher</w:t>
      </w:r>
      <w:r w:rsidR="00F105B9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. Provide word count at end of section</w:t>
      </w: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). </w:t>
      </w:r>
      <w:r w:rsidR="009C7642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Add more rows if required.</w:t>
      </w:r>
    </w:p>
    <w:p w14:paraId="2AC377DE" w14:textId="77777777" w:rsidR="009C7642" w:rsidRPr="00FB2EA3" w:rsidRDefault="009C7642" w:rsidP="00D911D4">
      <w:pPr>
        <w:spacing w:after="0" w:line="240" w:lineRule="auto"/>
        <w:rPr>
          <w:rFonts w:ascii="Calibri" w:eastAsia="Century Gothic" w:hAnsi="Calibri" w:cs="Calibri"/>
          <w:i/>
          <w:iCs/>
          <w:color w:val="4A442A"/>
          <w:kern w:val="0"/>
          <w:sz w:val="22"/>
          <w:szCs w:val="22"/>
          <w:lang w:val="en-US" w:eastAsia="en-US" w:bidi="en-US"/>
          <w14:ligatures w14:val="none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017"/>
      </w:tblGrid>
      <w:tr w:rsidR="00D911D4" w:rsidRPr="00FB2EA3" w14:paraId="15E9E901" w14:textId="77777777" w:rsidTr="00F67740">
        <w:sdt>
          <w:sdtPr>
            <w:rPr>
              <w:rStyle w:val="Style1"/>
              <w:rFonts w:ascii="Calibri" w:hAnsi="Calibri" w:cs="Calibri"/>
            </w:rPr>
            <w:alias w:val=".."/>
            <w:tag w:val=".."/>
            <w:id w:val="-2036567768"/>
            <w:placeholder>
              <w:docPart w:val="0ABCEE38953B45D1936B4F9CDC8B7DCE"/>
            </w:placeholder>
            <w:temporary/>
            <w15:appearance w15:val="hidden"/>
            <w:text w:multiLine="1"/>
          </w:sdtPr>
          <w:sdtEndPr>
            <w:rPr>
              <w:rStyle w:val="DefaultParagraphFont"/>
              <w:sz w:val="22"/>
              <w:szCs w:val="22"/>
            </w:rPr>
          </w:sdtEndPr>
          <w:sdtContent>
            <w:tc>
              <w:tcPr>
                <w:tcW w:w="9017" w:type="dxa"/>
              </w:tcPr>
              <w:p w14:paraId="0AAC7AA6" w14:textId="370F9B94" w:rsidR="00D911D4" w:rsidRPr="00FB2EA3" w:rsidRDefault="008D4AE8" w:rsidP="00D911D4">
                <w:pPr>
                  <w:rPr>
                    <w:rFonts w:ascii="Calibri" w:hAnsi="Calibri" w:cs="Calibri"/>
                    <w:i/>
                    <w:iCs/>
                    <w:color w:val="D9D9D9"/>
                    <w:sz w:val="22"/>
                    <w:szCs w:val="22"/>
                    <w:lang w:val="en-US" w:eastAsia="en-US" w:bidi="en-US"/>
                  </w:rPr>
                </w:pPr>
                <w:r w:rsidRPr="00FB2EA3">
                  <w:rPr>
                    <w:rStyle w:val="Style1"/>
                    <w:rFonts w:ascii="Calibri" w:hAnsi="Calibri" w:cs="Calibri"/>
                  </w:rPr>
                  <w:t xml:space="preserve">   </w:t>
                </w:r>
              </w:p>
            </w:tc>
          </w:sdtContent>
        </w:sdt>
      </w:tr>
      <w:tr w:rsidR="009C7642" w:rsidRPr="00FB2EA3" w14:paraId="5C29A1BC" w14:textId="77777777" w:rsidTr="00F67740">
        <w:tc>
          <w:tcPr>
            <w:tcW w:w="9017" w:type="dxa"/>
          </w:tcPr>
          <w:p w14:paraId="7D2A55C7" w14:textId="77777777" w:rsidR="009C7642" w:rsidRPr="00FB2EA3" w:rsidRDefault="009C7642" w:rsidP="00D911D4">
            <w:pPr>
              <w:rPr>
                <w:rStyle w:val="Style1"/>
                <w:rFonts w:ascii="Calibri" w:hAnsi="Calibri" w:cs="Calibri"/>
              </w:rPr>
            </w:pPr>
          </w:p>
        </w:tc>
      </w:tr>
      <w:tr w:rsidR="009C7642" w:rsidRPr="00FB2EA3" w14:paraId="15F2F32D" w14:textId="77777777" w:rsidTr="00F67740">
        <w:tc>
          <w:tcPr>
            <w:tcW w:w="9017" w:type="dxa"/>
          </w:tcPr>
          <w:p w14:paraId="64B1D987" w14:textId="77777777" w:rsidR="009C7642" w:rsidRPr="00FB2EA3" w:rsidRDefault="009C7642" w:rsidP="00D911D4">
            <w:pPr>
              <w:rPr>
                <w:rStyle w:val="Style1"/>
                <w:rFonts w:ascii="Calibri" w:hAnsi="Calibri" w:cs="Calibri"/>
              </w:rPr>
            </w:pPr>
          </w:p>
        </w:tc>
      </w:tr>
      <w:tr w:rsidR="009C7642" w:rsidRPr="00FB2EA3" w14:paraId="5C0C9A15" w14:textId="77777777" w:rsidTr="00F67740">
        <w:tc>
          <w:tcPr>
            <w:tcW w:w="9017" w:type="dxa"/>
          </w:tcPr>
          <w:p w14:paraId="6F1D8F3A" w14:textId="77777777" w:rsidR="009C7642" w:rsidRPr="00FB2EA3" w:rsidRDefault="009C7642" w:rsidP="00D911D4">
            <w:pPr>
              <w:rPr>
                <w:rStyle w:val="Style1"/>
                <w:rFonts w:ascii="Calibri" w:hAnsi="Calibri" w:cs="Calibri"/>
              </w:rPr>
            </w:pPr>
          </w:p>
        </w:tc>
      </w:tr>
    </w:tbl>
    <w:p w14:paraId="499C95C4" w14:textId="77777777" w:rsidR="00D911D4" w:rsidRPr="00FB2EA3" w:rsidRDefault="00D911D4" w:rsidP="00D911D4">
      <w:pPr>
        <w:spacing w:after="0" w:line="240" w:lineRule="auto"/>
        <w:rPr>
          <w:rFonts w:ascii="Calibri" w:eastAsia="Century Gothic" w:hAnsi="Calibri" w:cs="Calibri"/>
          <w:i/>
          <w:iCs/>
          <w:color w:val="D9D9D9"/>
          <w:kern w:val="0"/>
          <w:sz w:val="22"/>
          <w:szCs w:val="22"/>
          <w:lang w:val="en-US" w:eastAsia="en-US" w:bidi="en-US"/>
          <w14:ligatures w14:val="none"/>
        </w:rPr>
      </w:pPr>
    </w:p>
    <w:p w14:paraId="171BCBD6" w14:textId="400215C3" w:rsidR="00C9539E" w:rsidRPr="00FB2EA3" w:rsidRDefault="00C9539E" w:rsidP="5CFC6019">
      <w:pPr>
        <w:spacing w:after="0" w:line="240" w:lineRule="auto"/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</w:pP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Please note any career interruptions and impact</w:t>
      </w:r>
      <w:r w:rsidR="0019234D" w:rsidRPr="00FB2EA3">
        <w:rPr>
          <w:rFonts w:ascii="Calibri" w:eastAsia="Century Gothic" w:hAnsi="Calibri" w:cs="Calibri"/>
          <w:i/>
          <w:iCs/>
          <w:sz w:val="22"/>
          <w:szCs w:val="22"/>
          <w:lang w:val="en-US" w:eastAsia="en-US" w:bidi="en-US"/>
        </w:rPr>
        <w:t xml:space="preserve"> </w:t>
      </w:r>
      <w:r w:rsidR="00683E5D" w:rsidRPr="00FB2EA3">
        <w:rPr>
          <w:rFonts w:ascii="Calibri" w:eastAsia="Century Gothic" w:hAnsi="Calibri" w:cs="Calibri"/>
          <w:i/>
          <w:iCs/>
          <w:sz w:val="22"/>
          <w:szCs w:val="22"/>
          <w:lang w:val="en-US" w:eastAsia="en-US" w:bidi="en-US"/>
        </w:rPr>
        <w:t>on</w:t>
      </w:r>
      <w:r w:rsidR="0019234D" w:rsidRPr="00FB2EA3">
        <w:rPr>
          <w:rFonts w:ascii="Calibri" w:eastAsia="Century Gothic" w:hAnsi="Calibri" w:cs="Calibri"/>
          <w:i/>
          <w:iCs/>
          <w:sz w:val="22"/>
          <w:szCs w:val="22"/>
          <w:lang w:val="en-US" w:eastAsia="en-US" w:bidi="en-US"/>
        </w:rPr>
        <w:t xml:space="preserve"> </w:t>
      </w:r>
      <w:r w:rsidR="707A1C75" w:rsidRPr="00FB2EA3">
        <w:rPr>
          <w:rFonts w:ascii="Calibri" w:eastAsia="Century Gothic" w:hAnsi="Calibri" w:cs="Calibri"/>
          <w:i/>
          <w:iCs/>
          <w:sz w:val="22"/>
          <w:szCs w:val="22"/>
          <w:lang w:val="en-US" w:eastAsia="en-US" w:bidi="en-US"/>
        </w:rPr>
        <w:t>applicants</w:t>
      </w:r>
      <w:r w:rsidR="00F05652" w:rsidRPr="00FB2EA3">
        <w:rPr>
          <w:rFonts w:ascii="Calibri" w:eastAsia="Century Gothic" w:hAnsi="Calibri" w:cs="Calibri"/>
          <w:i/>
          <w:iCs/>
          <w:sz w:val="22"/>
          <w:szCs w:val="22"/>
          <w:lang w:val="en-US" w:eastAsia="en-US" w:bidi="en-US"/>
        </w:rPr>
        <w:t>,</w:t>
      </w:r>
      <w:r w:rsidR="0012273C" w:rsidRPr="00FB2EA3">
        <w:rPr>
          <w:rFonts w:ascii="Calibri" w:eastAsia="Century Gothic" w:hAnsi="Calibri" w:cs="Calibri"/>
          <w:i/>
          <w:iCs/>
          <w:sz w:val="22"/>
          <w:szCs w:val="22"/>
          <w:lang w:val="en-US" w:eastAsia="en-US" w:bidi="en-US"/>
        </w:rPr>
        <w:t xml:space="preserve"> if applicable</w:t>
      </w:r>
      <w:r w:rsidR="00CC5430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.</w:t>
      </w: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 (</w:t>
      </w:r>
      <w:r w:rsidR="00CC5430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M</w:t>
      </w: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aximum</w:t>
      </w:r>
      <w:r w:rsidR="0047792D" w:rsidRPr="00FB2EA3">
        <w:rPr>
          <w:rFonts w:ascii="Calibri" w:eastAsia="Century Gothic" w:hAnsi="Calibri" w:cs="Calibri"/>
          <w:i/>
          <w:iCs/>
          <w:sz w:val="22"/>
          <w:szCs w:val="22"/>
          <w:lang w:val="en-US" w:eastAsia="en-US" w:bidi="en-US"/>
        </w:rPr>
        <w:t xml:space="preserve"> 50</w:t>
      </w: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 word</w:t>
      </w:r>
      <w:r w:rsidR="009A368B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s</w:t>
      </w:r>
      <w:r w:rsidR="0047792D" w:rsidRPr="00FB2EA3">
        <w:rPr>
          <w:rFonts w:ascii="Calibri" w:eastAsia="Century Gothic" w:hAnsi="Calibri" w:cs="Calibri"/>
          <w:i/>
          <w:iCs/>
          <w:sz w:val="22"/>
          <w:szCs w:val="22"/>
          <w:lang w:val="en-US" w:eastAsia="en-US" w:bidi="en-US"/>
        </w:rPr>
        <w:t xml:space="preserve"> per researcher</w:t>
      </w:r>
      <w:r w:rsidR="00F105B9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. Provide word count at end of section</w:t>
      </w:r>
      <w:r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 xml:space="preserve">). </w:t>
      </w:r>
      <w:r w:rsidR="009C7642" w:rsidRPr="00FB2EA3">
        <w:rPr>
          <w:rFonts w:ascii="Calibri" w:eastAsia="Century Gothic" w:hAnsi="Calibri" w:cs="Calibri"/>
          <w:i/>
          <w:iCs/>
          <w:kern w:val="0"/>
          <w:sz w:val="22"/>
          <w:szCs w:val="22"/>
          <w:lang w:val="en-US" w:eastAsia="en-US" w:bidi="en-US"/>
          <w14:ligatures w14:val="none"/>
        </w:rPr>
        <w:t>Add more rows if required.</w:t>
      </w:r>
    </w:p>
    <w:p w14:paraId="2AB6C1CD" w14:textId="77777777" w:rsidR="00C9539E" w:rsidRPr="00FB2EA3" w:rsidRDefault="00C9539E" w:rsidP="00C9539E">
      <w:pPr>
        <w:spacing w:after="0" w:line="240" w:lineRule="auto"/>
        <w:rPr>
          <w:rFonts w:ascii="Calibri" w:eastAsia="Century Gothic" w:hAnsi="Calibri" w:cs="Calibri"/>
          <w:i/>
          <w:iCs/>
          <w:color w:val="4A442A"/>
          <w:kern w:val="0"/>
          <w:sz w:val="22"/>
          <w:szCs w:val="22"/>
          <w:lang w:val="en-US" w:eastAsia="en-US" w:bidi="en-US"/>
          <w14:ligatures w14:val="none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017"/>
      </w:tblGrid>
      <w:tr w:rsidR="00C9539E" w:rsidRPr="00FB2EA3" w14:paraId="636B6C91" w14:textId="77777777" w:rsidTr="00F67740">
        <w:sdt>
          <w:sdtPr>
            <w:rPr>
              <w:rStyle w:val="Style1"/>
              <w:rFonts w:ascii="Calibri" w:hAnsi="Calibri" w:cs="Calibri"/>
            </w:rPr>
            <w:alias w:val=".."/>
            <w:tag w:val=".."/>
            <w:id w:val="1896697088"/>
            <w:placeholder>
              <w:docPart w:val="B91417E5A39B4368BC32238993B1E3EA"/>
            </w:placeholder>
            <w:temporary/>
            <w15:appearance w15:val="hidden"/>
            <w:text w:multiLine="1"/>
          </w:sdtPr>
          <w:sdtEndPr>
            <w:rPr>
              <w:rStyle w:val="DefaultParagraphFont"/>
              <w:sz w:val="22"/>
              <w:szCs w:val="22"/>
            </w:rPr>
          </w:sdtEndPr>
          <w:sdtContent>
            <w:tc>
              <w:tcPr>
                <w:tcW w:w="9017" w:type="dxa"/>
              </w:tcPr>
              <w:p w14:paraId="40359A40" w14:textId="23E9044A" w:rsidR="00C9539E" w:rsidRPr="00FB2EA3" w:rsidRDefault="008D4AE8">
                <w:pPr>
                  <w:rPr>
                    <w:rFonts w:ascii="Calibri" w:hAnsi="Calibri" w:cs="Calibri"/>
                    <w:i/>
                    <w:iCs/>
                    <w:color w:val="D9D9D9"/>
                    <w:sz w:val="22"/>
                    <w:szCs w:val="22"/>
                    <w:lang w:val="en-US" w:eastAsia="en-US" w:bidi="en-US"/>
                  </w:rPr>
                </w:pPr>
                <w:r w:rsidRPr="00FB2EA3">
                  <w:rPr>
                    <w:rStyle w:val="Style1"/>
                    <w:rFonts w:ascii="Calibri" w:hAnsi="Calibri" w:cs="Calibri"/>
                  </w:rPr>
                  <w:t xml:space="preserve">   </w:t>
                </w:r>
              </w:p>
            </w:tc>
          </w:sdtContent>
        </w:sdt>
      </w:tr>
      <w:tr w:rsidR="009C7642" w:rsidRPr="00FB2EA3" w14:paraId="5F44AC4D" w14:textId="77777777" w:rsidTr="00F67740">
        <w:tc>
          <w:tcPr>
            <w:tcW w:w="9017" w:type="dxa"/>
          </w:tcPr>
          <w:p w14:paraId="6C53A097" w14:textId="77777777" w:rsidR="009C7642" w:rsidRPr="00FB2EA3" w:rsidRDefault="009C7642">
            <w:pPr>
              <w:rPr>
                <w:rStyle w:val="Style1"/>
                <w:rFonts w:ascii="Calibri" w:hAnsi="Calibri" w:cs="Calibri"/>
              </w:rPr>
            </w:pPr>
          </w:p>
        </w:tc>
      </w:tr>
      <w:tr w:rsidR="009C7642" w:rsidRPr="00FB2EA3" w14:paraId="0B68C8F4" w14:textId="77777777" w:rsidTr="00F67740">
        <w:tc>
          <w:tcPr>
            <w:tcW w:w="9017" w:type="dxa"/>
          </w:tcPr>
          <w:p w14:paraId="08DFC3D7" w14:textId="77777777" w:rsidR="009C7642" w:rsidRPr="00FB2EA3" w:rsidRDefault="009C7642">
            <w:pPr>
              <w:rPr>
                <w:rStyle w:val="Style1"/>
                <w:rFonts w:ascii="Calibri" w:hAnsi="Calibri" w:cs="Calibri"/>
              </w:rPr>
            </w:pPr>
          </w:p>
        </w:tc>
      </w:tr>
      <w:tr w:rsidR="009C7642" w:rsidRPr="00FB2EA3" w14:paraId="5EF6E4F8" w14:textId="77777777" w:rsidTr="00F67740">
        <w:tc>
          <w:tcPr>
            <w:tcW w:w="9017" w:type="dxa"/>
          </w:tcPr>
          <w:p w14:paraId="0C316B88" w14:textId="77777777" w:rsidR="009C7642" w:rsidRPr="00FB2EA3" w:rsidRDefault="009C7642">
            <w:pPr>
              <w:rPr>
                <w:rStyle w:val="Style1"/>
                <w:rFonts w:ascii="Calibri" w:hAnsi="Calibri" w:cs="Calibri"/>
              </w:rPr>
            </w:pPr>
          </w:p>
        </w:tc>
      </w:tr>
    </w:tbl>
    <w:p w14:paraId="04DE877E" w14:textId="71CF3F5E" w:rsidR="00E651F3" w:rsidRPr="00FB2EA3" w:rsidRDefault="00E651F3" w:rsidP="00C2390A">
      <w:pPr>
        <w:rPr>
          <w:rFonts w:ascii="Calibri" w:hAnsi="Calibri" w:cs="Calibri"/>
        </w:rPr>
      </w:pPr>
    </w:p>
    <w:sectPr w:rsidR="00E651F3" w:rsidRPr="00FB2EA3" w:rsidSect="00C200A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39" w:code="9"/>
      <w:pgMar w:top="1418" w:right="1440" w:bottom="1418" w:left="1440" w:header="99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EA94BC" w14:textId="77777777" w:rsidR="005F4F56" w:rsidRDefault="005F4F56">
      <w:pPr>
        <w:spacing w:after="0" w:line="240" w:lineRule="auto"/>
      </w:pPr>
      <w:r>
        <w:separator/>
      </w:r>
    </w:p>
  </w:endnote>
  <w:endnote w:type="continuationSeparator" w:id="0">
    <w:p w14:paraId="78D075B2" w14:textId="77777777" w:rsidR="005F4F56" w:rsidRDefault="005F4F56">
      <w:pPr>
        <w:spacing w:after="0" w:line="240" w:lineRule="auto"/>
      </w:pPr>
      <w:r>
        <w:continuationSeparator/>
      </w:r>
    </w:p>
  </w:endnote>
  <w:endnote w:type="continuationNotice" w:id="1">
    <w:p w14:paraId="65B7173A" w14:textId="77777777" w:rsidR="005F4F56" w:rsidRDefault="005F4F5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417978" w14:textId="77777777" w:rsidR="00867C42" w:rsidRDefault="00867C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B433C4" w14:textId="00918BA6" w:rsidR="004B1CE6" w:rsidRPr="00D71598" w:rsidRDefault="00D911D4" w:rsidP="004B1CE6">
    <w:pPr>
      <w:shd w:val="clear" w:color="auto" w:fill="FFFFFF"/>
      <w:tabs>
        <w:tab w:val="left" w:pos="1935"/>
        <w:tab w:val="left" w:pos="8273"/>
      </w:tabs>
      <w:rPr>
        <w:rFonts w:ascii="Calibri" w:hAnsi="Calibri" w:cs="Calibri"/>
        <w:noProof/>
        <w:color w:val="5F497A"/>
        <w:sz w:val="20"/>
        <w:szCs w:val="20"/>
      </w:rPr>
    </w:pPr>
    <w:r w:rsidRPr="00D71598">
      <w:rPr>
        <w:rFonts w:ascii="Calibri" w:hAnsi="Calibri" w:cs="Calibri"/>
        <w:noProof/>
        <w:color w:val="5F497A"/>
        <w:sz w:val="20"/>
        <w:szCs w:val="20"/>
        <w:lang w:eastAsia="en-AU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CA6C868" wp14:editId="49097B3C">
              <wp:simplePos x="0" y="0"/>
              <wp:positionH relativeFrom="column">
                <wp:posOffset>-911225</wp:posOffset>
              </wp:positionH>
              <wp:positionV relativeFrom="paragraph">
                <wp:posOffset>-241613</wp:posOffset>
              </wp:positionV>
              <wp:extent cx="7543800" cy="0"/>
              <wp:effectExtent l="0" t="0" r="0" b="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543800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8064A2">
                            <a:lumMod val="75000"/>
                          </a:srgb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="http://schemas.openxmlformats.org/drawingml/2006/main" xmlns:arto="http://schemas.microsoft.com/office/word/2006/arto">
          <w:pict w14:anchorId="51FA7D87">
            <v:line id="Straight Connector 5" style="position:absolute;z-index:2516582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#604a7b" strokeweight="1.5pt" from="-71.75pt,-19pt" to="522.25pt,-19pt" w14:anchorId="55C251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"/>
          </w:pict>
        </mc:Fallback>
      </mc:AlternateContent>
    </w:r>
    <w:r w:rsidRPr="00D71598">
      <w:rPr>
        <w:rFonts w:ascii="Calibri" w:hAnsi="Calibri" w:cs="Calibri"/>
        <w:noProof/>
        <w:color w:val="5F497A"/>
        <w:sz w:val="20"/>
        <w:szCs w:val="20"/>
        <w:lang w:eastAsia="en-AU"/>
      </w:rPr>
      <w:t>GEMPASS</w:t>
    </w:r>
    <w:r w:rsidR="000E578F">
      <w:rPr>
        <w:rFonts w:ascii="Calibri" w:hAnsi="Calibri" w:cs="Calibri"/>
        <w:noProof/>
        <w:color w:val="5F497A"/>
        <w:sz w:val="20"/>
        <w:szCs w:val="20"/>
        <w:lang w:eastAsia="en-AU"/>
      </w:rPr>
      <w:t xml:space="preserve"> 202</w:t>
    </w:r>
    <w:r w:rsidR="00681C5C">
      <w:rPr>
        <w:rFonts w:ascii="Calibri" w:hAnsi="Calibri" w:cs="Calibri"/>
        <w:noProof/>
        <w:color w:val="5F497A"/>
        <w:sz w:val="20"/>
        <w:szCs w:val="20"/>
        <w:lang w:eastAsia="en-AU"/>
      </w:rPr>
      <w:t>6</w:t>
    </w:r>
    <w:r w:rsidRPr="00D71598">
      <w:rPr>
        <w:rFonts w:ascii="Calibri" w:hAnsi="Calibri" w:cs="Calibri"/>
        <w:noProof/>
        <w:color w:val="5F497A"/>
        <w:sz w:val="20"/>
        <w:szCs w:val="20"/>
        <w:lang w:eastAsia="en-AU"/>
      </w:rPr>
      <w:t xml:space="preserve"> </w:t>
    </w:r>
    <w:r w:rsidR="00B40271" w:rsidRPr="00D71598">
      <w:rPr>
        <w:rFonts w:ascii="Calibri" w:hAnsi="Calibri" w:cs="Calibri"/>
        <w:noProof/>
        <w:color w:val="5F497A"/>
        <w:sz w:val="20"/>
        <w:szCs w:val="20"/>
        <w:lang w:eastAsia="en-AU"/>
      </w:rPr>
      <w:t>Professional Development Initiative Grant</w:t>
    </w:r>
    <w:r w:rsidR="002057AB">
      <w:rPr>
        <w:rFonts w:ascii="Calibri" w:hAnsi="Calibri" w:cs="Calibri"/>
        <w:noProof/>
        <w:color w:val="5F497A"/>
        <w:sz w:val="20"/>
        <w:szCs w:val="20"/>
        <w:lang w:eastAsia="en-AU"/>
      </w:rPr>
      <w:t>s</w:t>
    </w:r>
    <w:r w:rsidR="00E352B4">
      <w:rPr>
        <w:rFonts w:ascii="Calibri" w:hAnsi="Calibri" w:cs="Calibri"/>
        <w:noProof/>
        <w:color w:val="5F497A"/>
        <w:sz w:val="20"/>
        <w:szCs w:val="20"/>
        <w:lang w:eastAsia="en-AU"/>
      </w:rPr>
      <w:t xml:space="preserve"> - </w:t>
    </w:r>
    <w:r w:rsidR="00B40271" w:rsidRPr="00D71598">
      <w:rPr>
        <w:rFonts w:ascii="Calibri" w:hAnsi="Calibri" w:cs="Calibri"/>
        <w:noProof/>
        <w:color w:val="5F497A"/>
        <w:sz w:val="20"/>
        <w:szCs w:val="20"/>
        <w:lang w:eastAsia="en-AU"/>
      </w:rPr>
      <w:t xml:space="preserve"> Template</w:t>
    </w:r>
    <w:r w:rsidRPr="00D71598">
      <w:rPr>
        <w:rFonts w:ascii="Calibri" w:hAnsi="Calibri" w:cs="Calibri"/>
        <w:color w:val="5F497A"/>
        <w:sz w:val="20"/>
        <w:szCs w:val="20"/>
      </w:rPr>
      <w:tab/>
      <w:t xml:space="preserve">page </w:t>
    </w:r>
    <w:r w:rsidRPr="00D71598">
      <w:rPr>
        <w:rFonts w:ascii="Calibri" w:hAnsi="Calibri" w:cs="Calibri"/>
        <w:color w:val="5F497A"/>
        <w:sz w:val="20"/>
        <w:szCs w:val="20"/>
      </w:rPr>
      <w:fldChar w:fldCharType="begin"/>
    </w:r>
    <w:r w:rsidRPr="00D71598">
      <w:rPr>
        <w:rFonts w:ascii="Calibri" w:hAnsi="Calibri" w:cs="Calibri"/>
        <w:color w:val="5F497A"/>
        <w:sz w:val="20"/>
        <w:szCs w:val="20"/>
      </w:rPr>
      <w:instrText xml:space="preserve"> PAGE   \* MERGEFORMAT </w:instrText>
    </w:r>
    <w:r w:rsidRPr="00D71598">
      <w:rPr>
        <w:rFonts w:ascii="Calibri" w:hAnsi="Calibri" w:cs="Calibri"/>
        <w:color w:val="5F497A"/>
        <w:sz w:val="20"/>
        <w:szCs w:val="20"/>
      </w:rPr>
      <w:fldChar w:fldCharType="separate"/>
    </w:r>
    <w:r w:rsidRPr="00D71598">
      <w:rPr>
        <w:rFonts w:ascii="Calibri" w:hAnsi="Calibri" w:cs="Calibri"/>
        <w:noProof/>
        <w:color w:val="5F497A"/>
        <w:sz w:val="20"/>
        <w:szCs w:val="20"/>
      </w:rPr>
      <w:t>2</w:t>
    </w:r>
    <w:r w:rsidRPr="00D71598">
      <w:rPr>
        <w:rFonts w:ascii="Calibri" w:hAnsi="Calibri" w:cs="Calibri"/>
        <w:noProof/>
        <w:color w:val="5F497A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E9BA55" w14:textId="77777777" w:rsidR="00D911D4" w:rsidRPr="00FD574F" w:rsidRDefault="00D911D4">
    <w:pPr>
      <w:pStyle w:val="Foot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5AAD7DE3" wp14:editId="4CC362A7">
              <wp:simplePos x="0" y="0"/>
              <wp:positionH relativeFrom="column">
                <wp:posOffset>-87549</wp:posOffset>
              </wp:positionH>
              <wp:positionV relativeFrom="paragraph">
                <wp:posOffset>-58636</wp:posOffset>
              </wp:positionV>
              <wp:extent cx="6200397" cy="714375"/>
              <wp:effectExtent l="0" t="0" r="0" b="9525"/>
              <wp:wrapNone/>
              <wp:docPr id="3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00397" cy="714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EC713A" w14:textId="19A2A228" w:rsidR="00D911D4" w:rsidRPr="00D71598" w:rsidRDefault="00B40271">
                          <w:pPr>
                            <w:shd w:val="clear" w:color="auto" w:fill="FFFFFF"/>
                            <w:tabs>
                              <w:tab w:val="left" w:pos="1935"/>
                              <w:tab w:val="left" w:pos="8273"/>
                            </w:tabs>
                            <w:rPr>
                              <w:rFonts w:ascii="Calibri" w:hAnsi="Calibri" w:cs="Calibri"/>
                              <w:i/>
                              <w:color w:val="5F497A"/>
                              <w:sz w:val="20"/>
                              <w:szCs w:val="20"/>
                            </w:rPr>
                          </w:pPr>
                          <w:r w:rsidRPr="00D71598">
                            <w:rPr>
                              <w:rFonts w:ascii="Calibri" w:hAnsi="Calibri" w:cs="Calibri"/>
                              <w:noProof/>
                              <w:color w:val="5F497A"/>
                              <w:sz w:val="20"/>
                              <w:szCs w:val="20"/>
                              <w:lang w:eastAsia="en-AU"/>
                            </w:rPr>
                            <w:t>GEMPASS</w:t>
                          </w:r>
                          <w:r w:rsidR="000E578F">
                            <w:rPr>
                              <w:rFonts w:ascii="Calibri" w:hAnsi="Calibri" w:cs="Calibri"/>
                              <w:noProof/>
                              <w:color w:val="5F497A"/>
                              <w:sz w:val="20"/>
                              <w:szCs w:val="20"/>
                              <w:lang w:eastAsia="en-AU"/>
                            </w:rPr>
                            <w:t xml:space="preserve"> 202</w:t>
                          </w:r>
                          <w:r w:rsidR="002E4DA5">
                            <w:rPr>
                              <w:rFonts w:ascii="Calibri" w:hAnsi="Calibri" w:cs="Calibri"/>
                              <w:noProof/>
                              <w:color w:val="5F497A"/>
                              <w:sz w:val="20"/>
                              <w:szCs w:val="20"/>
                              <w:lang w:eastAsia="en-AU"/>
                            </w:rPr>
                            <w:t>6</w:t>
                          </w:r>
                          <w:r w:rsidRPr="00D71598">
                            <w:rPr>
                              <w:rFonts w:ascii="Calibri" w:hAnsi="Calibri" w:cs="Calibri"/>
                              <w:noProof/>
                              <w:color w:val="5F497A"/>
                              <w:sz w:val="20"/>
                              <w:szCs w:val="20"/>
                              <w:lang w:eastAsia="en-AU"/>
                            </w:rPr>
                            <w:t xml:space="preserve"> Professional Development Initiative Grant</w:t>
                          </w:r>
                          <w:r w:rsidR="008B2912">
                            <w:rPr>
                              <w:rFonts w:ascii="Calibri" w:hAnsi="Calibri" w:cs="Calibri"/>
                              <w:noProof/>
                              <w:color w:val="5F497A"/>
                              <w:sz w:val="20"/>
                              <w:szCs w:val="20"/>
                              <w:lang w:eastAsia="en-AU"/>
                            </w:rPr>
                            <w:t>s</w:t>
                          </w:r>
                          <w:r w:rsidR="000E578F">
                            <w:rPr>
                              <w:rFonts w:ascii="Calibri" w:hAnsi="Calibri" w:cs="Calibri"/>
                              <w:noProof/>
                              <w:color w:val="5F497A"/>
                              <w:sz w:val="20"/>
                              <w:szCs w:val="20"/>
                              <w:lang w:eastAsia="en-AU"/>
                            </w:rPr>
                            <w:t xml:space="preserve"> -</w:t>
                          </w:r>
                          <w:r w:rsidRPr="00D71598">
                            <w:rPr>
                              <w:rFonts w:ascii="Calibri" w:hAnsi="Calibri" w:cs="Calibri"/>
                              <w:noProof/>
                              <w:color w:val="5F497A"/>
                              <w:sz w:val="20"/>
                              <w:szCs w:val="20"/>
                              <w:lang w:eastAsia="en-AU"/>
                            </w:rPr>
                            <w:t xml:space="preserve"> Template</w:t>
                          </w:r>
                          <w:r w:rsidR="00D911D4" w:rsidRPr="00D71598">
                            <w:rPr>
                              <w:rFonts w:ascii="Calibri" w:hAnsi="Calibri" w:cs="Calibri"/>
                              <w:color w:val="5F497A"/>
                              <w:sz w:val="20"/>
                              <w:szCs w:val="20"/>
                            </w:rPr>
                            <w:tab/>
                            <w:t xml:space="preserve">page </w:t>
                          </w:r>
                          <w:r w:rsidR="00D911D4" w:rsidRPr="00D71598">
                            <w:rPr>
                              <w:rFonts w:ascii="Calibri" w:hAnsi="Calibri" w:cs="Calibri"/>
                              <w:color w:val="5F497A"/>
                              <w:sz w:val="20"/>
                              <w:szCs w:val="20"/>
                            </w:rPr>
                            <w:fldChar w:fldCharType="begin"/>
                          </w:r>
                          <w:r w:rsidR="00D911D4" w:rsidRPr="00D71598">
                            <w:rPr>
                              <w:rFonts w:ascii="Calibri" w:hAnsi="Calibri" w:cs="Calibri"/>
                              <w:color w:val="5F497A"/>
                              <w:sz w:val="20"/>
                              <w:szCs w:val="20"/>
                            </w:rPr>
                            <w:instrText xml:space="preserve"> PAGE   \* MERGEFORMAT </w:instrText>
                          </w:r>
                          <w:r w:rsidR="00D911D4" w:rsidRPr="00D71598">
                            <w:rPr>
                              <w:rFonts w:ascii="Calibri" w:hAnsi="Calibri" w:cs="Calibri"/>
                              <w:color w:val="5F497A"/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D911D4" w:rsidRPr="00D71598">
                            <w:rPr>
                              <w:rFonts w:ascii="Calibri" w:hAnsi="Calibri" w:cs="Calibri"/>
                              <w:color w:val="5F497A"/>
                              <w:sz w:val="20"/>
                              <w:szCs w:val="20"/>
                            </w:rPr>
                            <w:t>2</w:t>
                          </w:r>
                          <w:r w:rsidR="00D911D4" w:rsidRPr="00D71598">
                            <w:rPr>
                              <w:rFonts w:ascii="Calibri" w:hAnsi="Calibri" w:cs="Calibri"/>
                              <w:noProof/>
                              <w:color w:val="5F497A"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  <w:p w14:paraId="19C08BD9" w14:textId="77777777" w:rsidR="00D911D4" w:rsidRPr="00D911D4" w:rsidRDefault="00D911D4">
                          <w:pPr>
                            <w:tabs>
                              <w:tab w:val="right" w:pos="8364"/>
                              <w:tab w:val="right" w:pos="11057"/>
                            </w:tabs>
                            <w:rPr>
                              <w:rFonts w:cs="Calibri"/>
                              <w:iCs/>
                              <w:color w:val="404040"/>
                              <w:sz w:val="20"/>
                              <w:szCs w:val="20"/>
                            </w:rPr>
                          </w:pPr>
                        </w:p>
                        <w:p w14:paraId="0AC1CC24" w14:textId="77777777" w:rsidR="00D911D4" w:rsidRPr="00D911D4" w:rsidRDefault="00D911D4">
                          <w:pPr>
                            <w:tabs>
                              <w:tab w:val="right" w:pos="8364"/>
                              <w:tab w:val="right" w:pos="11057"/>
                            </w:tabs>
                            <w:rPr>
                              <w:rFonts w:cs="Calibri"/>
                              <w:iCs/>
                              <w:color w:val="404040"/>
                              <w:sz w:val="20"/>
                              <w:szCs w:val="20"/>
                            </w:rPr>
                          </w:pPr>
                        </w:p>
                        <w:p w14:paraId="47C13F6B" w14:textId="77777777" w:rsidR="00D911D4" w:rsidRPr="00D911D4" w:rsidRDefault="00D911D4">
                          <w:pPr>
                            <w:tabs>
                              <w:tab w:val="right" w:pos="8364"/>
                              <w:tab w:val="right" w:pos="11057"/>
                            </w:tabs>
                            <w:rPr>
                              <w:rFonts w:cs="Calibri"/>
                              <w:iCs/>
                              <w:color w:val="404040"/>
                              <w:sz w:val="20"/>
                              <w:szCs w:val="20"/>
                            </w:rPr>
                          </w:pPr>
                        </w:p>
                        <w:p w14:paraId="5BAACA81" w14:textId="77777777" w:rsidR="00D911D4" w:rsidRPr="00D911D4" w:rsidRDefault="00D911D4">
                          <w:pPr>
                            <w:tabs>
                              <w:tab w:val="right" w:pos="8364"/>
                              <w:tab w:val="right" w:pos="11057"/>
                            </w:tabs>
                            <w:rPr>
                              <w:rFonts w:cs="Calibri"/>
                              <w:iCs/>
                              <w:color w:val="404040"/>
                              <w:sz w:val="20"/>
                              <w:szCs w:val="20"/>
                            </w:rPr>
                          </w:pPr>
                        </w:p>
                        <w:p w14:paraId="4227A083" w14:textId="77777777" w:rsidR="00D911D4" w:rsidRPr="00D911D4" w:rsidRDefault="00D911D4">
                          <w:pPr>
                            <w:tabs>
                              <w:tab w:val="right" w:pos="8364"/>
                              <w:tab w:val="right" w:pos="11057"/>
                            </w:tabs>
                            <w:rPr>
                              <w:rFonts w:cs="Calibri"/>
                              <w:iCs/>
                              <w:color w:val="404040"/>
                              <w:sz w:val="20"/>
                              <w:szCs w:val="20"/>
                            </w:rPr>
                          </w:pPr>
                        </w:p>
                        <w:p w14:paraId="05459FC7" w14:textId="77777777" w:rsidR="00D911D4" w:rsidRPr="00D911D4" w:rsidRDefault="00D911D4">
                          <w:pPr>
                            <w:tabs>
                              <w:tab w:val="right" w:pos="8364"/>
                              <w:tab w:val="right" w:pos="11057"/>
                            </w:tabs>
                            <w:rPr>
                              <w:rFonts w:cs="Calibri"/>
                              <w:iCs/>
                              <w:color w:val="404040"/>
                              <w:sz w:val="20"/>
                              <w:szCs w:val="20"/>
                            </w:rPr>
                          </w:pPr>
                        </w:p>
                        <w:p w14:paraId="5B0F5521" w14:textId="77777777" w:rsidR="00D911D4" w:rsidRPr="00D911D4" w:rsidRDefault="00D911D4">
                          <w:pPr>
                            <w:tabs>
                              <w:tab w:val="right" w:pos="8364"/>
                              <w:tab w:val="right" w:pos="11057"/>
                            </w:tabs>
                            <w:rPr>
                              <w:rFonts w:cs="Calibri"/>
                              <w:iCs/>
                              <w:color w:val="404040"/>
                              <w:sz w:val="20"/>
                              <w:szCs w:val="20"/>
                            </w:rPr>
                          </w:pPr>
                        </w:p>
                        <w:p w14:paraId="7641C9E6" w14:textId="77777777" w:rsidR="00D911D4" w:rsidRPr="00D911D4" w:rsidRDefault="00D911D4">
                          <w:pPr>
                            <w:tabs>
                              <w:tab w:val="right" w:pos="8364"/>
                              <w:tab w:val="right" w:pos="11057"/>
                            </w:tabs>
                            <w:rPr>
                              <w:rFonts w:cs="Calibri"/>
                              <w:iCs/>
                              <w:color w:val="404040"/>
                              <w:sz w:val="20"/>
                              <w:szCs w:val="20"/>
                            </w:rPr>
                          </w:pPr>
                        </w:p>
                        <w:p w14:paraId="54EB6082" w14:textId="77777777" w:rsidR="00D911D4" w:rsidRPr="00D911D4" w:rsidRDefault="00D911D4">
                          <w:pPr>
                            <w:tabs>
                              <w:tab w:val="right" w:pos="8364"/>
                              <w:tab w:val="right" w:pos="11057"/>
                            </w:tabs>
                            <w:rPr>
                              <w:rFonts w:cs="Calibri"/>
                              <w:iCs/>
                              <w:color w:val="404040"/>
                              <w:sz w:val="20"/>
                              <w:szCs w:val="20"/>
                            </w:rPr>
                          </w:pPr>
                        </w:p>
                        <w:p w14:paraId="64E2410D" w14:textId="77777777" w:rsidR="00D911D4" w:rsidRPr="00D911D4" w:rsidRDefault="00D911D4">
                          <w:pPr>
                            <w:tabs>
                              <w:tab w:val="right" w:pos="8364"/>
                              <w:tab w:val="right" w:pos="11057"/>
                            </w:tabs>
                            <w:rPr>
                              <w:rFonts w:cs="Calibri"/>
                              <w:iCs/>
                              <w:color w:val="404040"/>
                              <w:sz w:val="20"/>
                              <w:szCs w:val="20"/>
                            </w:rPr>
                          </w:pPr>
                        </w:p>
                        <w:p w14:paraId="56E68A28" w14:textId="77777777" w:rsidR="00D911D4" w:rsidRPr="00D911D4" w:rsidRDefault="00D911D4">
                          <w:pPr>
                            <w:tabs>
                              <w:tab w:val="right" w:pos="8364"/>
                              <w:tab w:val="right" w:pos="11057"/>
                            </w:tabs>
                            <w:rPr>
                              <w:rFonts w:cs="Calibri"/>
                              <w:iCs/>
                              <w:color w:val="404040"/>
                              <w:sz w:val="20"/>
                              <w:szCs w:val="20"/>
                            </w:rPr>
                          </w:pPr>
                        </w:p>
                        <w:p w14:paraId="654EF2BA" w14:textId="77777777" w:rsidR="00D911D4" w:rsidRPr="00D911D4" w:rsidRDefault="00D911D4">
                          <w:pPr>
                            <w:tabs>
                              <w:tab w:val="right" w:pos="8364"/>
                              <w:tab w:val="right" w:pos="11057"/>
                            </w:tabs>
                            <w:rPr>
                              <w:rFonts w:cs="Calibri"/>
                              <w:iCs/>
                              <w:color w:val="404040"/>
                              <w:sz w:val="20"/>
                              <w:szCs w:val="20"/>
                            </w:rPr>
                          </w:pPr>
                        </w:p>
                        <w:p w14:paraId="20C2AD61" w14:textId="77777777" w:rsidR="00D911D4" w:rsidRPr="00D911D4" w:rsidRDefault="00D911D4">
                          <w:pPr>
                            <w:tabs>
                              <w:tab w:val="right" w:pos="8364"/>
                              <w:tab w:val="right" w:pos="11057"/>
                            </w:tabs>
                            <w:rPr>
                              <w:rFonts w:cs="Calibri"/>
                              <w:iCs/>
                              <w:color w:val="404040"/>
                              <w:sz w:val="20"/>
                              <w:szCs w:val="20"/>
                            </w:rPr>
                          </w:pPr>
                        </w:p>
                        <w:p w14:paraId="6782139D" w14:textId="77777777" w:rsidR="00D911D4" w:rsidRPr="00D911D4" w:rsidRDefault="00D911D4">
                          <w:pPr>
                            <w:tabs>
                              <w:tab w:val="right" w:pos="8364"/>
                              <w:tab w:val="right" w:pos="11057"/>
                            </w:tabs>
                            <w:rPr>
                              <w:rFonts w:cs="Calibri"/>
                              <w:iCs/>
                              <w:color w:val="404040"/>
                              <w:sz w:val="20"/>
                              <w:szCs w:val="20"/>
                            </w:rPr>
                          </w:pPr>
                        </w:p>
                        <w:p w14:paraId="043762C7" w14:textId="77777777" w:rsidR="00D911D4" w:rsidRPr="00D911D4" w:rsidRDefault="00D911D4">
                          <w:pPr>
                            <w:tabs>
                              <w:tab w:val="right" w:pos="8364"/>
                              <w:tab w:val="right" w:pos="11057"/>
                            </w:tabs>
                            <w:rPr>
                              <w:rFonts w:cs="Calibri"/>
                              <w:iCs/>
                              <w:color w:val="404040"/>
                              <w:sz w:val="20"/>
                              <w:szCs w:val="20"/>
                            </w:rPr>
                          </w:pPr>
                        </w:p>
                        <w:p w14:paraId="5BD51F9E" w14:textId="77777777" w:rsidR="00D911D4" w:rsidRPr="00D911D4" w:rsidRDefault="00D911D4">
                          <w:pPr>
                            <w:tabs>
                              <w:tab w:val="right" w:pos="8364"/>
                              <w:tab w:val="right" w:pos="11057"/>
                            </w:tabs>
                            <w:rPr>
                              <w:rFonts w:cs="Calibri"/>
                              <w:iCs/>
                              <w:color w:val="404040"/>
                              <w:sz w:val="20"/>
                              <w:szCs w:val="20"/>
                            </w:rPr>
                          </w:pPr>
                          <w:r w:rsidRPr="00D911D4">
                            <w:rPr>
                              <w:rFonts w:cs="Calibri"/>
                              <w:iCs/>
                              <w:color w:val="404040"/>
                              <w:sz w:val="20"/>
                              <w:szCs w:val="20"/>
                            </w:rPr>
                            <w:t xml:space="preserve">Sydney, NSW, 2000                   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AAD7DE3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-6.9pt;margin-top:-4.6pt;width:488.2pt;height:56.2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" filled="f" stroked="f">
              <v:textbox>
                <w:txbxContent>
                  <w:p w14:paraId="50EC713A" w14:textId="19A2A228" w:rsidR="00D911D4" w:rsidRPr="00D71598" w:rsidRDefault="00B40271">
                    <w:pPr>
                      <w:shd w:val="clear" w:color="auto" w:fill="FFFFFF"/>
                      <w:tabs>
                        <w:tab w:val="left" w:pos="1935"/>
                        <w:tab w:val="left" w:pos="8273"/>
                      </w:tabs>
                      <w:rPr>
                        <w:rFonts w:ascii="Calibri" w:hAnsi="Calibri" w:cs="Calibri"/>
                        <w:i/>
                        <w:color w:val="5F497A"/>
                        <w:sz w:val="20"/>
                        <w:szCs w:val="20"/>
                      </w:rPr>
                    </w:pPr>
                    <w:r w:rsidRPr="00D71598">
                      <w:rPr>
                        <w:rFonts w:ascii="Calibri" w:hAnsi="Calibri" w:cs="Calibri"/>
                        <w:noProof/>
                        <w:color w:val="5F497A"/>
                        <w:sz w:val="20"/>
                        <w:szCs w:val="20"/>
                        <w:lang w:eastAsia="en-AU"/>
                      </w:rPr>
                      <w:t>GEMPASS</w:t>
                    </w:r>
                    <w:r w:rsidR="000E578F">
                      <w:rPr>
                        <w:rFonts w:ascii="Calibri" w:hAnsi="Calibri" w:cs="Calibri"/>
                        <w:noProof/>
                        <w:color w:val="5F497A"/>
                        <w:sz w:val="20"/>
                        <w:szCs w:val="20"/>
                        <w:lang w:eastAsia="en-AU"/>
                      </w:rPr>
                      <w:t xml:space="preserve"> 202</w:t>
                    </w:r>
                    <w:r w:rsidR="002E4DA5">
                      <w:rPr>
                        <w:rFonts w:ascii="Calibri" w:hAnsi="Calibri" w:cs="Calibri"/>
                        <w:noProof/>
                        <w:color w:val="5F497A"/>
                        <w:sz w:val="20"/>
                        <w:szCs w:val="20"/>
                        <w:lang w:eastAsia="en-AU"/>
                      </w:rPr>
                      <w:t>6</w:t>
                    </w:r>
                    <w:r w:rsidRPr="00D71598">
                      <w:rPr>
                        <w:rFonts w:ascii="Calibri" w:hAnsi="Calibri" w:cs="Calibri"/>
                        <w:noProof/>
                        <w:color w:val="5F497A"/>
                        <w:sz w:val="20"/>
                        <w:szCs w:val="20"/>
                        <w:lang w:eastAsia="en-AU"/>
                      </w:rPr>
                      <w:t xml:space="preserve"> Professional Development Initiative Grant</w:t>
                    </w:r>
                    <w:r w:rsidR="008B2912">
                      <w:rPr>
                        <w:rFonts w:ascii="Calibri" w:hAnsi="Calibri" w:cs="Calibri"/>
                        <w:noProof/>
                        <w:color w:val="5F497A"/>
                        <w:sz w:val="20"/>
                        <w:szCs w:val="20"/>
                        <w:lang w:eastAsia="en-AU"/>
                      </w:rPr>
                      <w:t>s</w:t>
                    </w:r>
                    <w:r w:rsidR="000E578F">
                      <w:rPr>
                        <w:rFonts w:ascii="Calibri" w:hAnsi="Calibri" w:cs="Calibri"/>
                        <w:noProof/>
                        <w:color w:val="5F497A"/>
                        <w:sz w:val="20"/>
                        <w:szCs w:val="20"/>
                        <w:lang w:eastAsia="en-AU"/>
                      </w:rPr>
                      <w:t xml:space="preserve"> -</w:t>
                    </w:r>
                    <w:r w:rsidRPr="00D71598">
                      <w:rPr>
                        <w:rFonts w:ascii="Calibri" w:hAnsi="Calibri" w:cs="Calibri"/>
                        <w:noProof/>
                        <w:color w:val="5F497A"/>
                        <w:sz w:val="20"/>
                        <w:szCs w:val="20"/>
                        <w:lang w:eastAsia="en-AU"/>
                      </w:rPr>
                      <w:t xml:space="preserve"> Template</w:t>
                    </w:r>
                    <w:r w:rsidR="00D911D4" w:rsidRPr="00D71598">
                      <w:rPr>
                        <w:rFonts w:ascii="Calibri" w:hAnsi="Calibri" w:cs="Calibri"/>
                        <w:color w:val="5F497A"/>
                        <w:sz w:val="20"/>
                        <w:szCs w:val="20"/>
                      </w:rPr>
                      <w:tab/>
                      <w:t xml:space="preserve">page </w:t>
                    </w:r>
                    <w:r w:rsidR="00D911D4" w:rsidRPr="00D71598">
                      <w:rPr>
                        <w:rFonts w:ascii="Calibri" w:hAnsi="Calibri" w:cs="Calibri"/>
                        <w:color w:val="5F497A"/>
                        <w:sz w:val="20"/>
                        <w:szCs w:val="20"/>
                      </w:rPr>
                      <w:fldChar w:fldCharType="begin"/>
                    </w:r>
                    <w:r w:rsidR="00D911D4" w:rsidRPr="00D71598">
                      <w:rPr>
                        <w:rFonts w:ascii="Calibri" w:hAnsi="Calibri" w:cs="Calibri"/>
                        <w:color w:val="5F497A"/>
                        <w:sz w:val="20"/>
                        <w:szCs w:val="20"/>
                      </w:rPr>
                      <w:instrText xml:space="preserve"> PAGE   \* MERGEFORMAT </w:instrText>
                    </w:r>
                    <w:r w:rsidR="00D911D4" w:rsidRPr="00D71598">
                      <w:rPr>
                        <w:rFonts w:ascii="Calibri" w:hAnsi="Calibri" w:cs="Calibri"/>
                        <w:color w:val="5F497A"/>
                        <w:sz w:val="20"/>
                        <w:szCs w:val="20"/>
                      </w:rPr>
                      <w:fldChar w:fldCharType="separate"/>
                    </w:r>
                    <w:r w:rsidR="00D911D4" w:rsidRPr="00D71598">
                      <w:rPr>
                        <w:rFonts w:ascii="Calibri" w:hAnsi="Calibri" w:cs="Calibri"/>
                        <w:color w:val="5F497A"/>
                        <w:sz w:val="20"/>
                        <w:szCs w:val="20"/>
                      </w:rPr>
                      <w:t>2</w:t>
                    </w:r>
                    <w:r w:rsidR="00D911D4" w:rsidRPr="00D71598">
                      <w:rPr>
                        <w:rFonts w:ascii="Calibri" w:hAnsi="Calibri" w:cs="Calibri"/>
                        <w:noProof/>
                        <w:color w:val="5F497A"/>
                        <w:sz w:val="20"/>
                        <w:szCs w:val="20"/>
                      </w:rPr>
                      <w:fldChar w:fldCharType="end"/>
                    </w:r>
                  </w:p>
                  <w:p w14:paraId="19C08BD9" w14:textId="77777777" w:rsidR="00D911D4" w:rsidRPr="00D911D4" w:rsidRDefault="00D911D4">
                    <w:pPr>
                      <w:tabs>
                        <w:tab w:val="right" w:pos="8364"/>
                        <w:tab w:val="right" w:pos="11057"/>
                      </w:tabs>
                      <w:rPr>
                        <w:rFonts w:cs="Calibri"/>
                        <w:iCs/>
                        <w:color w:val="404040"/>
                        <w:sz w:val="20"/>
                        <w:szCs w:val="20"/>
                      </w:rPr>
                    </w:pPr>
                  </w:p>
                  <w:p w14:paraId="0AC1CC24" w14:textId="77777777" w:rsidR="00D911D4" w:rsidRPr="00D911D4" w:rsidRDefault="00D911D4">
                    <w:pPr>
                      <w:tabs>
                        <w:tab w:val="right" w:pos="8364"/>
                        <w:tab w:val="right" w:pos="11057"/>
                      </w:tabs>
                      <w:rPr>
                        <w:rFonts w:cs="Calibri"/>
                        <w:iCs/>
                        <w:color w:val="404040"/>
                        <w:sz w:val="20"/>
                        <w:szCs w:val="20"/>
                      </w:rPr>
                    </w:pPr>
                  </w:p>
                  <w:p w14:paraId="47C13F6B" w14:textId="77777777" w:rsidR="00D911D4" w:rsidRPr="00D911D4" w:rsidRDefault="00D911D4">
                    <w:pPr>
                      <w:tabs>
                        <w:tab w:val="right" w:pos="8364"/>
                        <w:tab w:val="right" w:pos="11057"/>
                      </w:tabs>
                      <w:rPr>
                        <w:rFonts w:cs="Calibri"/>
                        <w:iCs/>
                        <w:color w:val="404040"/>
                        <w:sz w:val="20"/>
                        <w:szCs w:val="20"/>
                      </w:rPr>
                    </w:pPr>
                  </w:p>
                  <w:p w14:paraId="5BAACA81" w14:textId="77777777" w:rsidR="00D911D4" w:rsidRPr="00D911D4" w:rsidRDefault="00D911D4">
                    <w:pPr>
                      <w:tabs>
                        <w:tab w:val="right" w:pos="8364"/>
                        <w:tab w:val="right" w:pos="11057"/>
                      </w:tabs>
                      <w:rPr>
                        <w:rFonts w:cs="Calibri"/>
                        <w:iCs/>
                        <w:color w:val="404040"/>
                        <w:sz w:val="20"/>
                        <w:szCs w:val="20"/>
                      </w:rPr>
                    </w:pPr>
                  </w:p>
                  <w:p w14:paraId="4227A083" w14:textId="77777777" w:rsidR="00D911D4" w:rsidRPr="00D911D4" w:rsidRDefault="00D911D4">
                    <w:pPr>
                      <w:tabs>
                        <w:tab w:val="right" w:pos="8364"/>
                        <w:tab w:val="right" w:pos="11057"/>
                      </w:tabs>
                      <w:rPr>
                        <w:rFonts w:cs="Calibri"/>
                        <w:iCs/>
                        <w:color w:val="404040"/>
                        <w:sz w:val="20"/>
                        <w:szCs w:val="20"/>
                      </w:rPr>
                    </w:pPr>
                  </w:p>
                  <w:p w14:paraId="05459FC7" w14:textId="77777777" w:rsidR="00D911D4" w:rsidRPr="00D911D4" w:rsidRDefault="00D911D4">
                    <w:pPr>
                      <w:tabs>
                        <w:tab w:val="right" w:pos="8364"/>
                        <w:tab w:val="right" w:pos="11057"/>
                      </w:tabs>
                      <w:rPr>
                        <w:rFonts w:cs="Calibri"/>
                        <w:iCs/>
                        <w:color w:val="404040"/>
                        <w:sz w:val="20"/>
                        <w:szCs w:val="20"/>
                      </w:rPr>
                    </w:pPr>
                  </w:p>
                  <w:p w14:paraId="5B0F5521" w14:textId="77777777" w:rsidR="00D911D4" w:rsidRPr="00D911D4" w:rsidRDefault="00D911D4">
                    <w:pPr>
                      <w:tabs>
                        <w:tab w:val="right" w:pos="8364"/>
                        <w:tab w:val="right" w:pos="11057"/>
                      </w:tabs>
                      <w:rPr>
                        <w:rFonts w:cs="Calibri"/>
                        <w:iCs/>
                        <w:color w:val="404040"/>
                        <w:sz w:val="20"/>
                        <w:szCs w:val="20"/>
                      </w:rPr>
                    </w:pPr>
                  </w:p>
                  <w:p w14:paraId="7641C9E6" w14:textId="77777777" w:rsidR="00D911D4" w:rsidRPr="00D911D4" w:rsidRDefault="00D911D4">
                    <w:pPr>
                      <w:tabs>
                        <w:tab w:val="right" w:pos="8364"/>
                        <w:tab w:val="right" w:pos="11057"/>
                      </w:tabs>
                      <w:rPr>
                        <w:rFonts w:cs="Calibri"/>
                        <w:iCs/>
                        <w:color w:val="404040"/>
                        <w:sz w:val="20"/>
                        <w:szCs w:val="20"/>
                      </w:rPr>
                    </w:pPr>
                  </w:p>
                  <w:p w14:paraId="54EB6082" w14:textId="77777777" w:rsidR="00D911D4" w:rsidRPr="00D911D4" w:rsidRDefault="00D911D4">
                    <w:pPr>
                      <w:tabs>
                        <w:tab w:val="right" w:pos="8364"/>
                        <w:tab w:val="right" w:pos="11057"/>
                      </w:tabs>
                      <w:rPr>
                        <w:rFonts w:cs="Calibri"/>
                        <w:iCs/>
                        <w:color w:val="404040"/>
                        <w:sz w:val="20"/>
                        <w:szCs w:val="20"/>
                      </w:rPr>
                    </w:pPr>
                  </w:p>
                  <w:p w14:paraId="64E2410D" w14:textId="77777777" w:rsidR="00D911D4" w:rsidRPr="00D911D4" w:rsidRDefault="00D911D4">
                    <w:pPr>
                      <w:tabs>
                        <w:tab w:val="right" w:pos="8364"/>
                        <w:tab w:val="right" w:pos="11057"/>
                      </w:tabs>
                      <w:rPr>
                        <w:rFonts w:cs="Calibri"/>
                        <w:iCs/>
                        <w:color w:val="404040"/>
                        <w:sz w:val="20"/>
                        <w:szCs w:val="20"/>
                      </w:rPr>
                    </w:pPr>
                  </w:p>
                  <w:p w14:paraId="56E68A28" w14:textId="77777777" w:rsidR="00D911D4" w:rsidRPr="00D911D4" w:rsidRDefault="00D911D4">
                    <w:pPr>
                      <w:tabs>
                        <w:tab w:val="right" w:pos="8364"/>
                        <w:tab w:val="right" w:pos="11057"/>
                      </w:tabs>
                      <w:rPr>
                        <w:rFonts w:cs="Calibri"/>
                        <w:iCs/>
                        <w:color w:val="404040"/>
                        <w:sz w:val="20"/>
                        <w:szCs w:val="20"/>
                      </w:rPr>
                    </w:pPr>
                  </w:p>
                  <w:p w14:paraId="654EF2BA" w14:textId="77777777" w:rsidR="00D911D4" w:rsidRPr="00D911D4" w:rsidRDefault="00D911D4">
                    <w:pPr>
                      <w:tabs>
                        <w:tab w:val="right" w:pos="8364"/>
                        <w:tab w:val="right" w:pos="11057"/>
                      </w:tabs>
                      <w:rPr>
                        <w:rFonts w:cs="Calibri"/>
                        <w:iCs/>
                        <w:color w:val="404040"/>
                        <w:sz w:val="20"/>
                        <w:szCs w:val="20"/>
                      </w:rPr>
                    </w:pPr>
                  </w:p>
                  <w:p w14:paraId="20C2AD61" w14:textId="77777777" w:rsidR="00D911D4" w:rsidRPr="00D911D4" w:rsidRDefault="00D911D4">
                    <w:pPr>
                      <w:tabs>
                        <w:tab w:val="right" w:pos="8364"/>
                        <w:tab w:val="right" w:pos="11057"/>
                      </w:tabs>
                      <w:rPr>
                        <w:rFonts w:cs="Calibri"/>
                        <w:iCs/>
                        <w:color w:val="404040"/>
                        <w:sz w:val="20"/>
                        <w:szCs w:val="20"/>
                      </w:rPr>
                    </w:pPr>
                  </w:p>
                  <w:p w14:paraId="6782139D" w14:textId="77777777" w:rsidR="00D911D4" w:rsidRPr="00D911D4" w:rsidRDefault="00D911D4">
                    <w:pPr>
                      <w:tabs>
                        <w:tab w:val="right" w:pos="8364"/>
                        <w:tab w:val="right" w:pos="11057"/>
                      </w:tabs>
                      <w:rPr>
                        <w:rFonts w:cs="Calibri"/>
                        <w:iCs/>
                        <w:color w:val="404040"/>
                        <w:sz w:val="20"/>
                        <w:szCs w:val="20"/>
                      </w:rPr>
                    </w:pPr>
                  </w:p>
                  <w:p w14:paraId="043762C7" w14:textId="77777777" w:rsidR="00D911D4" w:rsidRPr="00D911D4" w:rsidRDefault="00D911D4">
                    <w:pPr>
                      <w:tabs>
                        <w:tab w:val="right" w:pos="8364"/>
                        <w:tab w:val="right" w:pos="11057"/>
                      </w:tabs>
                      <w:rPr>
                        <w:rFonts w:cs="Calibri"/>
                        <w:iCs/>
                        <w:color w:val="404040"/>
                        <w:sz w:val="20"/>
                        <w:szCs w:val="20"/>
                      </w:rPr>
                    </w:pPr>
                  </w:p>
                  <w:p w14:paraId="5BD51F9E" w14:textId="77777777" w:rsidR="00D911D4" w:rsidRPr="00D911D4" w:rsidRDefault="00D911D4">
                    <w:pPr>
                      <w:tabs>
                        <w:tab w:val="right" w:pos="8364"/>
                        <w:tab w:val="right" w:pos="11057"/>
                      </w:tabs>
                      <w:rPr>
                        <w:rFonts w:cs="Calibri"/>
                        <w:iCs/>
                        <w:color w:val="404040"/>
                        <w:sz w:val="20"/>
                        <w:szCs w:val="20"/>
                      </w:rPr>
                    </w:pPr>
                    <w:r w:rsidRPr="00D911D4">
                      <w:rPr>
                        <w:rFonts w:cs="Calibri"/>
                        <w:iCs/>
                        <w:color w:val="404040"/>
                        <w:sz w:val="20"/>
                        <w:szCs w:val="20"/>
                      </w:rPr>
                      <w:t xml:space="preserve">Sydney, NSW, 2000                    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EAC7DCD" wp14:editId="3A631935">
              <wp:simplePos x="0" y="0"/>
              <wp:positionH relativeFrom="column">
                <wp:posOffset>-914399</wp:posOffset>
              </wp:positionH>
              <wp:positionV relativeFrom="paragraph">
                <wp:posOffset>-177800</wp:posOffset>
              </wp:positionV>
              <wp:extent cx="7543800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543800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8064A2">
                            <a:lumMod val="75000"/>
                          </a:srgb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="http://schemas.openxmlformats.org/drawingml/2006/main" xmlns:a14="http://schemas.microsoft.com/office/drawing/2010/main" xmlns:arto="http://schemas.microsoft.com/office/word/2006/arto">
          <w:pict w14:anchorId="11C0A153">
            <v:line id="Straight Connector 1" style="position:absolute;z-index:25165824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#604a7b" strokeweight="1.5pt" from="-1in,-14pt" to="522pt,-14pt" w14:anchorId="6F5759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"/>
          </w:pict>
        </mc:Fallback>
      </mc:AlternateContent>
    </w: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06CAEA49" wp14:editId="318AB8CE">
              <wp:simplePos x="0" y="0"/>
              <wp:positionH relativeFrom="column">
                <wp:posOffset>-932815</wp:posOffset>
              </wp:positionH>
              <wp:positionV relativeFrom="paragraph">
                <wp:posOffset>-131412</wp:posOffset>
              </wp:positionV>
              <wp:extent cx="8001000" cy="0"/>
              <wp:effectExtent l="0" t="19050" r="19050" b="19050"/>
              <wp:wrapNone/>
              <wp:docPr id="2" name="Lin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80010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ysClr val="window" lastClr="FFFFFF"/>
                        </a:solidFill>
                        <a:prstDash val="solid"/>
                        <a:headEnd/>
                        <a:tailEnd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arto="http://schemas.microsoft.com/office/word/2006/arto">
          <w:pict w14:anchorId="5DA1EA7B">
            <v:line id="Line 10" style="position:absolute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window" strokeweight="2.25pt" from="-73.45pt,-10.35pt" to="556.55pt,-10.35pt" w14:anchorId="36B9ED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"/>
          </w:pict>
        </mc:Fallback>
      </mc:AlternateContent>
    </w: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31E078D9" wp14:editId="0B88F7A6">
              <wp:simplePos x="0" y="0"/>
              <wp:positionH relativeFrom="column">
                <wp:posOffset>-914400</wp:posOffset>
              </wp:positionH>
              <wp:positionV relativeFrom="paragraph">
                <wp:posOffset>-337820</wp:posOffset>
              </wp:positionV>
              <wp:extent cx="7926705" cy="1143000"/>
              <wp:effectExtent l="0" t="0" r="0" b="0"/>
              <wp:wrapNone/>
              <wp:docPr id="4" name="Rectangl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926705" cy="1143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arto="http://schemas.microsoft.com/office/word/2006/arto">
          <w:pict w14:anchorId="3DA052EB">
            <v:rect id="Rectangle 8" style="position:absolute;margin-left:-1in;margin-top:-26.6pt;width:624.15pt;height:90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w14:anchorId="6FC8FD6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"/>
          </w:pict>
        </mc:Fallback>
      </mc:AlternateContent>
    </w:r>
  </w:p>
  <w:p w14:paraId="559E269E" w14:textId="77777777" w:rsidR="00D911D4" w:rsidRDefault="00D911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A3B9A3" w14:textId="77777777" w:rsidR="005F4F56" w:rsidRDefault="005F4F56">
      <w:pPr>
        <w:spacing w:after="0" w:line="240" w:lineRule="auto"/>
      </w:pPr>
      <w:r>
        <w:separator/>
      </w:r>
    </w:p>
  </w:footnote>
  <w:footnote w:type="continuationSeparator" w:id="0">
    <w:p w14:paraId="7F305534" w14:textId="77777777" w:rsidR="005F4F56" w:rsidRDefault="005F4F56">
      <w:pPr>
        <w:spacing w:after="0" w:line="240" w:lineRule="auto"/>
      </w:pPr>
      <w:r>
        <w:continuationSeparator/>
      </w:r>
    </w:p>
  </w:footnote>
  <w:footnote w:type="continuationNotice" w:id="1">
    <w:p w14:paraId="7FD576A1" w14:textId="77777777" w:rsidR="005F4F56" w:rsidRDefault="005F4F5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247C56" w14:textId="77777777" w:rsidR="00867C42" w:rsidRDefault="00867C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787585" w14:textId="77777777" w:rsidR="00867C42" w:rsidRDefault="00867C4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F9D2F2" w14:textId="00284637" w:rsidR="00D911D4" w:rsidRPr="00D911D4" w:rsidRDefault="00D911D4">
    <w:pPr>
      <w:spacing w:after="120"/>
      <w:textAlignment w:val="baseline"/>
      <w:rPr>
        <w:rFonts w:ascii="Avenir Next LT Pro" w:eastAsia="Times New Roman" w:hAnsi="Avenir Next LT Pro" w:cs="Segoe UI"/>
        <w:color w:val="5F497A"/>
        <w:sz w:val="28"/>
        <w:szCs w:val="28"/>
        <w:lang w:eastAsia="en-AU"/>
      </w:rPr>
    </w:pPr>
    <w:r w:rsidRPr="00D911D4">
      <w:rPr>
        <w:rFonts w:ascii="Avenir Next LT Pro" w:eastAsia="Times New Roman" w:hAnsi="Avenir Next LT Pro" w:cs="Segoe UI"/>
        <w:color w:val="5F497A"/>
        <w:sz w:val="28"/>
        <w:szCs w:val="28"/>
        <w:lang w:eastAsia="en-AU"/>
      </w:rPr>
      <w:t xml:space="preserve">GEMPASS Australia </w:t>
    </w:r>
  </w:p>
  <w:p w14:paraId="711E444F" w14:textId="77777777" w:rsidR="00D911D4" w:rsidRPr="00D911D4" w:rsidRDefault="00D911D4">
    <w:pPr>
      <w:textAlignment w:val="baseline"/>
      <w:rPr>
        <w:rFonts w:ascii="Avenir Next LT Pro" w:eastAsia="Times New Roman" w:hAnsi="Avenir Next LT Pro" w:cs="Segoe UI"/>
        <w:iCs/>
        <w:color w:val="5F497A"/>
        <w:lang w:eastAsia="en-AU"/>
      </w:rPr>
    </w:pPr>
    <w:r w:rsidRPr="00D911D4">
      <w:rPr>
        <w:rFonts w:ascii="Avenir Next LT Pro" w:hAnsi="Avenir Next LT Pro" w:cs="Calibri"/>
        <w:iCs/>
        <w:color w:val="5F497A"/>
        <w:sz w:val="18"/>
        <w:szCs w:val="18"/>
      </w:rPr>
      <w:t>Graduate Entry Medical Program Application &amp; Selection Service</w:t>
    </w:r>
  </w:p>
  <w:p w14:paraId="312F85F5" w14:textId="77777777" w:rsidR="00D911D4" w:rsidRPr="00D911D4" w:rsidRDefault="00D911D4">
    <w:pPr>
      <w:pStyle w:val="Header"/>
      <w:tabs>
        <w:tab w:val="left" w:pos="3210"/>
      </w:tabs>
      <w:rPr>
        <w:b/>
        <w:bCs/>
        <w:color w:val="215868"/>
        <w:sz w:val="18"/>
        <w:szCs w:val="18"/>
      </w:rPr>
    </w:pPr>
    <w:r w:rsidRPr="00D911D4">
      <w:rPr>
        <w:b/>
        <w:bCs/>
        <w:noProof/>
        <w:color w:val="215868"/>
        <w:sz w:val="18"/>
        <w:szCs w:val="18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223E0696" wp14:editId="408F75F8">
              <wp:simplePos x="0" y="0"/>
              <wp:positionH relativeFrom="column">
                <wp:posOffset>-1</wp:posOffset>
              </wp:positionH>
              <wp:positionV relativeFrom="paragraph">
                <wp:posOffset>26570</wp:posOffset>
              </wp:positionV>
              <wp:extent cx="3388093" cy="0"/>
              <wp:effectExtent l="0" t="0" r="0" b="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388093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8064A2">
                            <a:lumMod val="75000"/>
                          </a:srgb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 xmlns:a="http://schemas.openxmlformats.org/drawingml/2006/main" xmlns:arto="http://schemas.microsoft.com/office/word/2006/arto">
          <w:pict w14:anchorId="662BEFEC">
            <v:line id="Straight Connector 6" style="position:absolute;z-index:25165824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604a7b" strokeweight="1pt" from="0,2.1pt" to="266.8pt,2.1pt" w14:anchorId="6C19AD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345A7"/>
    <w:multiLevelType w:val="hybridMultilevel"/>
    <w:tmpl w:val="9C562F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160157"/>
    <w:multiLevelType w:val="hybridMultilevel"/>
    <w:tmpl w:val="05107D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8310C4"/>
    <w:multiLevelType w:val="hybridMultilevel"/>
    <w:tmpl w:val="3F809DA8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12B0CC4"/>
    <w:multiLevelType w:val="hybridMultilevel"/>
    <w:tmpl w:val="E72894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5C4360"/>
    <w:multiLevelType w:val="hybridMultilevel"/>
    <w:tmpl w:val="C2409960"/>
    <w:lvl w:ilvl="0" w:tplc="0C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55" w:hanging="360"/>
      </w:pPr>
    </w:lvl>
    <w:lvl w:ilvl="2" w:tplc="FFFFFFFF" w:tentative="1">
      <w:start w:val="1"/>
      <w:numFmt w:val="lowerRoman"/>
      <w:lvlText w:val="%3."/>
      <w:lvlJc w:val="right"/>
      <w:pPr>
        <w:ind w:left="2175" w:hanging="180"/>
      </w:pPr>
    </w:lvl>
    <w:lvl w:ilvl="3" w:tplc="FFFFFFFF" w:tentative="1">
      <w:start w:val="1"/>
      <w:numFmt w:val="decimal"/>
      <w:lvlText w:val="%4."/>
      <w:lvlJc w:val="left"/>
      <w:pPr>
        <w:ind w:left="2895" w:hanging="360"/>
      </w:pPr>
    </w:lvl>
    <w:lvl w:ilvl="4" w:tplc="FFFFFFFF" w:tentative="1">
      <w:start w:val="1"/>
      <w:numFmt w:val="lowerLetter"/>
      <w:lvlText w:val="%5."/>
      <w:lvlJc w:val="left"/>
      <w:pPr>
        <w:ind w:left="3615" w:hanging="360"/>
      </w:pPr>
    </w:lvl>
    <w:lvl w:ilvl="5" w:tplc="FFFFFFFF" w:tentative="1">
      <w:start w:val="1"/>
      <w:numFmt w:val="lowerRoman"/>
      <w:lvlText w:val="%6."/>
      <w:lvlJc w:val="right"/>
      <w:pPr>
        <w:ind w:left="4335" w:hanging="180"/>
      </w:pPr>
    </w:lvl>
    <w:lvl w:ilvl="6" w:tplc="FFFFFFFF" w:tentative="1">
      <w:start w:val="1"/>
      <w:numFmt w:val="decimal"/>
      <w:lvlText w:val="%7."/>
      <w:lvlJc w:val="left"/>
      <w:pPr>
        <w:ind w:left="5055" w:hanging="360"/>
      </w:pPr>
    </w:lvl>
    <w:lvl w:ilvl="7" w:tplc="FFFFFFFF" w:tentative="1">
      <w:start w:val="1"/>
      <w:numFmt w:val="lowerLetter"/>
      <w:lvlText w:val="%8."/>
      <w:lvlJc w:val="left"/>
      <w:pPr>
        <w:ind w:left="5775" w:hanging="360"/>
      </w:pPr>
    </w:lvl>
    <w:lvl w:ilvl="8" w:tplc="FFFFFFFF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5" w15:restartNumberingAfterBreak="0">
    <w:nsid w:val="74B62A3A"/>
    <w:multiLevelType w:val="hybridMultilevel"/>
    <w:tmpl w:val="3F809DA8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8B106C"/>
    <w:multiLevelType w:val="hybridMultilevel"/>
    <w:tmpl w:val="6054D9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1634393">
    <w:abstractNumId w:val="6"/>
  </w:num>
  <w:num w:numId="2" w16cid:durableId="1576819205">
    <w:abstractNumId w:val="3"/>
  </w:num>
  <w:num w:numId="3" w16cid:durableId="1773351774">
    <w:abstractNumId w:val="4"/>
  </w:num>
  <w:num w:numId="4" w16cid:durableId="299846407">
    <w:abstractNumId w:val="1"/>
  </w:num>
  <w:num w:numId="5" w16cid:durableId="591476952">
    <w:abstractNumId w:val="0"/>
  </w:num>
  <w:num w:numId="6" w16cid:durableId="2105300034">
    <w:abstractNumId w:val="5"/>
  </w:num>
  <w:num w:numId="7" w16cid:durableId="18132545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wMTY0MTMyMDQ2M7dQ0lEKTi0uzszPAykwqgUALik9aSwAAAA="/>
  </w:docVars>
  <w:rsids>
    <w:rsidRoot w:val="00D911D4"/>
    <w:rsid w:val="0000401B"/>
    <w:rsid w:val="000075BB"/>
    <w:rsid w:val="00010200"/>
    <w:rsid w:val="00011744"/>
    <w:rsid w:val="0002055D"/>
    <w:rsid w:val="00021E8B"/>
    <w:rsid w:val="00024984"/>
    <w:rsid w:val="00024CDA"/>
    <w:rsid w:val="00025542"/>
    <w:rsid w:val="00035081"/>
    <w:rsid w:val="00036B04"/>
    <w:rsid w:val="00041672"/>
    <w:rsid w:val="000477DB"/>
    <w:rsid w:val="00053A6E"/>
    <w:rsid w:val="000628E2"/>
    <w:rsid w:val="000629E2"/>
    <w:rsid w:val="00062C3A"/>
    <w:rsid w:val="0007434C"/>
    <w:rsid w:val="00076E8B"/>
    <w:rsid w:val="00077BC8"/>
    <w:rsid w:val="00080C34"/>
    <w:rsid w:val="00082554"/>
    <w:rsid w:val="00082DFD"/>
    <w:rsid w:val="000832D5"/>
    <w:rsid w:val="00083819"/>
    <w:rsid w:val="0008547F"/>
    <w:rsid w:val="000907C9"/>
    <w:rsid w:val="00093009"/>
    <w:rsid w:val="00093865"/>
    <w:rsid w:val="000A08A6"/>
    <w:rsid w:val="000A4F47"/>
    <w:rsid w:val="000A7658"/>
    <w:rsid w:val="000B01F3"/>
    <w:rsid w:val="000B0B11"/>
    <w:rsid w:val="000B4445"/>
    <w:rsid w:val="000C13CA"/>
    <w:rsid w:val="000C1CB5"/>
    <w:rsid w:val="000D2BC1"/>
    <w:rsid w:val="000D7433"/>
    <w:rsid w:val="000E2570"/>
    <w:rsid w:val="000E3EE8"/>
    <w:rsid w:val="000E578F"/>
    <w:rsid w:val="000E7883"/>
    <w:rsid w:val="000F5688"/>
    <w:rsid w:val="000F7BEE"/>
    <w:rsid w:val="0010325F"/>
    <w:rsid w:val="00103C96"/>
    <w:rsid w:val="0010560C"/>
    <w:rsid w:val="00121D30"/>
    <w:rsid w:val="0012273C"/>
    <w:rsid w:val="00127D0C"/>
    <w:rsid w:val="001310B1"/>
    <w:rsid w:val="00132D41"/>
    <w:rsid w:val="00134909"/>
    <w:rsid w:val="00137E3F"/>
    <w:rsid w:val="001506FE"/>
    <w:rsid w:val="0015666B"/>
    <w:rsid w:val="001617AC"/>
    <w:rsid w:val="00163F65"/>
    <w:rsid w:val="001737F5"/>
    <w:rsid w:val="00173C6F"/>
    <w:rsid w:val="0019234D"/>
    <w:rsid w:val="00192F1C"/>
    <w:rsid w:val="00197BC9"/>
    <w:rsid w:val="001A1CD3"/>
    <w:rsid w:val="001A25C4"/>
    <w:rsid w:val="001B0A06"/>
    <w:rsid w:val="001B0AF8"/>
    <w:rsid w:val="001B1F92"/>
    <w:rsid w:val="001B5142"/>
    <w:rsid w:val="001B7161"/>
    <w:rsid w:val="001C1E4F"/>
    <w:rsid w:val="001C4D8A"/>
    <w:rsid w:val="001D05DF"/>
    <w:rsid w:val="001D5223"/>
    <w:rsid w:val="001E4513"/>
    <w:rsid w:val="001E4662"/>
    <w:rsid w:val="001E4ED5"/>
    <w:rsid w:val="001E5F16"/>
    <w:rsid w:val="001E7A1E"/>
    <w:rsid w:val="001F4F94"/>
    <w:rsid w:val="001F5405"/>
    <w:rsid w:val="0020482B"/>
    <w:rsid w:val="002055F4"/>
    <w:rsid w:val="002057AB"/>
    <w:rsid w:val="00206F10"/>
    <w:rsid w:val="00213348"/>
    <w:rsid w:val="00216CA0"/>
    <w:rsid w:val="0021720B"/>
    <w:rsid w:val="0021778D"/>
    <w:rsid w:val="002344D2"/>
    <w:rsid w:val="002349F6"/>
    <w:rsid w:val="00235ACD"/>
    <w:rsid w:val="00237573"/>
    <w:rsid w:val="00254424"/>
    <w:rsid w:val="0025486A"/>
    <w:rsid w:val="00254A93"/>
    <w:rsid w:val="002552F9"/>
    <w:rsid w:val="00255C94"/>
    <w:rsid w:val="0025613C"/>
    <w:rsid w:val="00263EC5"/>
    <w:rsid w:val="00264368"/>
    <w:rsid w:val="002660CF"/>
    <w:rsid w:val="00272426"/>
    <w:rsid w:val="00274B9E"/>
    <w:rsid w:val="002754BD"/>
    <w:rsid w:val="00285419"/>
    <w:rsid w:val="00287BA0"/>
    <w:rsid w:val="00290745"/>
    <w:rsid w:val="002B23A5"/>
    <w:rsid w:val="002B7FD3"/>
    <w:rsid w:val="002C2DC2"/>
    <w:rsid w:val="002C35A2"/>
    <w:rsid w:val="002C7EF3"/>
    <w:rsid w:val="002D074A"/>
    <w:rsid w:val="002D0B12"/>
    <w:rsid w:val="002D732C"/>
    <w:rsid w:val="002E4DA5"/>
    <w:rsid w:val="002E6080"/>
    <w:rsid w:val="002E68B2"/>
    <w:rsid w:val="002F02F7"/>
    <w:rsid w:val="002F4056"/>
    <w:rsid w:val="0030508D"/>
    <w:rsid w:val="0030547C"/>
    <w:rsid w:val="00305FCE"/>
    <w:rsid w:val="00305FE9"/>
    <w:rsid w:val="003069F0"/>
    <w:rsid w:val="0031315F"/>
    <w:rsid w:val="0031698F"/>
    <w:rsid w:val="00320C5B"/>
    <w:rsid w:val="00322BA4"/>
    <w:rsid w:val="0032343B"/>
    <w:rsid w:val="003238FB"/>
    <w:rsid w:val="003332A7"/>
    <w:rsid w:val="003345F5"/>
    <w:rsid w:val="00337F33"/>
    <w:rsid w:val="0034489F"/>
    <w:rsid w:val="00355CFB"/>
    <w:rsid w:val="00356970"/>
    <w:rsid w:val="0036750E"/>
    <w:rsid w:val="00367FCC"/>
    <w:rsid w:val="003731B0"/>
    <w:rsid w:val="00375E22"/>
    <w:rsid w:val="00376013"/>
    <w:rsid w:val="00377A50"/>
    <w:rsid w:val="00385050"/>
    <w:rsid w:val="003878A0"/>
    <w:rsid w:val="00393B7A"/>
    <w:rsid w:val="00394081"/>
    <w:rsid w:val="00395E5D"/>
    <w:rsid w:val="00395ECF"/>
    <w:rsid w:val="003B0472"/>
    <w:rsid w:val="003B3E19"/>
    <w:rsid w:val="003B4502"/>
    <w:rsid w:val="003C504A"/>
    <w:rsid w:val="003C632E"/>
    <w:rsid w:val="003D20AC"/>
    <w:rsid w:val="003D454A"/>
    <w:rsid w:val="003D547A"/>
    <w:rsid w:val="003E0D19"/>
    <w:rsid w:val="003E1077"/>
    <w:rsid w:val="003E17BA"/>
    <w:rsid w:val="003E1CF6"/>
    <w:rsid w:val="003E486D"/>
    <w:rsid w:val="003E634A"/>
    <w:rsid w:val="003E79FD"/>
    <w:rsid w:val="003E7D04"/>
    <w:rsid w:val="003F08BD"/>
    <w:rsid w:val="003F44DF"/>
    <w:rsid w:val="003F5896"/>
    <w:rsid w:val="00406C0D"/>
    <w:rsid w:val="00415086"/>
    <w:rsid w:val="004171D7"/>
    <w:rsid w:val="00421F79"/>
    <w:rsid w:val="0042206C"/>
    <w:rsid w:val="00422A66"/>
    <w:rsid w:val="0042396C"/>
    <w:rsid w:val="00423991"/>
    <w:rsid w:val="004302C3"/>
    <w:rsid w:val="00433D00"/>
    <w:rsid w:val="00434FCF"/>
    <w:rsid w:val="00446F11"/>
    <w:rsid w:val="00447752"/>
    <w:rsid w:val="00450C1B"/>
    <w:rsid w:val="00453C6A"/>
    <w:rsid w:val="00460687"/>
    <w:rsid w:val="00460B58"/>
    <w:rsid w:val="004719AB"/>
    <w:rsid w:val="00475356"/>
    <w:rsid w:val="004756DF"/>
    <w:rsid w:val="00475E7C"/>
    <w:rsid w:val="0047792D"/>
    <w:rsid w:val="00482E0A"/>
    <w:rsid w:val="00485E94"/>
    <w:rsid w:val="004864FB"/>
    <w:rsid w:val="004903E5"/>
    <w:rsid w:val="004911D5"/>
    <w:rsid w:val="004924D8"/>
    <w:rsid w:val="00497BD0"/>
    <w:rsid w:val="004A2127"/>
    <w:rsid w:val="004A6366"/>
    <w:rsid w:val="004A686E"/>
    <w:rsid w:val="004B06F9"/>
    <w:rsid w:val="004B1CE6"/>
    <w:rsid w:val="004B722A"/>
    <w:rsid w:val="004C5FF9"/>
    <w:rsid w:val="004C7D79"/>
    <w:rsid w:val="004D05CD"/>
    <w:rsid w:val="004D08DB"/>
    <w:rsid w:val="004D28B4"/>
    <w:rsid w:val="004D7522"/>
    <w:rsid w:val="004E029C"/>
    <w:rsid w:val="004E1805"/>
    <w:rsid w:val="004E2FAE"/>
    <w:rsid w:val="004E4CD0"/>
    <w:rsid w:val="004E7F45"/>
    <w:rsid w:val="004F7900"/>
    <w:rsid w:val="00503F66"/>
    <w:rsid w:val="005142C4"/>
    <w:rsid w:val="00516381"/>
    <w:rsid w:val="00523E06"/>
    <w:rsid w:val="00531A5F"/>
    <w:rsid w:val="005366F3"/>
    <w:rsid w:val="0054580F"/>
    <w:rsid w:val="00546C73"/>
    <w:rsid w:val="005471BD"/>
    <w:rsid w:val="00565421"/>
    <w:rsid w:val="005719CE"/>
    <w:rsid w:val="0057206E"/>
    <w:rsid w:val="00573AC9"/>
    <w:rsid w:val="00584734"/>
    <w:rsid w:val="00584971"/>
    <w:rsid w:val="005876EF"/>
    <w:rsid w:val="00591290"/>
    <w:rsid w:val="00592DA6"/>
    <w:rsid w:val="0059505C"/>
    <w:rsid w:val="005B33DF"/>
    <w:rsid w:val="005B60BD"/>
    <w:rsid w:val="005C0A86"/>
    <w:rsid w:val="005C3E2C"/>
    <w:rsid w:val="005D20A7"/>
    <w:rsid w:val="005D4F3C"/>
    <w:rsid w:val="005D6374"/>
    <w:rsid w:val="005D7CF1"/>
    <w:rsid w:val="005E0B4F"/>
    <w:rsid w:val="005E133B"/>
    <w:rsid w:val="005E344B"/>
    <w:rsid w:val="005F4C65"/>
    <w:rsid w:val="005F4F56"/>
    <w:rsid w:val="005F54F1"/>
    <w:rsid w:val="0060101A"/>
    <w:rsid w:val="00605E10"/>
    <w:rsid w:val="006135F4"/>
    <w:rsid w:val="00630350"/>
    <w:rsid w:val="0064015C"/>
    <w:rsid w:val="00644C6A"/>
    <w:rsid w:val="00645E33"/>
    <w:rsid w:val="00646A60"/>
    <w:rsid w:val="006516C7"/>
    <w:rsid w:val="006559A9"/>
    <w:rsid w:val="00665A1F"/>
    <w:rsid w:val="006722BA"/>
    <w:rsid w:val="00673385"/>
    <w:rsid w:val="0067739C"/>
    <w:rsid w:val="0067744F"/>
    <w:rsid w:val="00681C5C"/>
    <w:rsid w:val="00683E5D"/>
    <w:rsid w:val="00684208"/>
    <w:rsid w:val="00686A5F"/>
    <w:rsid w:val="00686B3A"/>
    <w:rsid w:val="00690E6A"/>
    <w:rsid w:val="006934C0"/>
    <w:rsid w:val="006A2898"/>
    <w:rsid w:val="006A71B9"/>
    <w:rsid w:val="006B4B5F"/>
    <w:rsid w:val="006C0BC5"/>
    <w:rsid w:val="006C0F05"/>
    <w:rsid w:val="006C3B13"/>
    <w:rsid w:val="006C3B36"/>
    <w:rsid w:val="006C5067"/>
    <w:rsid w:val="006C5428"/>
    <w:rsid w:val="006C6213"/>
    <w:rsid w:val="006D3DD9"/>
    <w:rsid w:val="006D63D4"/>
    <w:rsid w:val="006E0BF5"/>
    <w:rsid w:val="006E0F98"/>
    <w:rsid w:val="006E1190"/>
    <w:rsid w:val="006E2A4B"/>
    <w:rsid w:val="006F13B9"/>
    <w:rsid w:val="006F2EDC"/>
    <w:rsid w:val="006F424F"/>
    <w:rsid w:val="006F6386"/>
    <w:rsid w:val="00701283"/>
    <w:rsid w:val="00703593"/>
    <w:rsid w:val="007038C9"/>
    <w:rsid w:val="007058BD"/>
    <w:rsid w:val="00714254"/>
    <w:rsid w:val="00722B03"/>
    <w:rsid w:val="00724678"/>
    <w:rsid w:val="007265E4"/>
    <w:rsid w:val="00730FAD"/>
    <w:rsid w:val="00731E61"/>
    <w:rsid w:val="00733804"/>
    <w:rsid w:val="0074145C"/>
    <w:rsid w:val="00743A11"/>
    <w:rsid w:val="0075033F"/>
    <w:rsid w:val="00750828"/>
    <w:rsid w:val="00754E88"/>
    <w:rsid w:val="00755126"/>
    <w:rsid w:val="00760E0F"/>
    <w:rsid w:val="007636D9"/>
    <w:rsid w:val="007700D6"/>
    <w:rsid w:val="00770C5E"/>
    <w:rsid w:val="00770E79"/>
    <w:rsid w:val="00774300"/>
    <w:rsid w:val="00776809"/>
    <w:rsid w:val="00780A18"/>
    <w:rsid w:val="00781C43"/>
    <w:rsid w:val="007836DF"/>
    <w:rsid w:val="00784D73"/>
    <w:rsid w:val="00785C8E"/>
    <w:rsid w:val="00786034"/>
    <w:rsid w:val="0079003E"/>
    <w:rsid w:val="00791E9F"/>
    <w:rsid w:val="0079230D"/>
    <w:rsid w:val="007A2683"/>
    <w:rsid w:val="007B7CB6"/>
    <w:rsid w:val="007C2A39"/>
    <w:rsid w:val="007C420F"/>
    <w:rsid w:val="007D430E"/>
    <w:rsid w:val="007D573B"/>
    <w:rsid w:val="007D7739"/>
    <w:rsid w:val="007E0549"/>
    <w:rsid w:val="007E630C"/>
    <w:rsid w:val="007E69BD"/>
    <w:rsid w:val="007F3B73"/>
    <w:rsid w:val="00802989"/>
    <w:rsid w:val="00803A8B"/>
    <w:rsid w:val="0080552C"/>
    <w:rsid w:val="0081366B"/>
    <w:rsid w:val="008156CD"/>
    <w:rsid w:val="00821B38"/>
    <w:rsid w:val="00822EDD"/>
    <w:rsid w:val="00824F4A"/>
    <w:rsid w:val="0082769F"/>
    <w:rsid w:val="00832920"/>
    <w:rsid w:val="00834CF4"/>
    <w:rsid w:val="00840988"/>
    <w:rsid w:val="008424B1"/>
    <w:rsid w:val="008430BC"/>
    <w:rsid w:val="0084350F"/>
    <w:rsid w:val="00843ED6"/>
    <w:rsid w:val="008517DF"/>
    <w:rsid w:val="00851C0F"/>
    <w:rsid w:val="008565AF"/>
    <w:rsid w:val="00862876"/>
    <w:rsid w:val="0086557B"/>
    <w:rsid w:val="00867C42"/>
    <w:rsid w:val="00871A5B"/>
    <w:rsid w:val="00873163"/>
    <w:rsid w:val="008A6DCB"/>
    <w:rsid w:val="008B2912"/>
    <w:rsid w:val="008B6C8F"/>
    <w:rsid w:val="008C4880"/>
    <w:rsid w:val="008D4AE8"/>
    <w:rsid w:val="008D5AA3"/>
    <w:rsid w:val="008E3BA9"/>
    <w:rsid w:val="008E5991"/>
    <w:rsid w:val="008E5A03"/>
    <w:rsid w:val="008E6889"/>
    <w:rsid w:val="00904915"/>
    <w:rsid w:val="009119DE"/>
    <w:rsid w:val="00911AA0"/>
    <w:rsid w:val="00913260"/>
    <w:rsid w:val="00916014"/>
    <w:rsid w:val="009210F1"/>
    <w:rsid w:val="00921765"/>
    <w:rsid w:val="00926F92"/>
    <w:rsid w:val="00927B53"/>
    <w:rsid w:val="009303E0"/>
    <w:rsid w:val="00931814"/>
    <w:rsid w:val="0093259D"/>
    <w:rsid w:val="00934FAB"/>
    <w:rsid w:val="0094389D"/>
    <w:rsid w:val="009455A4"/>
    <w:rsid w:val="0094691E"/>
    <w:rsid w:val="009471D7"/>
    <w:rsid w:val="00947F0E"/>
    <w:rsid w:val="00952E50"/>
    <w:rsid w:val="00954C4A"/>
    <w:rsid w:val="00956EA2"/>
    <w:rsid w:val="009735A2"/>
    <w:rsid w:val="00982331"/>
    <w:rsid w:val="00984AE0"/>
    <w:rsid w:val="00993442"/>
    <w:rsid w:val="00995CD2"/>
    <w:rsid w:val="009A10EC"/>
    <w:rsid w:val="009A11D5"/>
    <w:rsid w:val="009A368B"/>
    <w:rsid w:val="009A7902"/>
    <w:rsid w:val="009B1DF5"/>
    <w:rsid w:val="009C15FC"/>
    <w:rsid w:val="009C2572"/>
    <w:rsid w:val="009C4D77"/>
    <w:rsid w:val="009C7642"/>
    <w:rsid w:val="009D0571"/>
    <w:rsid w:val="009D1D0C"/>
    <w:rsid w:val="009D2F9D"/>
    <w:rsid w:val="009E198E"/>
    <w:rsid w:val="009E243D"/>
    <w:rsid w:val="009F02F9"/>
    <w:rsid w:val="009F0C7C"/>
    <w:rsid w:val="00A05AA7"/>
    <w:rsid w:val="00A06A62"/>
    <w:rsid w:val="00A12394"/>
    <w:rsid w:val="00A13CEF"/>
    <w:rsid w:val="00A13D9D"/>
    <w:rsid w:val="00A26659"/>
    <w:rsid w:val="00A26B00"/>
    <w:rsid w:val="00A26CA7"/>
    <w:rsid w:val="00A3188E"/>
    <w:rsid w:val="00A320AE"/>
    <w:rsid w:val="00A32ED1"/>
    <w:rsid w:val="00A34EF8"/>
    <w:rsid w:val="00A36025"/>
    <w:rsid w:val="00A37399"/>
    <w:rsid w:val="00A41B06"/>
    <w:rsid w:val="00A51904"/>
    <w:rsid w:val="00A5523B"/>
    <w:rsid w:val="00A55ECF"/>
    <w:rsid w:val="00A56F49"/>
    <w:rsid w:val="00A57922"/>
    <w:rsid w:val="00A6120A"/>
    <w:rsid w:val="00A61E29"/>
    <w:rsid w:val="00A66DAD"/>
    <w:rsid w:val="00A76575"/>
    <w:rsid w:val="00A820DD"/>
    <w:rsid w:val="00A82F0F"/>
    <w:rsid w:val="00A83F6C"/>
    <w:rsid w:val="00A912C6"/>
    <w:rsid w:val="00A97F75"/>
    <w:rsid w:val="00AA0417"/>
    <w:rsid w:val="00AA1B46"/>
    <w:rsid w:val="00AA2917"/>
    <w:rsid w:val="00AA593B"/>
    <w:rsid w:val="00AB3CA1"/>
    <w:rsid w:val="00AB7D07"/>
    <w:rsid w:val="00AC0A7B"/>
    <w:rsid w:val="00AD494F"/>
    <w:rsid w:val="00AD4F0F"/>
    <w:rsid w:val="00AD6869"/>
    <w:rsid w:val="00AD6E3C"/>
    <w:rsid w:val="00AE0868"/>
    <w:rsid w:val="00AE1A6B"/>
    <w:rsid w:val="00AE3267"/>
    <w:rsid w:val="00AE3E4C"/>
    <w:rsid w:val="00B05D02"/>
    <w:rsid w:val="00B11091"/>
    <w:rsid w:val="00B12FFB"/>
    <w:rsid w:val="00B14310"/>
    <w:rsid w:val="00B1785F"/>
    <w:rsid w:val="00B249DE"/>
    <w:rsid w:val="00B24E9C"/>
    <w:rsid w:val="00B325CA"/>
    <w:rsid w:val="00B3421F"/>
    <w:rsid w:val="00B40271"/>
    <w:rsid w:val="00B43E6C"/>
    <w:rsid w:val="00B4481E"/>
    <w:rsid w:val="00B4530E"/>
    <w:rsid w:val="00B46FC2"/>
    <w:rsid w:val="00B51297"/>
    <w:rsid w:val="00B51672"/>
    <w:rsid w:val="00B53EDC"/>
    <w:rsid w:val="00B564CF"/>
    <w:rsid w:val="00B65739"/>
    <w:rsid w:val="00B6743B"/>
    <w:rsid w:val="00B81155"/>
    <w:rsid w:val="00B8364B"/>
    <w:rsid w:val="00B86BF7"/>
    <w:rsid w:val="00B87A3B"/>
    <w:rsid w:val="00B92438"/>
    <w:rsid w:val="00B9587D"/>
    <w:rsid w:val="00BA0FEF"/>
    <w:rsid w:val="00BA65F3"/>
    <w:rsid w:val="00BB06F5"/>
    <w:rsid w:val="00BB099B"/>
    <w:rsid w:val="00BB2026"/>
    <w:rsid w:val="00BC4B58"/>
    <w:rsid w:val="00BC559B"/>
    <w:rsid w:val="00BC77AF"/>
    <w:rsid w:val="00BC7AEC"/>
    <w:rsid w:val="00BD0080"/>
    <w:rsid w:val="00BD3861"/>
    <w:rsid w:val="00BD7C09"/>
    <w:rsid w:val="00BE0A9B"/>
    <w:rsid w:val="00BE1AAE"/>
    <w:rsid w:val="00BE2B99"/>
    <w:rsid w:val="00BE486C"/>
    <w:rsid w:val="00BE4FA8"/>
    <w:rsid w:val="00C0466E"/>
    <w:rsid w:val="00C05F6B"/>
    <w:rsid w:val="00C066C0"/>
    <w:rsid w:val="00C07F53"/>
    <w:rsid w:val="00C200AE"/>
    <w:rsid w:val="00C21352"/>
    <w:rsid w:val="00C21839"/>
    <w:rsid w:val="00C21D30"/>
    <w:rsid w:val="00C22715"/>
    <w:rsid w:val="00C2390A"/>
    <w:rsid w:val="00C24757"/>
    <w:rsid w:val="00C2480F"/>
    <w:rsid w:val="00C34654"/>
    <w:rsid w:val="00C44CCB"/>
    <w:rsid w:val="00C57B41"/>
    <w:rsid w:val="00C606DD"/>
    <w:rsid w:val="00C60F8E"/>
    <w:rsid w:val="00C60FE6"/>
    <w:rsid w:val="00C6195A"/>
    <w:rsid w:val="00C7735E"/>
    <w:rsid w:val="00C77B0D"/>
    <w:rsid w:val="00C80385"/>
    <w:rsid w:val="00C808A9"/>
    <w:rsid w:val="00C80A4D"/>
    <w:rsid w:val="00C81DA9"/>
    <w:rsid w:val="00C823AD"/>
    <w:rsid w:val="00C8328E"/>
    <w:rsid w:val="00C840F6"/>
    <w:rsid w:val="00C919D2"/>
    <w:rsid w:val="00C93037"/>
    <w:rsid w:val="00C94670"/>
    <w:rsid w:val="00C94AEB"/>
    <w:rsid w:val="00C9539E"/>
    <w:rsid w:val="00C95E50"/>
    <w:rsid w:val="00C961ED"/>
    <w:rsid w:val="00C9756B"/>
    <w:rsid w:val="00CA29B2"/>
    <w:rsid w:val="00CB10E6"/>
    <w:rsid w:val="00CB3DE2"/>
    <w:rsid w:val="00CC0F37"/>
    <w:rsid w:val="00CC4214"/>
    <w:rsid w:val="00CC455C"/>
    <w:rsid w:val="00CC5430"/>
    <w:rsid w:val="00CD0F10"/>
    <w:rsid w:val="00CD3B0E"/>
    <w:rsid w:val="00CD3BB8"/>
    <w:rsid w:val="00CE1162"/>
    <w:rsid w:val="00CE5B5E"/>
    <w:rsid w:val="00CE5DAD"/>
    <w:rsid w:val="00CF3811"/>
    <w:rsid w:val="00CF54AC"/>
    <w:rsid w:val="00D059CB"/>
    <w:rsid w:val="00D106DF"/>
    <w:rsid w:val="00D11BCB"/>
    <w:rsid w:val="00D13D09"/>
    <w:rsid w:val="00D13EBF"/>
    <w:rsid w:val="00D256FE"/>
    <w:rsid w:val="00D27601"/>
    <w:rsid w:val="00D31CBC"/>
    <w:rsid w:val="00D32F3E"/>
    <w:rsid w:val="00D364B8"/>
    <w:rsid w:val="00D36D53"/>
    <w:rsid w:val="00D41A68"/>
    <w:rsid w:val="00D422CD"/>
    <w:rsid w:val="00D43704"/>
    <w:rsid w:val="00D46987"/>
    <w:rsid w:val="00D51856"/>
    <w:rsid w:val="00D527F0"/>
    <w:rsid w:val="00D54515"/>
    <w:rsid w:val="00D57D7D"/>
    <w:rsid w:val="00D62301"/>
    <w:rsid w:val="00D6482D"/>
    <w:rsid w:val="00D71598"/>
    <w:rsid w:val="00D87BE0"/>
    <w:rsid w:val="00D911D4"/>
    <w:rsid w:val="00D928F8"/>
    <w:rsid w:val="00D94DF9"/>
    <w:rsid w:val="00D96951"/>
    <w:rsid w:val="00D97169"/>
    <w:rsid w:val="00DC0151"/>
    <w:rsid w:val="00DC5920"/>
    <w:rsid w:val="00DC6BAB"/>
    <w:rsid w:val="00DD037E"/>
    <w:rsid w:val="00DD4AF6"/>
    <w:rsid w:val="00DE1E30"/>
    <w:rsid w:val="00DE42C3"/>
    <w:rsid w:val="00DE468B"/>
    <w:rsid w:val="00DE4C1F"/>
    <w:rsid w:val="00DF53D0"/>
    <w:rsid w:val="00DF6E3D"/>
    <w:rsid w:val="00DF7019"/>
    <w:rsid w:val="00E01172"/>
    <w:rsid w:val="00E0172D"/>
    <w:rsid w:val="00E041BB"/>
    <w:rsid w:val="00E046D9"/>
    <w:rsid w:val="00E05D5C"/>
    <w:rsid w:val="00E11E62"/>
    <w:rsid w:val="00E11EBB"/>
    <w:rsid w:val="00E14529"/>
    <w:rsid w:val="00E16244"/>
    <w:rsid w:val="00E23B29"/>
    <w:rsid w:val="00E34ED5"/>
    <w:rsid w:val="00E352B4"/>
    <w:rsid w:val="00E37EDA"/>
    <w:rsid w:val="00E400E4"/>
    <w:rsid w:val="00E47A72"/>
    <w:rsid w:val="00E5102C"/>
    <w:rsid w:val="00E55363"/>
    <w:rsid w:val="00E55F22"/>
    <w:rsid w:val="00E56B88"/>
    <w:rsid w:val="00E63FD8"/>
    <w:rsid w:val="00E651F3"/>
    <w:rsid w:val="00E73455"/>
    <w:rsid w:val="00E74B4C"/>
    <w:rsid w:val="00E87A78"/>
    <w:rsid w:val="00E97AA3"/>
    <w:rsid w:val="00EA7E40"/>
    <w:rsid w:val="00EB25BD"/>
    <w:rsid w:val="00EB3F13"/>
    <w:rsid w:val="00EC157A"/>
    <w:rsid w:val="00EC66CF"/>
    <w:rsid w:val="00ED220D"/>
    <w:rsid w:val="00EE05D4"/>
    <w:rsid w:val="00EE5049"/>
    <w:rsid w:val="00EF4C86"/>
    <w:rsid w:val="00EF6315"/>
    <w:rsid w:val="00F02A9B"/>
    <w:rsid w:val="00F02F9C"/>
    <w:rsid w:val="00F05652"/>
    <w:rsid w:val="00F105B9"/>
    <w:rsid w:val="00F12088"/>
    <w:rsid w:val="00F27FD5"/>
    <w:rsid w:val="00F404E6"/>
    <w:rsid w:val="00F406F0"/>
    <w:rsid w:val="00F419CC"/>
    <w:rsid w:val="00F4226C"/>
    <w:rsid w:val="00F434D6"/>
    <w:rsid w:val="00F473D7"/>
    <w:rsid w:val="00F535E5"/>
    <w:rsid w:val="00F5531A"/>
    <w:rsid w:val="00F554F1"/>
    <w:rsid w:val="00F559E0"/>
    <w:rsid w:val="00F56525"/>
    <w:rsid w:val="00F64D35"/>
    <w:rsid w:val="00F66685"/>
    <w:rsid w:val="00F66FF1"/>
    <w:rsid w:val="00F67740"/>
    <w:rsid w:val="00F70A7E"/>
    <w:rsid w:val="00F76C35"/>
    <w:rsid w:val="00F83D48"/>
    <w:rsid w:val="00F87646"/>
    <w:rsid w:val="00F91117"/>
    <w:rsid w:val="00F917D4"/>
    <w:rsid w:val="00F9666E"/>
    <w:rsid w:val="00FA732C"/>
    <w:rsid w:val="00FB2EA3"/>
    <w:rsid w:val="00FB3C67"/>
    <w:rsid w:val="00FB40C5"/>
    <w:rsid w:val="00FB4413"/>
    <w:rsid w:val="00FB56CC"/>
    <w:rsid w:val="00FC3384"/>
    <w:rsid w:val="00FC38F5"/>
    <w:rsid w:val="00FC73EA"/>
    <w:rsid w:val="00FD4ED1"/>
    <w:rsid w:val="00FD753E"/>
    <w:rsid w:val="00FE06F7"/>
    <w:rsid w:val="00FE0950"/>
    <w:rsid w:val="00FE5CF6"/>
    <w:rsid w:val="00FF105E"/>
    <w:rsid w:val="00FF25F6"/>
    <w:rsid w:val="0353F28A"/>
    <w:rsid w:val="036C753D"/>
    <w:rsid w:val="04D53099"/>
    <w:rsid w:val="052D3D53"/>
    <w:rsid w:val="06189ADB"/>
    <w:rsid w:val="076FA5D1"/>
    <w:rsid w:val="083792E1"/>
    <w:rsid w:val="0A7A5F26"/>
    <w:rsid w:val="0B07E4EE"/>
    <w:rsid w:val="0CE8D45D"/>
    <w:rsid w:val="0DF65214"/>
    <w:rsid w:val="0FD99565"/>
    <w:rsid w:val="1074D72B"/>
    <w:rsid w:val="10F30101"/>
    <w:rsid w:val="1178AA17"/>
    <w:rsid w:val="1202508C"/>
    <w:rsid w:val="121F2F52"/>
    <w:rsid w:val="128AA3C6"/>
    <w:rsid w:val="12B895EB"/>
    <w:rsid w:val="1346A904"/>
    <w:rsid w:val="14D47DF1"/>
    <w:rsid w:val="158AC8D5"/>
    <w:rsid w:val="17F024B7"/>
    <w:rsid w:val="18098A8F"/>
    <w:rsid w:val="1994B6DA"/>
    <w:rsid w:val="1A7CB417"/>
    <w:rsid w:val="1C554377"/>
    <w:rsid w:val="1D032BA1"/>
    <w:rsid w:val="1D23E136"/>
    <w:rsid w:val="1DBAE5E9"/>
    <w:rsid w:val="1E1E724B"/>
    <w:rsid w:val="2012B8BB"/>
    <w:rsid w:val="21B5FD20"/>
    <w:rsid w:val="21C73C0D"/>
    <w:rsid w:val="22EB2751"/>
    <w:rsid w:val="2429C6A9"/>
    <w:rsid w:val="242C3E73"/>
    <w:rsid w:val="251C32E6"/>
    <w:rsid w:val="264B0955"/>
    <w:rsid w:val="2673569D"/>
    <w:rsid w:val="26950FBB"/>
    <w:rsid w:val="279F936F"/>
    <w:rsid w:val="27C26F34"/>
    <w:rsid w:val="27E1A73A"/>
    <w:rsid w:val="2828678B"/>
    <w:rsid w:val="2A3CB38D"/>
    <w:rsid w:val="2AA069A1"/>
    <w:rsid w:val="2C9FCB1B"/>
    <w:rsid w:val="2DA4D4FC"/>
    <w:rsid w:val="2DF3A0FE"/>
    <w:rsid w:val="33440BF7"/>
    <w:rsid w:val="3361426F"/>
    <w:rsid w:val="35227515"/>
    <w:rsid w:val="392F397B"/>
    <w:rsid w:val="39D7B492"/>
    <w:rsid w:val="3AB9991A"/>
    <w:rsid w:val="3BAB96AB"/>
    <w:rsid w:val="3C4C0D6B"/>
    <w:rsid w:val="3C7F0BE2"/>
    <w:rsid w:val="3C93EE89"/>
    <w:rsid w:val="3DA4C177"/>
    <w:rsid w:val="3F742D99"/>
    <w:rsid w:val="403C9FA3"/>
    <w:rsid w:val="42D1F9B8"/>
    <w:rsid w:val="432F41A3"/>
    <w:rsid w:val="4836FA42"/>
    <w:rsid w:val="48FFDED1"/>
    <w:rsid w:val="4CFA1B07"/>
    <w:rsid w:val="4D4256E0"/>
    <w:rsid w:val="4FEE354F"/>
    <w:rsid w:val="50C1AAF3"/>
    <w:rsid w:val="51859B0C"/>
    <w:rsid w:val="528A71ED"/>
    <w:rsid w:val="52CF64EA"/>
    <w:rsid w:val="554088D1"/>
    <w:rsid w:val="561BD628"/>
    <w:rsid w:val="565FA0CF"/>
    <w:rsid w:val="5808E070"/>
    <w:rsid w:val="5827B080"/>
    <w:rsid w:val="59B90D20"/>
    <w:rsid w:val="59C28720"/>
    <w:rsid w:val="5B8C5C8D"/>
    <w:rsid w:val="5C848A55"/>
    <w:rsid w:val="5CBC5F25"/>
    <w:rsid w:val="5CFC6019"/>
    <w:rsid w:val="5E0D3296"/>
    <w:rsid w:val="5EB4967C"/>
    <w:rsid w:val="5ED26F48"/>
    <w:rsid w:val="5EF20DDC"/>
    <w:rsid w:val="621A2DC9"/>
    <w:rsid w:val="63D0D341"/>
    <w:rsid w:val="63EB9116"/>
    <w:rsid w:val="64E3137E"/>
    <w:rsid w:val="6743A0EB"/>
    <w:rsid w:val="67FA8491"/>
    <w:rsid w:val="6954DD1D"/>
    <w:rsid w:val="6A87D029"/>
    <w:rsid w:val="6A931019"/>
    <w:rsid w:val="6C7749CB"/>
    <w:rsid w:val="6D01B981"/>
    <w:rsid w:val="6DA0EA22"/>
    <w:rsid w:val="6DE82CA6"/>
    <w:rsid w:val="707A1C75"/>
    <w:rsid w:val="70CB963F"/>
    <w:rsid w:val="7120C663"/>
    <w:rsid w:val="734051CE"/>
    <w:rsid w:val="74D392C9"/>
    <w:rsid w:val="753F1ADF"/>
    <w:rsid w:val="7577ED8D"/>
    <w:rsid w:val="775D2A04"/>
    <w:rsid w:val="7804C940"/>
    <w:rsid w:val="7B623AEF"/>
    <w:rsid w:val="7B68F2A5"/>
    <w:rsid w:val="7CB47CA1"/>
    <w:rsid w:val="7EFA5838"/>
    <w:rsid w:val="7F77FC3B"/>
    <w:rsid w:val="7FA172F2"/>
    <w:rsid w:val="7FFF0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22FB73"/>
  <w15:chartTrackingRefBased/>
  <w15:docId w15:val="{8FFACF68-D4A0-430C-AA34-ECFE557691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911D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911D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911D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911D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911D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911D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911D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911D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911D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911D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911D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911D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911D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911D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911D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911D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911D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911D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911D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911D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11D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911D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911D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911D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911D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911D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11D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11D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911D4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D911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1D4"/>
  </w:style>
  <w:style w:type="paragraph" w:styleId="Footer">
    <w:name w:val="footer"/>
    <w:basedOn w:val="Normal"/>
    <w:link w:val="FooterChar"/>
    <w:uiPriority w:val="99"/>
    <w:unhideWhenUsed/>
    <w:rsid w:val="00D911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1D4"/>
  </w:style>
  <w:style w:type="table" w:customStyle="1" w:styleId="TableGrid1">
    <w:name w:val="Table Grid1"/>
    <w:basedOn w:val="TableNormal"/>
    <w:next w:val="TableGrid"/>
    <w:uiPriority w:val="59"/>
    <w:rsid w:val="00D911D4"/>
    <w:pPr>
      <w:spacing w:after="0" w:line="240" w:lineRule="auto"/>
    </w:pPr>
    <w:rPr>
      <w:rFonts w:ascii="Century Gothic" w:eastAsia="Century Gothic" w:hAnsi="Century Gothic" w:cs="Times New Roman"/>
      <w:kern w:val="0"/>
      <w:sz w:val="20"/>
      <w:szCs w:val="20"/>
      <w:lang w:eastAsia="en-AU"/>
      <w14:ligatures w14:val="none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Grid">
    <w:name w:val="Table Grid"/>
    <w:basedOn w:val="TableNormal"/>
    <w:uiPriority w:val="59"/>
    <w:rsid w:val="00D911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A25C4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163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163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163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63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6381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11EBB"/>
    <w:rPr>
      <w:color w:val="666666"/>
    </w:rPr>
  </w:style>
  <w:style w:type="character" w:customStyle="1" w:styleId="Style1">
    <w:name w:val="Style1"/>
    <w:basedOn w:val="DefaultParagraphFont"/>
    <w:uiPriority w:val="1"/>
    <w:locked/>
    <w:rsid w:val="00287BA0"/>
    <w:rPr>
      <w:rFonts w:asciiTheme="minorHAnsi" w:hAnsiTheme="minorHAnsi"/>
      <w:sz w:val="20"/>
    </w:rPr>
  </w:style>
  <w:style w:type="character" w:styleId="Hyperlink">
    <w:name w:val="Hyperlink"/>
    <w:basedOn w:val="DefaultParagraphFont"/>
    <w:unhideWhenUsed/>
    <w:rsid w:val="006E0F98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0F9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735A2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005719CE"/>
    <w:pPr>
      <w:spacing w:after="0" w:line="240" w:lineRule="auto"/>
    </w:pPr>
  </w:style>
  <w:style w:type="table" w:customStyle="1" w:styleId="TableGrid2">
    <w:name w:val="Table Grid2"/>
    <w:basedOn w:val="TableNormal"/>
    <w:next w:val="TableGrid"/>
    <w:uiPriority w:val="59"/>
    <w:rsid w:val="00F406F0"/>
    <w:pPr>
      <w:spacing w:after="0" w:line="240" w:lineRule="auto"/>
    </w:pPr>
    <w:rPr>
      <w:rFonts w:ascii="Century Gothic" w:eastAsia="Century Gothic" w:hAnsi="Century Gothic" w:cs="Times New Roman"/>
      <w:kern w:val="0"/>
      <w:sz w:val="20"/>
      <w:szCs w:val="20"/>
      <w:lang w:eastAsia="en-AU"/>
      <w14:ligatures w14:val="none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emf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empass.org.au/wp-content/uploads/2026/02/GEMPASS-2026-Stream-2-Professional-Development-Initiative-Guidelines-1.pdf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2847FB072E048F3AA1E69FCBE9842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A2842-1087-45B8-8F93-63DA73DBB67D}"/>
      </w:docPartPr>
      <w:docPartBody>
        <w:p w:rsidR="00A944B2" w:rsidRDefault="00722B03" w:rsidP="00722B03">
          <w:pPr>
            <w:pStyle w:val="A2847FB072E048F3AA1E69FCBE9842F5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F8AC8D7EC7F246B0A117DD972129DC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9EFCA4-C63E-48D9-83C3-81A793C35B00}"/>
      </w:docPartPr>
      <w:docPartBody>
        <w:p w:rsidR="00A944B2" w:rsidRDefault="00722B03" w:rsidP="00722B03">
          <w:pPr>
            <w:pStyle w:val="F8AC8D7EC7F246B0A117DD972129DC59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3BB8BA3FB57D4C9CB30EC69F918E85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50C876-4D80-48F3-A617-ED2477AEC367}"/>
      </w:docPartPr>
      <w:docPartBody>
        <w:p w:rsidR="00A944B2" w:rsidRDefault="00722B03" w:rsidP="00722B03">
          <w:pPr>
            <w:pStyle w:val="3BB8BA3FB57D4C9CB30EC69F918E85A8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EF8BA4BEA50B49BE90F28AA498B531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094D56-4846-4010-8F84-18A01EDBE4CD}"/>
      </w:docPartPr>
      <w:docPartBody>
        <w:p w:rsidR="00A944B2" w:rsidRDefault="00722B03" w:rsidP="00722B03">
          <w:pPr>
            <w:pStyle w:val="EF8BA4BEA50B49BE90F28AA498B531DF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7F47F40DCF2049AAA5D6C2C39FC19B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B7E2BD-1AD0-48CB-8C72-440A4272FDB0}"/>
      </w:docPartPr>
      <w:docPartBody>
        <w:p w:rsidR="00A944B2" w:rsidRDefault="00722B03" w:rsidP="00722B03">
          <w:pPr>
            <w:pStyle w:val="7F47F40DCF2049AAA5D6C2C39FC19BD3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8F3D39B5E28649FFB2F3C0F220F3AB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21218E-D45C-4E4B-A53A-3CE8072F16CD}"/>
      </w:docPartPr>
      <w:docPartBody>
        <w:p w:rsidR="00A944B2" w:rsidRDefault="00722B03" w:rsidP="00722B03">
          <w:pPr>
            <w:pStyle w:val="8F3D39B5E28649FFB2F3C0F220F3ABF8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CDB876412AFB4B338141BA06981900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6BE134-89B6-4B8D-AE9F-7A70A88A83EF}"/>
      </w:docPartPr>
      <w:docPartBody>
        <w:p w:rsidR="00A944B2" w:rsidRDefault="00722B03" w:rsidP="00722B03">
          <w:pPr>
            <w:pStyle w:val="CDB876412AFB4B338141BA0698190016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CECCF565C1804DBCB85C5D36E6F47F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281AEA-7D5A-4BA3-BC8D-5C685D518506}"/>
      </w:docPartPr>
      <w:docPartBody>
        <w:p w:rsidR="00A944B2" w:rsidRDefault="00722B03" w:rsidP="00722B03">
          <w:pPr>
            <w:pStyle w:val="CECCF565C1804DBCB85C5D36E6F47F05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C9F291981FB64B0786227695533D91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68363-41A3-4D10-99CA-60F75EAAFF9A}"/>
      </w:docPartPr>
      <w:docPartBody>
        <w:p w:rsidR="00A944B2" w:rsidRDefault="00722B03" w:rsidP="00722B03">
          <w:pPr>
            <w:pStyle w:val="C9F291981FB64B0786227695533D91E7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B546E95C94EA4E99B62770384DD108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4B8986-9FE9-4F1B-B51F-91533E4F2421}"/>
      </w:docPartPr>
      <w:docPartBody>
        <w:p w:rsidR="00A944B2" w:rsidRDefault="00722B03" w:rsidP="00722B03">
          <w:pPr>
            <w:pStyle w:val="B546E95C94EA4E99B62770384DD10826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C963E97D2AF043DD923BE9F67B262F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D6A46E-A418-4322-BD5B-D5C4C07A6715}"/>
      </w:docPartPr>
      <w:docPartBody>
        <w:p w:rsidR="00A944B2" w:rsidRDefault="00722B03" w:rsidP="00722B03">
          <w:pPr>
            <w:pStyle w:val="C963E97D2AF043DD923BE9F67B262F64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5842B908B7204773826D66D1A6EDB9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7E192-8845-441F-BA58-F0D75F9FE1BE}"/>
      </w:docPartPr>
      <w:docPartBody>
        <w:p w:rsidR="00A944B2" w:rsidRDefault="00722B03" w:rsidP="00722B03">
          <w:pPr>
            <w:pStyle w:val="5842B908B7204773826D66D1A6EDB91F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0ABCEE38953B45D1936B4F9CDC8B7D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501C7D-C374-433F-ACA6-05DED136309B}"/>
      </w:docPartPr>
      <w:docPartBody>
        <w:p w:rsidR="00A944B2" w:rsidRDefault="00722B03" w:rsidP="00722B03">
          <w:pPr>
            <w:pStyle w:val="0ABCEE38953B45D1936B4F9CDC8B7DCE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B91417E5A39B4368BC32238993B1E3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8162DD-CB92-4EBB-85C3-80601AF545C0}"/>
      </w:docPartPr>
      <w:docPartBody>
        <w:p w:rsidR="00A944B2" w:rsidRDefault="00722B03" w:rsidP="00722B03">
          <w:pPr>
            <w:pStyle w:val="B91417E5A39B4368BC32238993B1E3EA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4C188476678F4E5194CC6E16BC38F9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70CBF8-8367-4896-92FF-A5FFEC9D6750}"/>
      </w:docPartPr>
      <w:docPartBody>
        <w:p w:rsidR="00C12704" w:rsidRDefault="002660CF" w:rsidP="002660CF">
          <w:pPr>
            <w:pStyle w:val="4C188476678F4E5194CC6E16BC38F9FD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A422288FDCF04DE8B7306499E0F7F3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B470EF-6BC2-4CEE-9679-637197B97E0B}"/>
      </w:docPartPr>
      <w:docPartBody>
        <w:p w:rsidR="00C12704" w:rsidRDefault="002660CF" w:rsidP="002660CF">
          <w:pPr>
            <w:pStyle w:val="A422288FDCF04DE8B7306499E0F7F30C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69F7E7D210B948E6B035278DC19E39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4E783F-0FB8-4B70-99CE-D84559972C72}"/>
      </w:docPartPr>
      <w:docPartBody>
        <w:p w:rsidR="00C12704" w:rsidRDefault="002660CF" w:rsidP="002660CF">
          <w:pPr>
            <w:pStyle w:val="69F7E7D210B948E6B035278DC19E399F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C24E650309344B82AF0444CC3C4074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82D5B3-2D27-4EB6-8975-881EBFAF5192}"/>
      </w:docPartPr>
      <w:docPartBody>
        <w:p w:rsidR="00C12704" w:rsidRDefault="002660CF" w:rsidP="002660CF">
          <w:pPr>
            <w:pStyle w:val="C24E650309344B82AF0444CC3C4074EB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087B7A008CF246B1BDB4EF608B7D59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FB1891-730F-4E98-A8F1-C7A4C838AB22}"/>
      </w:docPartPr>
      <w:docPartBody>
        <w:p w:rsidR="00C12704" w:rsidRDefault="002660CF" w:rsidP="002660CF">
          <w:pPr>
            <w:pStyle w:val="087B7A008CF246B1BDB4EF608B7D5926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54D28F9A9A4B4E108A3511C0F583BD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CEF7D-F3D0-4CDB-8970-88C48178E41A}"/>
      </w:docPartPr>
      <w:docPartBody>
        <w:p w:rsidR="00C12704" w:rsidRDefault="002660CF" w:rsidP="002660CF">
          <w:pPr>
            <w:pStyle w:val="54D28F9A9A4B4E108A3511C0F583BD0B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28099BDB44554F7FBCC5FB07797C2A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D602F6-3979-4762-8882-BC6FE3D0CB4D}"/>
      </w:docPartPr>
      <w:docPartBody>
        <w:p w:rsidR="00C12704" w:rsidRDefault="002660CF" w:rsidP="002660CF">
          <w:pPr>
            <w:pStyle w:val="28099BDB44554F7FBCC5FB07797C2A46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87FAC0028ADB4985B8F4258698569C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2F6F63-BACB-4C1A-9907-B1AA1806A1BF}"/>
      </w:docPartPr>
      <w:docPartBody>
        <w:p w:rsidR="00C12704" w:rsidRDefault="002660CF" w:rsidP="002660CF">
          <w:pPr>
            <w:pStyle w:val="87FAC0028ADB4985B8F4258698569C2C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28F154BA608C493A98A24F3FA37B2A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B18460-8EAD-4DD7-9236-93B04A922E2F}"/>
      </w:docPartPr>
      <w:docPartBody>
        <w:p w:rsidR="00C12704" w:rsidRDefault="002660CF" w:rsidP="002660CF">
          <w:pPr>
            <w:pStyle w:val="28F154BA608C493A98A24F3FA37B2A84"/>
          </w:pPr>
          <w:r>
            <w:rPr>
              <w:rStyle w:val="Style1"/>
            </w:rPr>
            <w:t xml:space="preserve">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22B03"/>
    <w:rsid w:val="00081ED7"/>
    <w:rsid w:val="00086801"/>
    <w:rsid w:val="000C1CB5"/>
    <w:rsid w:val="000D2BC1"/>
    <w:rsid w:val="00140638"/>
    <w:rsid w:val="0021778D"/>
    <w:rsid w:val="0025613C"/>
    <w:rsid w:val="002660CF"/>
    <w:rsid w:val="0028448B"/>
    <w:rsid w:val="0031698F"/>
    <w:rsid w:val="003533AC"/>
    <w:rsid w:val="0044519E"/>
    <w:rsid w:val="00453C6A"/>
    <w:rsid w:val="0057009F"/>
    <w:rsid w:val="0057206E"/>
    <w:rsid w:val="00572AF6"/>
    <w:rsid w:val="0059505C"/>
    <w:rsid w:val="006F13B9"/>
    <w:rsid w:val="00722B03"/>
    <w:rsid w:val="007619E8"/>
    <w:rsid w:val="007B7CB6"/>
    <w:rsid w:val="0081366B"/>
    <w:rsid w:val="009210F1"/>
    <w:rsid w:val="00961CFA"/>
    <w:rsid w:val="0096619C"/>
    <w:rsid w:val="00983AAD"/>
    <w:rsid w:val="00A1642B"/>
    <w:rsid w:val="00A32ED1"/>
    <w:rsid w:val="00A944B2"/>
    <w:rsid w:val="00B24E9C"/>
    <w:rsid w:val="00B325CA"/>
    <w:rsid w:val="00B675B4"/>
    <w:rsid w:val="00B84B4F"/>
    <w:rsid w:val="00BE1AAE"/>
    <w:rsid w:val="00C12704"/>
    <w:rsid w:val="00C14EF9"/>
    <w:rsid w:val="00C52643"/>
    <w:rsid w:val="00CC40A9"/>
    <w:rsid w:val="00CC4214"/>
    <w:rsid w:val="00D80373"/>
    <w:rsid w:val="00D928F8"/>
    <w:rsid w:val="00DF53D0"/>
    <w:rsid w:val="00E01172"/>
    <w:rsid w:val="00E5102C"/>
    <w:rsid w:val="00EC157A"/>
    <w:rsid w:val="00F76B78"/>
    <w:rsid w:val="00FE1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22B03"/>
    <w:rPr>
      <w:color w:val="666666"/>
    </w:rPr>
  </w:style>
  <w:style w:type="character" w:customStyle="1" w:styleId="Style1">
    <w:name w:val="Style1"/>
    <w:basedOn w:val="DefaultParagraphFont"/>
    <w:uiPriority w:val="1"/>
    <w:rsid w:val="002660CF"/>
    <w:rPr>
      <w:rFonts w:asciiTheme="minorHAnsi" w:hAnsiTheme="minorHAnsi"/>
      <w:sz w:val="20"/>
    </w:rPr>
  </w:style>
  <w:style w:type="paragraph" w:customStyle="1" w:styleId="4C188476678F4E5194CC6E16BC38F9FD">
    <w:name w:val="4C188476678F4E5194CC6E16BC38F9FD"/>
    <w:rsid w:val="002660CF"/>
  </w:style>
  <w:style w:type="paragraph" w:customStyle="1" w:styleId="A422288FDCF04DE8B7306499E0F7F30C">
    <w:name w:val="A422288FDCF04DE8B7306499E0F7F30C"/>
    <w:rsid w:val="002660CF"/>
  </w:style>
  <w:style w:type="paragraph" w:customStyle="1" w:styleId="69F7E7D210B948E6B035278DC19E399F">
    <w:name w:val="69F7E7D210B948E6B035278DC19E399F"/>
    <w:rsid w:val="002660CF"/>
  </w:style>
  <w:style w:type="paragraph" w:customStyle="1" w:styleId="C24E650309344B82AF0444CC3C4074EB">
    <w:name w:val="C24E650309344B82AF0444CC3C4074EB"/>
    <w:rsid w:val="002660CF"/>
  </w:style>
  <w:style w:type="paragraph" w:customStyle="1" w:styleId="087B7A008CF246B1BDB4EF608B7D5926">
    <w:name w:val="087B7A008CF246B1BDB4EF608B7D5926"/>
    <w:rsid w:val="002660CF"/>
  </w:style>
  <w:style w:type="paragraph" w:customStyle="1" w:styleId="54D28F9A9A4B4E108A3511C0F583BD0B">
    <w:name w:val="54D28F9A9A4B4E108A3511C0F583BD0B"/>
    <w:rsid w:val="002660CF"/>
  </w:style>
  <w:style w:type="paragraph" w:customStyle="1" w:styleId="28099BDB44554F7FBCC5FB07797C2A46">
    <w:name w:val="28099BDB44554F7FBCC5FB07797C2A46"/>
    <w:rsid w:val="002660CF"/>
  </w:style>
  <w:style w:type="paragraph" w:customStyle="1" w:styleId="87FAC0028ADB4985B8F4258698569C2C">
    <w:name w:val="87FAC0028ADB4985B8F4258698569C2C"/>
    <w:rsid w:val="002660CF"/>
  </w:style>
  <w:style w:type="paragraph" w:customStyle="1" w:styleId="A2847FB072E048F3AA1E69FCBE9842F5">
    <w:name w:val="A2847FB072E048F3AA1E69FCBE9842F5"/>
    <w:rsid w:val="00722B03"/>
  </w:style>
  <w:style w:type="paragraph" w:customStyle="1" w:styleId="F8AC8D7EC7F246B0A117DD972129DC59">
    <w:name w:val="F8AC8D7EC7F246B0A117DD972129DC59"/>
    <w:rsid w:val="00722B03"/>
  </w:style>
  <w:style w:type="paragraph" w:customStyle="1" w:styleId="3BB8BA3FB57D4C9CB30EC69F918E85A8">
    <w:name w:val="3BB8BA3FB57D4C9CB30EC69F918E85A8"/>
    <w:rsid w:val="00722B03"/>
  </w:style>
  <w:style w:type="paragraph" w:customStyle="1" w:styleId="EF8BA4BEA50B49BE90F28AA498B531DF">
    <w:name w:val="EF8BA4BEA50B49BE90F28AA498B531DF"/>
    <w:rsid w:val="00722B03"/>
  </w:style>
  <w:style w:type="paragraph" w:customStyle="1" w:styleId="7F47F40DCF2049AAA5D6C2C39FC19BD3">
    <w:name w:val="7F47F40DCF2049AAA5D6C2C39FC19BD3"/>
    <w:rsid w:val="00722B03"/>
  </w:style>
  <w:style w:type="paragraph" w:customStyle="1" w:styleId="8F3D39B5E28649FFB2F3C0F220F3ABF8">
    <w:name w:val="8F3D39B5E28649FFB2F3C0F220F3ABF8"/>
    <w:rsid w:val="00722B03"/>
  </w:style>
  <w:style w:type="paragraph" w:customStyle="1" w:styleId="CDB876412AFB4B338141BA0698190016">
    <w:name w:val="CDB876412AFB4B338141BA0698190016"/>
    <w:rsid w:val="00722B03"/>
  </w:style>
  <w:style w:type="paragraph" w:customStyle="1" w:styleId="CECCF565C1804DBCB85C5D36E6F47F05">
    <w:name w:val="CECCF565C1804DBCB85C5D36E6F47F05"/>
    <w:rsid w:val="00722B03"/>
  </w:style>
  <w:style w:type="paragraph" w:customStyle="1" w:styleId="C9F291981FB64B0786227695533D91E7">
    <w:name w:val="C9F291981FB64B0786227695533D91E7"/>
    <w:rsid w:val="00722B03"/>
  </w:style>
  <w:style w:type="paragraph" w:customStyle="1" w:styleId="B546E95C94EA4E99B62770384DD10826">
    <w:name w:val="B546E95C94EA4E99B62770384DD10826"/>
    <w:rsid w:val="00722B03"/>
  </w:style>
  <w:style w:type="paragraph" w:customStyle="1" w:styleId="C963E97D2AF043DD923BE9F67B262F64">
    <w:name w:val="C963E97D2AF043DD923BE9F67B262F64"/>
    <w:rsid w:val="00722B03"/>
  </w:style>
  <w:style w:type="paragraph" w:customStyle="1" w:styleId="5842B908B7204773826D66D1A6EDB91F">
    <w:name w:val="5842B908B7204773826D66D1A6EDB91F"/>
    <w:rsid w:val="00722B03"/>
  </w:style>
  <w:style w:type="paragraph" w:customStyle="1" w:styleId="0ABCEE38953B45D1936B4F9CDC8B7DCE">
    <w:name w:val="0ABCEE38953B45D1936B4F9CDC8B7DCE"/>
    <w:rsid w:val="00722B03"/>
  </w:style>
  <w:style w:type="paragraph" w:customStyle="1" w:styleId="B91417E5A39B4368BC32238993B1E3EA">
    <w:name w:val="B91417E5A39B4368BC32238993B1E3EA"/>
    <w:rsid w:val="00722B03"/>
  </w:style>
  <w:style w:type="paragraph" w:customStyle="1" w:styleId="28F154BA608C493A98A24F3FA37B2A84">
    <w:name w:val="28F154BA608C493A98A24F3FA37B2A84"/>
    <w:rsid w:val="002660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9de25f4-e5ae-497a-81ce-84175ec7aa2b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B94712921EF24D9193487DB811CFDB" ma:contentTypeVersion="10" ma:contentTypeDescription="Create a new document." ma:contentTypeScope="" ma:versionID="d1e68652ade78d75eed9a36829b68a5a">
  <xsd:schema xmlns:xsd="http://www.w3.org/2001/XMLSchema" xmlns:xs="http://www.w3.org/2001/XMLSchema" xmlns:p="http://schemas.microsoft.com/office/2006/metadata/properties" xmlns:ns2="99de25f4-e5ae-497a-81ce-84175ec7aa2b" targetNamespace="http://schemas.microsoft.com/office/2006/metadata/properties" ma:root="true" ma:fieldsID="2f58ba28930c385b636703841e83abca" ns2:_="">
    <xsd:import namespace="99de25f4-e5ae-497a-81ce-84175ec7aa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de25f4-e5ae-497a-81ce-84175ec7aa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3b4ac51-5711-41ff-a1f3-f7f4057040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8E41A2C-FE91-4A26-B7E2-5AFF3E46906E}">
  <ds:schemaRefs>
    <ds:schemaRef ds:uri="http://schemas.microsoft.com/office/2006/metadata/properties"/>
    <ds:schemaRef ds:uri="http://schemas.microsoft.com/office/infopath/2007/PartnerControls"/>
    <ds:schemaRef ds:uri="99de25f4-e5ae-497a-81ce-84175ec7aa2b"/>
  </ds:schemaRefs>
</ds:datastoreItem>
</file>

<file path=customXml/itemProps2.xml><?xml version="1.0" encoding="utf-8"?>
<ds:datastoreItem xmlns:ds="http://schemas.openxmlformats.org/officeDocument/2006/customXml" ds:itemID="{4E3274E7-F77D-4538-AA6B-1E577C704E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de25f4-e5ae-497a-81ce-84175ec7aa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3980C6C-1B48-4D64-B2AC-E1FF3003938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FB41477-5BEA-4516-9A46-D901141E2D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3</Pages>
  <Words>461</Words>
  <Characters>2860</Characters>
  <Application>Microsoft Office Word</Application>
  <DocSecurity>0</DocSecurity>
  <Lines>167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yn Woodward-Kron</dc:creator>
  <cp:keywords/>
  <dc:description/>
  <cp:lastModifiedBy>Megan Goss</cp:lastModifiedBy>
  <cp:revision>377</cp:revision>
  <dcterms:created xsi:type="dcterms:W3CDTF">2025-02-13T02:39:00Z</dcterms:created>
  <dcterms:modified xsi:type="dcterms:W3CDTF">2026-02-16T0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B94712921EF24D9193487DB811CFDB</vt:lpwstr>
  </property>
  <property fmtid="{D5CDD505-2E9C-101B-9397-08002B2CF9AE}" pid="3" name="GrammarlyDocumentId">
    <vt:lpwstr>57ccd414c8f830195ce1b523b24aec6c3fb35716a09ef9dd255a150c3e47ca17</vt:lpwstr>
  </property>
  <property fmtid="{D5CDD505-2E9C-101B-9397-08002B2CF9AE}" pid="4" name="Order">
    <vt:r8>50081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MSIP_Label_0f488380-630a-4f55-a077-a19445e3f360_Enabled">
    <vt:lpwstr>true</vt:lpwstr>
  </property>
  <property fmtid="{D5CDD505-2E9C-101B-9397-08002B2CF9AE}" pid="12" name="MSIP_Label_0f488380-630a-4f55-a077-a19445e3f360_SetDate">
    <vt:lpwstr>2025-01-28T03:24:33Z</vt:lpwstr>
  </property>
  <property fmtid="{D5CDD505-2E9C-101B-9397-08002B2CF9AE}" pid="13" name="MSIP_Label_0f488380-630a-4f55-a077-a19445e3f360_Method">
    <vt:lpwstr>Standard</vt:lpwstr>
  </property>
  <property fmtid="{D5CDD505-2E9C-101B-9397-08002B2CF9AE}" pid="14" name="MSIP_Label_0f488380-630a-4f55-a077-a19445e3f360_Name">
    <vt:lpwstr>OFFICIAL - INTERNAL</vt:lpwstr>
  </property>
  <property fmtid="{D5CDD505-2E9C-101B-9397-08002B2CF9AE}" pid="15" name="MSIP_Label_0f488380-630a-4f55-a077-a19445e3f360_SiteId">
    <vt:lpwstr>b6e377cf-9db3-46cb-91a2-fad9605bb15c</vt:lpwstr>
  </property>
  <property fmtid="{D5CDD505-2E9C-101B-9397-08002B2CF9AE}" pid="16" name="MSIP_Label_0f488380-630a-4f55-a077-a19445e3f360_ActionId">
    <vt:lpwstr>df4ece1a-8ac1-4180-9453-3bef259bc729</vt:lpwstr>
  </property>
  <property fmtid="{D5CDD505-2E9C-101B-9397-08002B2CF9AE}" pid="17" name="MSIP_Label_0f488380-630a-4f55-a077-a19445e3f360_ContentBits">
    <vt:lpwstr>0</vt:lpwstr>
  </property>
  <property fmtid="{D5CDD505-2E9C-101B-9397-08002B2CF9AE}" pid="18" name="MediaServiceImageTags">
    <vt:lpwstr/>
  </property>
  <property fmtid="{D5CDD505-2E9C-101B-9397-08002B2CF9AE}" pid="19" name="docLang">
    <vt:lpwstr>en</vt:lpwstr>
  </property>
</Properties>
</file>